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37D106" w14:textId="0B4F6218" w:rsidR="006A088B" w:rsidRPr="000D533E" w:rsidRDefault="006A088B" w:rsidP="006A088B">
      <w:pPr>
        <w:rPr>
          <w:b/>
        </w:rPr>
      </w:pPr>
      <w:r w:rsidRPr="000D533E">
        <w:rPr>
          <w:b/>
        </w:rPr>
        <w:t>HW 1 – ASSIGNMENT</w:t>
      </w:r>
    </w:p>
    <w:p w14:paraId="784FF460" w14:textId="1F9ED566" w:rsidR="006A088B" w:rsidRDefault="006A088B" w:rsidP="006A088B"/>
    <w:p w14:paraId="68632F4F" w14:textId="2ADA39D3" w:rsidR="00EC4988" w:rsidRDefault="00EC4988" w:rsidP="00EC4988">
      <w:r>
        <w:t xml:space="preserve">1) </w:t>
      </w:r>
      <w:proofErr w:type="spellStart"/>
      <w:r>
        <w:t>Demosaicing</w:t>
      </w:r>
      <w:proofErr w:type="spellEnd"/>
    </w:p>
    <w:p w14:paraId="15666C39" w14:textId="77777777" w:rsidR="008B2CBB" w:rsidRPr="008B2CBB" w:rsidRDefault="008B2CBB" w:rsidP="008B2CBB">
      <w:r w:rsidRPr="008B2CBB">
        <w:t xml:space="preserve">import </w:t>
      </w:r>
      <w:proofErr w:type="spellStart"/>
      <w:r w:rsidRPr="008B2CBB">
        <w:t>rawpy</w:t>
      </w:r>
      <w:proofErr w:type="spellEnd"/>
    </w:p>
    <w:p w14:paraId="1552820E" w14:textId="77777777" w:rsidR="008B2CBB" w:rsidRPr="008B2CBB" w:rsidRDefault="008B2CBB" w:rsidP="008B2CBB">
      <w:r w:rsidRPr="008B2CBB">
        <w:t xml:space="preserve">import </w:t>
      </w:r>
      <w:proofErr w:type="spellStart"/>
      <w:r w:rsidRPr="008B2CBB">
        <w:t>imageio</w:t>
      </w:r>
      <w:proofErr w:type="spellEnd"/>
    </w:p>
    <w:p w14:paraId="1954012B" w14:textId="77777777" w:rsidR="008B2CBB" w:rsidRPr="008B2CBB" w:rsidRDefault="008B2CBB" w:rsidP="008B2CBB">
      <w:r w:rsidRPr="008B2CBB">
        <w:t>import cv2</w:t>
      </w:r>
    </w:p>
    <w:p w14:paraId="46BD9D4C" w14:textId="77777777" w:rsidR="008B2CBB" w:rsidRPr="008B2CBB" w:rsidRDefault="008B2CBB" w:rsidP="008B2CBB">
      <w:r w:rsidRPr="008B2CBB">
        <w:t>from PIL import Image</w:t>
      </w:r>
    </w:p>
    <w:p w14:paraId="73483BCE" w14:textId="77777777" w:rsidR="008B2CBB" w:rsidRPr="008B2CBB" w:rsidRDefault="008B2CBB" w:rsidP="008B2CBB">
      <w:r w:rsidRPr="008B2CBB">
        <w:t xml:space="preserve">import </w:t>
      </w:r>
      <w:proofErr w:type="spellStart"/>
      <w:r w:rsidRPr="008B2CBB">
        <w:t>numpy</w:t>
      </w:r>
      <w:proofErr w:type="spellEnd"/>
      <w:r w:rsidRPr="008B2CBB">
        <w:t xml:space="preserve"> as np</w:t>
      </w:r>
    </w:p>
    <w:p w14:paraId="352B4DD0" w14:textId="77777777" w:rsidR="008B2CBB" w:rsidRPr="008B2CBB" w:rsidRDefault="008B2CBB" w:rsidP="008B2CBB">
      <w:r w:rsidRPr="008B2CBB">
        <w:t>import math</w:t>
      </w:r>
    </w:p>
    <w:p w14:paraId="595507B1" w14:textId="77777777" w:rsidR="008B2CBB" w:rsidRPr="008B2CBB" w:rsidRDefault="008B2CBB" w:rsidP="008B2CBB">
      <w:r w:rsidRPr="008B2CBB">
        <w:t xml:space="preserve">import </w:t>
      </w:r>
      <w:proofErr w:type="spellStart"/>
      <w:proofErr w:type="gramStart"/>
      <w:r w:rsidRPr="008B2CBB">
        <w:t>matplotlib.pyplot</w:t>
      </w:r>
      <w:proofErr w:type="spellEnd"/>
      <w:proofErr w:type="gramEnd"/>
      <w:r w:rsidRPr="008B2CBB">
        <w:t xml:space="preserve"> as </w:t>
      </w:r>
      <w:proofErr w:type="spellStart"/>
      <w:r w:rsidRPr="008B2CBB">
        <w:t>plt</w:t>
      </w:r>
      <w:proofErr w:type="spellEnd"/>
    </w:p>
    <w:p w14:paraId="2E14F70E" w14:textId="77777777" w:rsidR="008B2CBB" w:rsidRPr="008B2CBB" w:rsidRDefault="008B2CBB" w:rsidP="008B2CBB">
      <w:r w:rsidRPr="008B2CBB">
        <w:t>#########1</w:t>
      </w:r>
      <w:proofErr w:type="gramStart"/>
      <w:r w:rsidRPr="008B2CBB">
        <w:t>a.reading</w:t>
      </w:r>
      <w:proofErr w:type="gramEnd"/>
      <w:r w:rsidRPr="008B2CBB">
        <w:t xml:space="preserve"> and saving the image in </w:t>
      </w:r>
      <w:proofErr w:type="spellStart"/>
      <w:r w:rsidRPr="008B2CBB">
        <w:t>png</w:t>
      </w:r>
      <w:proofErr w:type="spellEnd"/>
      <w:r w:rsidRPr="008B2CBB">
        <w:t xml:space="preserve"> format and subsampling ##############################################</w:t>
      </w:r>
    </w:p>
    <w:p w14:paraId="7556A12F" w14:textId="77777777" w:rsidR="008B2CBB" w:rsidRPr="008B2CBB" w:rsidRDefault="008B2CBB" w:rsidP="008B2CBB">
      <w:r w:rsidRPr="008B2CBB">
        <w:t>path = '</w:t>
      </w:r>
      <w:proofErr w:type="spellStart"/>
      <w:r w:rsidRPr="008B2CBB">
        <w:t>tetons.nef</w:t>
      </w:r>
      <w:proofErr w:type="spellEnd"/>
      <w:r w:rsidRPr="008B2CBB">
        <w:t>'</w:t>
      </w:r>
    </w:p>
    <w:p w14:paraId="177284C2" w14:textId="77777777" w:rsidR="008B2CBB" w:rsidRPr="008B2CBB" w:rsidRDefault="008B2CBB" w:rsidP="008B2CBB">
      <w:r w:rsidRPr="008B2CBB">
        <w:t xml:space="preserve">raw = </w:t>
      </w:r>
      <w:proofErr w:type="spellStart"/>
      <w:proofErr w:type="gramStart"/>
      <w:r w:rsidRPr="008B2CBB">
        <w:t>rawpy.imread</w:t>
      </w:r>
      <w:proofErr w:type="spellEnd"/>
      <w:proofErr w:type="gramEnd"/>
      <w:r w:rsidRPr="008B2CBB">
        <w:t>(path)</w:t>
      </w:r>
    </w:p>
    <w:p w14:paraId="1F5BC38C" w14:textId="77777777" w:rsidR="008B2CBB" w:rsidRPr="008B2CBB" w:rsidRDefault="008B2CBB" w:rsidP="008B2CBB">
      <w:proofErr w:type="spellStart"/>
      <w:r w:rsidRPr="008B2CBB">
        <w:t>rgb</w:t>
      </w:r>
      <w:proofErr w:type="spellEnd"/>
      <w:r w:rsidRPr="008B2CBB">
        <w:t xml:space="preserve"> = </w:t>
      </w:r>
      <w:proofErr w:type="spellStart"/>
      <w:proofErr w:type="gramStart"/>
      <w:r w:rsidRPr="008B2CBB">
        <w:t>raw.postprocess</w:t>
      </w:r>
      <w:proofErr w:type="spellEnd"/>
      <w:proofErr w:type="gramEnd"/>
      <w:r w:rsidRPr="008B2CBB">
        <w:t>()</w:t>
      </w:r>
    </w:p>
    <w:p w14:paraId="1E6986C3" w14:textId="77777777" w:rsidR="008B2CBB" w:rsidRPr="008B2CBB" w:rsidRDefault="008B2CBB" w:rsidP="008B2CBB">
      <w:proofErr w:type="spellStart"/>
      <w:proofErr w:type="gramStart"/>
      <w:r w:rsidRPr="008B2CBB">
        <w:t>imageio.imsave</w:t>
      </w:r>
      <w:proofErr w:type="spellEnd"/>
      <w:proofErr w:type="gramEnd"/>
      <w:r w:rsidRPr="008B2CBB">
        <w:t xml:space="preserve">('tetons_original.png', </w:t>
      </w:r>
      <w:proofErr w:type="spellStart"/>
      <w:r w:rsidRPr="008B2CBB">
        <w:t>rgb</w:t>
      </w:r>
      <w:proofErr w:type="spellEnd"/>
      <w:r w:rsidRPr="008B2CBB">
        <w:t>)</w:t>
      </w:r>
    </w:p>
    <w:p w14:paraId="5163A375" w14:textId="77777777" w:rsidR="008B2CBB" w:rsidRPr="008B2CBB" w:rsidRDefault="008B2CBB" w:rsidP="008B2CBB"/>
    <w:p w14:paraId="76829751" w14:textId="77777777" w:rsidR="008B2CBB" w:rsidRPr="008B2CBB" w:rsidRDefault="008B2CBB" w:rsidP="008B2CBB">
      <w:r w:rsidRPr="008B2CBB">
        <w:t>k=cv2.imread('tetons_original.png');</w:t>
      </w:r>
    </w:p>
    <w:p w14:paraId="0AF3FA23" w14:textId="77777777" w:rsidR="008B2CBB" w:rsidRPr="008B2CBB" w:rsidRDefault="008B2CBB" w:rsidP="008B2CBB">
      <w:r w:rsidRPr="008B2CBB">
        <w:t>cvuint8 = cv2.convertScaleAbs(k)</w:t>
      </w:r>
    </w:p>
    <w:p w14:paraId="4CCFBFFF" w14:textId="77777777" w:rsidR="008B2CBB" w:rsidRPr="008B2CBB" w:rsidRDefault="008B2CBB" w:rsidP="008B2CBB">
      <w:proofErr w:type="gramStart"/>
      <w:r w:rsidRPr="008B2CBB">
        <w:t>print(</w:t>
      </w:r>
      <w:proofErr w:type="gramEnd"/>
      <w:r w:rsidRPr="008B2CBB">
        <w:t>cvuint8.dtype)</w:t>
      </w:r>
    </w:p>
    <w:p w14:paraId="590564B7" w14:textId="77777777" w:rsidR="008B2CBB" w:rsidRPr="008B2CBB" w:rsidRDefault="008B2CBB" w:rsidP="008B2CBB"/>
    <w:p w14:paraId="3EF59A78" w14:textId="77777777" w:rsidR="008B2CBB" w:rsidRPr="008B2CBB" w:rsidRDefault="008B2CBB" w:rsidP="008B2CBB">
      <w:proofErr w:type="spellStart"/>
      <w:r w:rsidRPr="008B2CBB">
        <w:t>bayer</w:t>
      </w:r>
      <w:proofErr w:type="spellEnd"/>
      <w:r w:rsidRPr="008B2CBB">
        <w:t xml:space="preserve"> = </w:t>
      </w:r>
      <w:proofErr w:type="spellStart"/>
      <w:r w:rsidRPr="008B2CBB">
        <w:t>raw.raw_image</w:t>
      </w:r>
      <w:proofErr w:type="spellEnd"/>
    </w:p>
    <w:p w14:paraId="6F33CD33" w14:textId="77777777" w:rsidR="008B2CBB" w:rsidRPr="008B2CBB" w:rsidRDefault="008B2CBB" w:rsidP="008B2CBB">
      <w:r w:rsidRPr="008B2CBB">
        <w:t>print(</w:t>
      </w:r>
      <w:proofErr w:type="spellStart"/>
      <w:proofErr w:type="gramStart"/>
      <w:r w:rsidRPr="008B2CBB">
        <w:t>bayer.shape</w:t>
      </w:r>
      <w:proofErr w:type="spellEnd"/>
      <w:proofErr w:type="gramEnd"/>
      <w:r w:rsidRPr="008B2CBB">
        <w:t>[1])</w:t>
      </w:r>
    </w:p>
    <w:p w14:paraId="3154150A" w14:textId="77777777" w:rsidR="008B2CBB" w:rsidRPr="008B2CBB" w:rsidRDefault="008B2CBB" w:rsidP="008B2CBB">
      <w:r w:rsidRPr="008B2CBB">
        <w:t>print(</w:t>
      </w:r>
      <w:proofErr w:type="spellStart"/>
      <w:proofErr w:type="gramStart"/>
      <w:r w:rsidRPr="008B2CBB">
        <w:t>bayer.shape</w:t>
      </w:r>
      <w:proofErr w:type="spellEnd"/>
      <w:proofErr w:type="gramEnd"/>
      <w:r w:rsidRPr="008B2CBB">
        <w:t>[0])</w:t>
      </w:r>
    </w:p>
    <w:p w14:paraId="01B7EFB0" w14:textId="77777777" w:rsidR="008B2CBB" w:rsidRPr="008B2CBB" w:rsidRDefault="008B2CBB" w:rsidP="008B2CBB"/>
    <w:p w14:paraId="0872D841" w14:textId="77777777" w:rsidR="008B2CBB" w:rsidRPr="008B2CBB" w:rsidRDefault="008B2CBB" w:rsidP="008B2CBB">
      <w:proofErr w:type="spellStart"/>
      <w:r w:rsidRPr="008B2CBB">
        <w:t>rr</w:t>
      </w:r>
      <w:proofErr w:type="spellEnd"/>
      <w:r w:rsidRPr="008B2CBB">
        <w:t>=</w:t>
      </w:r>
      <w:proofErr w:type="spellStart"/>
      <w:r w:rsidRPr="008B2CBB">
        <w:t>bayer</w:t>
      </w:r>
      <w:proofErr w:type="spellEnd"/>
      <w:proofErr w:type="gramStart"/>
      <w:r w:rsidRPr="008B2CBB">
        <w:t>[::</w:t>
      </w:r>
      <w:proofErr w:type="gramEnd"/>
      <w:r w:rsidRPr="008B2CBB">
        <w:t xml:space="preserve">2, ::2] </w:t>
      </w:r>
    </w:p>
    <w:p w14:paraId="38DEFAA0" w14:textId="77777777" w:rsidR="008B2CBB" w:rsidRPr="008B2CBB" w:rsidRDefault="008B2CBB" w:rsidP="008B2CBB">
      <w:r w:rsidRPr="008B2CBB">
        <w:t>gg</w:t>
      </w:r>
      <w:proofErr w:type="gramStart"/>
      <w:r w:rsidRPr="008B2CBB">
        <w:t>=(</w:t>
      </w:r>
      <w:proofErr w:type="spellStart"/>
      <w:proofErr w:type="gramEnd"/>
      <w:r w:rsidRPr="008B2CBB">
        <w:t>bayer</w:t>
      </w:r>
      <w:proofErr w:type="spellEnd"/>
      <w:r w:rsidRPr="008B2CBB">
        <w:t>[1::2, ::2]+</w:t>
      </w:r>
      <w:proofErr w:type="spellStart"/>
      <w:r w:rsidRPr="008B2CBB">
        <w:t>bayer</w:t>
      </w:r>
      <w:proofErr w:type="spellEnd"/>
      <w:r w:rsidRPr="008B2CBB">
        <w:t xml:space="preserve">[::2, 1::2])*0.5  </w:t>
      </w:r>
    </w:p>
    <w:p w14:paraId="5D41A1C2" w14:textId="77777777" w:rsidR="008B2CBB" w:rsidRPr="008B2CBB" w:rsidRDefault="008B2CBB" w:rsidP="008B2CBB">
      <w:r w:rsidRPr="008B2CBB">
        <w:t>bb=</w:t>
      </w:r>
      <w:proofErr w:type="spellStart"/>
      <w:proofErr w:type="gramStart"/>
      <w:r w:rsidRPr="008B2CBB">
        <w:t>bayer</w:t>
      </w:r>
      <w:proofErr w:type="spellEnd"/>
      <w:r w:rsidRPr="008B2CBB">
        <w:t>[</w:t>
      </w:r>
      <w:proofErr w:type="gramEnd"/>
      <w:r w:rsidRPr="008B2CBB">
        <w:t>1::2, 1::2]</w:t>
      </w:r>
    </w:p>
    <w:p w14:paraId="39E771A2" w14:textId="77777777" w:rsidR="008B2CBB" w:rsidRPr="008B2CBB" w:rsidRDefault="008B2CBB" w:rsidP="008B2CBB"/>
    <w:p w14:paraId="7EFF2BBD" w14:textId="77777777" w:rsidR="008B2CBB" w:rsidRPr="008B2CBB" w:rsidRDefault="008B2CBB" w:rsidP="008B2CBB">
      <w:r w:rsidRPr="008B2CBB">
        <w:lastRenderedPageBreak/>
        <w:t>r1=(</w:t>
      </w:r>
      <w:proofErr w:type="spellStart"/>
      <w:r w:rsidRPr="008B2CBB">
        <w:t>rr</w:t>
      </w:r>
      <w:proofErr w:type="spellEnd"/>
      <w:r w:rsidRPr="008B2CBB">
        <w:t>/float(</w:t>
      </w:r>
      <w:proofErr w:type="spellStart"/>
      <w:r w:rsidRPr="008B2CBB">
        <w:t>np.max</w:t>
      </w:r>
      <w:proofErr w:type="spellEnd"/>
      <w:r w:rsidRPr="008B2CBB">
        <w:t>(</w:t>
      </w:r>
      <w:proofErr w:type="spellStart"/>
      <w:r w:rsidRPr="008B2CBB">
        <w:t>rr</w:t>
      </w:r>
      <w:proofErr w:type="spellEnd"/>
      <w:r w:rsidRPr="008B2CBB">
        <w:t>)</w:t>
      </w:r>
      <w:proofErr w:type="gramStart"/>
      <w:r w:rsidRPr="008B2CBB">
        <w:t>))*</w:t>
      </w:r>
      <w:proofErr w:type="gramEnd"/>
      <w:r w:rsidRPr="008B2CBB">
        <w:t>255</w:t>
      </w:r>
    </w:p>
    <w:p w14:paraId="1E3DF456" w14:textId="77777777" w:rsidR="008B2CBB" w:rsidRPr="008B2CBB" w:rsidRDefault="008B2CBB" w:rsidP="008B2CBB">
      <w:r w:rsidRPr="008B2CBB">
        <w:t>g1=(gg/float(</w:t>
      </w:r>
      <w:proofErr w:type="spellStart"/>
      <w:r w:rsidRPr="008B2CBB">
        <w:t>np.max</w:t>
      </w:r>
      <w:proofErr w:type="spellEnd"/>
      <w:r w:rsidRPr="008B2CBB">
        <w:t>(gg)</w:t>
      </w:r>
      <w:proofErr w:type="gramStart"/>
      <w:r w:rsidRPr="008B2CBB">
        <w:t>))*</w:t>
      </w:r>
      <w:proofErr w:type="gramEnd"/>
      <w:r w:rsidRPr="008B2CBB">
        <w:t>255</w:t>
      </w:r>
    </w:p>
    <w:p w14:paraId="49D358B0" w14:textId="77777777" w:rsidR="008B2CBB" w:rsidRPr="008B2CBB" w:rsidRDefault="008B2CBB" w:rsidP="008B2CBB">
      <w:r w:rsidRPr="008B2CBB">
        <w:t>b1=(bb/float(</w:t>
      </w:r>
      <w:proofErr w:type="spellStart"/>
      <w:r w:rsidRPr="008B2CBB">
        <w:t>np.max</w:t>
      </w:r>
      <w:proofErr w:type="spellEnd"/>
      <w:r w:rsidRPr="008B2CBB">
        <w:t>(bb)</w:t>
      </w:r>
      <w:proofErr w:type="gramStart"/>
      <w:r w:rsidRPr="008B2CBB">
        <w:t>))*</w:t>
      </w:r>
      <w:proofErr w:type="gramEnd"/>
      <w:r w:rsidRPr="008B2CBB">
        <w:t>255</w:t>
      </w:r>
    </w:p>
    <w:p w14:paraId="4BFE42C9" w14:textId="77777777" w:rsidR="008B2CBB" w:rsidRPr="008B2CBB" w:rsidRDefault="008B2CBB" w:rsidP="008B2CBB"/>
    <w:p w14:paraId="7454F39B" w14:textId="77777777" w:rsidR="008B2CBB" w:rsidRPr="008B2CBB" w:rsidRDefault="008B2CBB" w:rsidP="008B2CBB">
      <w:proofErr w:type="spellStart"/>
      <w:r w:rsidRPr="008B2CBB">
        <w:t>im</w:t>
      </w:r>
      <w:proofErr w:type="spellEnd"/>
      <w:r w:rsidRPr="008B2CBB">
        <w:t>=cv2.merge((b</w:t>
      </w:r>
      <w:proofErr w:type="gramStart"/>
      <w:r w:rsidRPr="008B2CBB">
        <w:t>1,g</w:t>
      </w:r>
      <w:proofErr w:type="gramEnd"/>
      <w:r w:rsidRPr="008B2CBB">
        <w:t>1,r1))</w:t>
      </w:r>
    </w:p>
    <w:p w14:paraId="7A12724C" w14:textId="77777777" w:rsidR="008B2CBB" w:rsidRPr="008B2CBB" w:rsidRDefault="008B2CBB" w:rsidP="008B2CBB">
      <w:r w:rsidRPr="008B2CBB">
        <w:t>cv2.imwrite("tetons_subsample.</w:t>
      </w:r>
      <w:proofErr w:type="spellStart"/>
      <w:r w:rsidRPr="008B2CBB">
        <w:t>png</w:t>
      </w:r>
      <w:proofErr w:type="spellEnd"/>
      <w:proofErr w:type="gramStart"/>
      <w:r w:rsidRPr="008B2CBB">
        <w:t>",</w:t>
      </w:r>
      <w:proofErr w:type="spellStart"/>
      <w:r w:rsidRPr="008B2CBB">
        <w:t>im</w:t>
      </w:r>
      <w:proofErr w:type="spellEnd"/>
      <w:proofErr w:type="gramEnd"/>
      <w:r w:rsidRPr="008B2CBB">
        <w:t>)</w:t>
      </w:r>
    </w:p>
    <w:p w14:paraId="30B7CA84" w14:textId="77777777" w:rsidR="008B2CBB" w:rsidRPr="008B2CBB" w:rsidRDefault="008B2CBB" w:rsidP="008B2CBB">
      <w:r w:rsidRPr="008B2CBB">
        <w:t>print(</w:t>
      </w:r>
      <w:proofErr w:type="spellStart"/>
      <w:proofErr w:type="gramStart"/>
      <w:r w:rsidRPr="008B2CBB">
        <w:t>im.shape</w:t>
      </w:r>
      <w:proofErr w:type="spellEnd"/>
      <w:proofErr w:type="gramEnd"/>
      <w:r w:rsidRPr="008B2CBB">
        <w:t>[1])</w:t>
      </w:r>
    </w:p>
    <w:p w14:paraId="15E0FC01" w14:textId="77777777" w:rsidR="008B2CBB" w:rsidRPr="008B2CBB" w:rsidRDefault="008B2CBB" w:rsidP="008B2CBB">
      <w:r w:rsidRPr="008B2CBB">
        <w:t>print(</w:t>
      </w:r>
      <w:proofErr w:type="spellStart"/>
      <w:proofErr w:type="gramStart"/>
      <w:r w:rsidRPr="008B2CBB">
        <w:t>im.shape</w:t>
      </w:r>
      <w:proofErr w:type="spellEnd"/>
      <w:proofErr w:type="gramEnd"/>
      <w:r w:rsidRPr="008B2CBB">
        <w:t>[0])</w:t>
      </w:r>
    </w:p>
    <w:p w14:paraId="733061DD" w14:textId="77777777" w:rsidR="008B2CBB" w:rsidRPr="008B2CBB" w:rsidRDefault="008B2CBB" w:rsidP="008B2CBB">
      <w:r w:rsidRPr="008B2CBB">
        <w:t>##################################################################</w:t>
      </w:r>
    </w:p>
    <w:p w14:paraId="222761A2" w14:textId="72D62446" w:rsidR="008B2CBB" w:rsidRPr="008B2CBB" w:rsidRDefault="008B2CBB" w:rsidP="008B2CBB">
      <w:r>
        <w:rPr>
          <w:noProof/>
        </w:rPr>
        <w:drawing>
          <wp:inline distT="0" distB="0" distL="0" distR="0" wp14:anchorId="1C3A7E27" wp14:editId="540EC038">
            <wp:extent cx="3391955" cy="225188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etons_subsampl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4576" cy="2253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9518D" w14:textId="77777777" w:rsidR="008B2CBB" w:rsidRPr="008B2CBB" w:rsidRDefault="008B2CBB" w:rsidP="008B2CBB">
      <w:r w:rsidRPr="008B2CBB">
        <w:t xml:space="preserve">#########1b. nearest </w:t>
      </w:r>
      <w:proofErr w:type="spellStart"/>
      <w:r w:rsidRPr="008B2CBB">
        <w:t>neighbour</w:t>
      </w:r>
      <w:proofErr w:type="spellEnd"/>
      <w:r w:rsidRPr="008B2CBB">
        <w:t xml:space="preserve"> </w:t>
      </w:r>
      <w:proofErr w:type="spellStart"/>
      <w:r w:rsidRPr="008B2CBB">
        <w:t>demosaicing</w:t>
      </w:r>
      <w:proofErr w:type="spellEnd"/>
      <w:r w:rsidRPr="008B2CBB">
        <w:t xml:space="preserve"> ##############################################</w:t>
      </w:r>
    </w:p>
    <w:p w14:paraId="3B1A75ED" w14:textId="77777777" w:rsidR="008B2CBB" w:rsidRPr="008B2CBB" w:rsidRDefault="008B2CBB" w:rsidP="008B2CBB">
      <w:r w:rsidRPr="008B2CBB">
        <w:t>img_scaled2 = cv2.resize(</w:t>
      </w:r>
      <w:proofErr w:type="spellStart"/>
      <w:proofErr w:type="gramStart"/>
      <w:r w:rsidRPr="008B2CBB">
        <w:t>im,None</w:t>
      </w:r>
      <w:proofErr w:type="gramEnd"/>
      <w:r w:rsidRPr="008B2CBB">
        <w:t>,fx</w:t>
      </w:r>
      <w:proofErr w:type="spellEnd"/>
      <w:r w:rsidRPr="008B2CBB">
        <w:t xml:space="preserve">=2, </w:t>
      </w:r>
      <w:proofErr w:type="spellStart"/>
      <w:r w:rsidRPr="008B2CBB">
        <w:t>fy</w:t>
      </w:r>
      <w:proofErr w:type="spellEnd"/>
      <w:r w:rsidRPr="008B2CBB">
        <w:t>=2, interpolation = cv2.INTER_NEAREST)</w:t>
      </w:r>
    </w:p>
    <w:p w14:paraId="012AC790" w14:textId="77777777" w:rsidR="008B2CBB" w:rsidRPr="008B2CBB" w:rsidRDefault="008B2CBB" w:rsidP="008B2CBB">
      <w:r w:rsidRPr="008B2CBB">
        <w:t>cv2.imwrite('tetons_nn.png', img_scaled2)</w:t>
      </w:r>
    </w:p>
    <w:p w14:paraId="61369735" w14:textId="77777777" w:rsidR="008B2CBB" w:rsidRPr="008B2CBB" w:rsidRDefault="008B2CBB" w:rsidP="008B2CBB">
      <w:r w:rsidRPr="008B2CBB">
        <w:t>#####################################################################</w:t>
      </w:r>
    </w:p>
    <w:p w14:paraId="0653B96E" w14:textId="3EA4481B" w:rsidR="008B2CBB" w:rsidRPr="008B2CBB" w:rsidRDefault="008B2CBB" w:rsidP="008B2CBB">
      <w:r>
        <w:rPr>
          <w:noProof/>
        </w:rPr>
        <w:lastRenderedPageBreak/>
        <w:drawing>
          <wp:inline distT="0" distB="0" distL="0" distR="0" wp14:anchorId="3F6F0841" wp14:editId="1D5247D6">
            <wp:extent cx="3474184" cy="230647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etons_nn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517" cy="230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D627D" w14:textId="77777777" w:rsidR="008B2CBB" w:rsidRPr="008B2CBB" w:rsidRDefault="008B2CBB" w:rsidP="008B2CBB">
      <w:r w:rsidRPr="008B2CBB">
        <w:t xml:space="preserve">#########1c. Bilinear </w:t>
      </w:r>
      <w:proofErr w:type="spellStart"/>
      <w:r w:rsidRPr="008B2CBB">
        <w:t>demosaicing</w:t>
      </w:r>
      <w:proofErr w:type="spellEnd"/>
      <w:r w:rsidRPr="008B2CBB">
        <w:t xml:space="preserve"> ##############################################</w:t>
      </w:r>
    </w:p>
    <w:p w14:paraId="17B831B9" w14:textId="77777777" w:rsidR="008B2CBB" w:rsidRPr="008B2CBB" w:rsidRDefault="008B2CBB" w:rsidP="008B2CBB">
      <w:r w:rsidRPr="008B2CBB">
        <w:t>img_scaled3 = cv2.resize(</w:t>
      </w:r>
      <w:proofErr w:type="spellStart"/>
      <w:proofErr w:type="gramStart"/>
      <w:r w:rsidRPr="008B2CBB">
        <w:t>im,None</w:t>
      </w:r>
      <w:proofErr w:type="gramEnd"/>
      <w:r w:rsidRPr="008B2CBB">
        <w:t>,fx</w:t>
      </w:r>
      <w:proofErr w:type="spellEnd"/>
      <w:r w:rsidRPr="008B2CBB">
        <w:t xml:space="preserve">=2, </w:t>
      </w:r>
      <w:proofErr w:type="spellStart"/>
      <w:r w:rsidRPr="008B2CBB">
        <w:t>fy</w:t>
      </w:r>
      <w:proofErr w:type="spellEnd"/>
      <w:r w:rsidRPr="008B2CBB">
        <w:t>=2, interpolation = cv2.INTER_LINEAR)</w:t>
      </w:r>
    </w:p>
    <w:p w14:paraId="105857A8" w14:textId="77777777" w:rsidR="008B2CBB" w:rsidRPr="008B2CBB" w:rsidRDefault="008B2CBB" w:rsidP="008B2CBB">
      <w:r w:rsidRPr="008B2CBB">
        <w:t>cv2.imwrite('tetons_bl.png', img_scaled3)</w:t>
      </w:r>
    </w:p>
    <w:p w14:paraId="28278C84" w14:textId="77777777" w:rsidR="008B2CBB" w:rsidRPr="008B2CBB" w:rsidRDefault="008B2CBB" w:rsidP="008B2CBB">
      <w:r w:rsidRPr="008B2CBB">
        <w:t>####################################################################</w:t>
      </w:r>
    </w:p>
    <w:p w14:paraId="10467E8B" w14:textId="6080F923" w:rsidR="008B2CBB" w:rsidRPr="008B2CBB" w:rsidRDefault="008B2CBB" w:rsidP="008B2CBB">
      <w:r>
        <w:rPr>
          <w:noProof/>
        </w:rPr>
        <w:drawing>
          <wp:inline distT="0" distB="0" distL="0" distR="0" wp14:anchorId="4EE2A8FA" wp14:editId="6656878A">
            <wp:extent cx="3556411" cy="2361062"/>
            <wp:effectExtent l="0" t="0" r="635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etons_bl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4166" cy="236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1651F" w14:textId="77777777" w:rsidR="008B2CBB" w:rsidRPr="008B2CBB" w:rsidRDefault="008B2CBB" w:rsidP="008B2CBB">
      <w:r w:rsidRPr="008B2CBB">
        <w:t xml:space="preserve">#########1d. </w:t>
      </w:r>
      <w:proofErr w:type="spellStart"/>
      <w:r w:rsidRPr="008B2CBB">
        <w:t>Gunturk</w:t>
      </w:r>
      <w:proofErr w:type="spellEnd"/>
      <w:r w:rsidRPr="008B2CBB">
        <w:t xml:space="preserve"> </w:t>
      </w:r>
      <w:proofErr w:type="spellStart"/>
      <w:r w:rsidRPr="008B2CBB">
        <w:t>demosaicing</w:t>
      </w:r>
      <w:proofErr w:type="spellEnd"/>
      <w:r w:rsidRPr="008B2CBB">
        <w:t xml:space="preserve"> ##############################################</w:t>
      </w:r>
    </w:p>
    <w:p w14:paraId="4841532B" w14:textId="77777777" w:rsidR="008B2CBB" w:rsidRPr="008B2CBB" w:rsidRDefault="008B2CBB" w:rsidP="008B2CBB">
      <w:proofErr w:type="spellStart"/>
      <w:r w:rsidRPr="008B2CBB">
        <w:t>rn</w:t>
      </w:r>
      <w:proofErr w:type="spellEnd"/>
      <w:r w:rsidRPr="008B2CBB">
        <w:t>=</w:t>
      </w:r>
      <w:proofErr w:type="spellStart"/>
      <w:r w:rsidRPr="008B2CBB">
        <w:t>bayer</w:t>
      </w:r>
      <w:proofErr w:type="spellEnd"/>
      <w:proofErr w:type="gramStart"/>
      <w:r w:rsidRPr="008B2CBB">
        <w:t>[::</w:t>
      </w:r>
      <w:proofErr w:type="gramEnd"/>
      <w:r w:rsidRPr="008B2CBB">
        <w:t>2, ::2]</w:t>
      </w:r>
    </w:p>
    <w:p w14:paraId="0D206AAC" w14:textId="77777777" w:rsidR="008B2CBB" w:rsidRPr="008B2CBB" w:rsidRDefault="008B2CBB" w:rsidP="008B2CBB">
      <w:proofErr w:type="spellStart"/>
      <w:r w:rsidRPr="008B2CBB">
        <w:t>gn</w:t>
      </w:r>
      <w:proofErr w:type="spellEnd"/>
      <w:r w:rsidRPr="008B2CBB">
        <w:t>=</w:t>
      </w:r>
      <w:proofErr w:type="spellStart"/>
      <w:proofErr w:type="gramStart"/>
      <w:r w:rsidRPr="008B2CBB">
        <w:t>np.zeros</w:t>
      </w:r>
      <w:proofErr w:type="spellEnd"/>
      <w:proofErr w:type="gramEnd"/>
      <w:r w:rsidRPr="008B2CBB">
        <w:t>([</w:t>
      </w:r>
      <w:proofErr w:type="spellStart"/>
      <w:r w:rsidRPr="008B2CBB">
        <w:t>int</w:t>
      </w:r>
      <w:proofErr w:type="spellEnd"/>
      <w:r w:rsidRPr="008B2CBB">
        <w:t>(</w:t>
      </w:r>
      <w:proofErr w:type="spellStart"/>
      <w:r w:rsidRPr="008B2CBB">
        <w:t>bayer.shape</w:t>
      </w:r>
      <w:proofErr w:type="spellEnd"/>
      <w:r w:rsidRPr="008B2CBB">
        <w:t>[0]/2),</w:t>
      </w:r>
      <w:proofErr w:type="spellStart"/>
      <w:r w:rsidRPr="008B2CBB">
        <w:t>int</w:t>
      </w:r>
      <w:proofErr w:type="spellEnd"/>
      <w:r w:rsidRPr="008B2CBB">
        <w:t>(</w:t>
      </w:r>
      <w:proofErr w:type="spellStart"/>
      <w:r w:rsidRPr="008B2CBB">
        <w:t>bayer.shape</w:t>
      </w:r>
      <w:proofErr w:type="spellEnd"/>
      <w:r w:rsidRPr="008B2CBB">
        <w:t>[1]/2)])</w:t>
      </w:r>
    </w:p>
    <w:p w14:paraId="2FA8F7FE" w14:textId="77777777" w:rsidR="008B2CBB" w:rsidRPr="008B2CBB" w:rsidRDefault="008B2CBB" w:rsidP="008B2CBB">
      <w:proofErr w:type="spellStart"/>
      <w:r w:rsidRPr="008B2CBB">
        <w:t>bn</w:t>
      </w:r>
      <w:proofErr w:type="spellEnd"/>
      <w:r w:rsidRPr="008B2CBB">
        <w:t>=</w:t>
      </w:r>
      <w:proofErr w:type="spellStart"/>
      <w:proofErr w:type="gramStart"/>
      <w:r w:rsidRPr="008B2CBB">
        <w:t>bayer</w:t>
      </w:r>
      <w:proofErr w:type="spellEnd"/>
      <w:r w:rsidRPr="008B2CBB">
        <w:t>[</w:t>
      </w:r>
      <w:proofErr w:type="gramEnd"/>
      <w:r w:rsidRPr="008B2CBB">
        <w:t>1::2, 1::2]</w:t>
      </w:r>
    </w:p>
    <w:p w14:paraId="003E84E6" w14:textId="77777777" w:rsidR="008B2CBB" w:rsidRPr="008B2CBB" w:rsidRDefault="008B2CBB" w:rsidP="008B2CBB"/>
    <w:p w14:paraId="797D12D0" w14:textId="77777777" w:rsidR="008B2CBB" w:rsidRPr="008B2CBB" w:rsidRDefault="008B2CBB" w:rsidP="008B2CBB">
      <w:r w:rsidRPr="008B2CBB">
        <w:t>for x in range(</w:t>
      </w:r>
      <w:proofErr w:type="gramStart"/>
      <w:r w:rsidRPr="008B2CBB">
        <w:t>0,bayer</w:t>
      </w:r>
      <w:proofErr w:type="gramEnd"/>
      <w:r w:rsidRPr="008B2CBB">
        <w:t>.shape[0],2):</w:t>
      </w:r>
    </w:p>
    <w:p w14:paraId="4E47BCA9" w14:textId="77777777" w:rsidR="008B2CBB" w:rsidRPr="008B2CBB" w:rsidRDefault="008B2CBB" w:rsidP="008B2CBB">
      <w:r w:rsidRPr="008B2CBB">
        <w:t xml:space="preserve">    for y in range(</w:t>
      </w:r>
      <w:proofErr w:type="gramStart"/>
      <w:r w:rsidRPr="008B2CBB">
        <w:t>0,bayer</w:t>
      </w:r>
      <w:proofErr w:type="gramEnd"/>
      <w:r w:rsidRPr="008B2CBB">
        <w:t>.shape[1],2):</w:t>
      </w:r>
    </w:p>
    <w:p w14:paraId="311D7470" w14:textId="77777777" w:rsidR="008B2CBB" w:rsidRPr="008B2CBB" w:rsidRDefault="008B2CBB" w:rsidP="008B2CBB">
      <w:r w:rsidRPr="008B2CBB">
        <w:t xml:space="preserve">        dh=</w:t>
      </w:r>
      <w:proofErr w:type="spellStart"/>
      <w:r w:rsidRPr="008B2CBB">
        <w:t>np.abs</w:t>
      </w:r>
      <w:proofErr w:type="spellEnd"/>
      <w:r w:rsidRPr="008B2CBB">
        <w:t>(((</w:t>
      </w:r>
      <w:proofErr w:type="spellStart"/>
      <w:r w:rsidRPr="008B2CBB">
        <w:t>bayer</w:t>
      </w:r>
      <w:proofErr w:type="spellEnd"/>
      <w:r w:rsidRPr="008B2CBB">
        <w:t>[x,</w:t>
      </w:r>
      <w:proofErr w:type="gramStart"/>
      <w:r w:rsidRPr="008B2CBB">
        <w:t>0]+</w:t>
      </w:r>
      <w:proofErr w:type="spellStart"/>
      <w:proofErr w:type="gramEnd"/>
      <w:r w:rsidRPr="008B2CBB">
        <w:t>bayer</w:t>
      </w:r>
      <w:proofErr w:type="spellEnd"/>
      <w:r w:rsidRPr="008B2CBB">
        <w:t>[</w:t>
      </w:r>
      <w:proofErr w:type="spellStart"/>
      <w:r w:rsidRPr="008B2CBB">
        <w:t>x,bayer.shape</w:t>
      </w:r>
      <w:proofErr w:type="spellEnd"/>
      <w:r w:rsidRPr="008B2CBB">
        <w:t>[1]-1])/2)-</w:t>
      </w:r>
      <w:proofErr w:type="spellStart"/>
      <w:r w:rsidRPr="008B2CBB">
        <w:t>bayer</w:t>
      </w:r>
      <w:proofErr w:type="spellEnd"/>
      <w:r w:rsidRPr="008B2CBB">
        <w:t>[</w:t>
      </w:r>
      <w:proofErr w:type="spellStart"/>
      <w:r w:rsidRPr="008B2CBB">
        <w:t>x,y</w:t>
      </w:r>
      <w:proofErr w:type="spellEnd"/>
      <w:r w:rsidRPr="008B2CBB">
        <w:t>])</w:t>
      </w:r>
    </w:p>
    <w:p w14:paraId="5208CCBF" w14:textId="77777777" w:rsidR="008B2CBB" w:rsidRPr="008B2CBB" w:rsidRDefault="008B2CBB" w:rsidP="008B2CBB">
      <w:r w:rsidRPr="008B2CBB">
        <w:lastRenderedPageBreak/>
        <w:t xml:space="preserve">        dv=</w:t>
      </w:r>
      <w:proofErr w:type="spellStart"/>
      <w:r w:rsidRPr="008B2CBB">
        <w:t>np.abs</w:t>
      </w:r>
      <w:proofErr w:type="spellEnd"/>
      <w:r w:rsidRPr="008B2CBB">
        <w:t>(((</w:t>
      </w:r>
      <w:proofErr w:type="spellStart"/>
      <w:r w:rsidRPr="008B2CBB">
        <w:t>bayer</w:t>
      </w:r>
      <w:proofErr w:type="spellEnd"/>
      <w:r w:rsidRPr="008B2CBB">
        <w:t>[</w:t>
      </w:r>
      <w:proofErr w:type="gramStart"/>
      <w:r w:rsidRPr="008B2CBB">
        <w:t>0,y</w:t>
      </w:r>
      <w:proofErr w:type="gramEnd"/>
      <w:r w:rsidRPr="008B2CBB">
        <w:t>]+</w:t>
      </w:r>
      <w:proofErr w:type="spellStart"/>
      <w:r w:rsidRPr="008B2CBB">
        <w:t>bayer</w:t>
      </w:r>
      <w:proofErr w:type="spellEnd"/>
      <w:r w:rsidRPr="008B2CBB">
        <w:t>[</w:t>
      </w:r>
      <w:proofErr w:type="spellStart"/>
      <w:r w:rsidRPr="008B2CBB">
        <w:t>bayer.shape</w:t>
      </w:r>
      <w:proofErr w:type="spellEnd"/>
      <w:r w:rsidRPr="008B2CBB">
        <w:t>[0]-1,y])/2)-</w:t>
      </w:r>
      <w:proofErr w:type="spellStart"/>
      <w:r w:rsidRPr="008B2CBB">
        <w:t>bayer</w:t>
      </w:r>
      <w:proofErr w:type="spellEnd"/>
      <w:r w:rsidRPr="008B2CBB">
        <w:t>[</w:t>
      </w:r>
      <w:proofErr w:type="spellStart"/>
      <w:r w:rsidRPr="008B2CBB">
        <w:t>x,y</w:t>
      </w:r>
      <w:proofErr w:type="spellEnd"/>
      <w:r w:rsidRPr="008B2CBB">
        <w:t>])</w:t>
      </w:r>
    </w:p>
    <w:p w14:paraId="36A38FFB" w14:textId="77777777" w:rsidR="008B2CBB" w:rsidRPr="008B2CBB" w:rsidRDefault="008B2CBB" w:rsidP="008B2CBB">
      <w:r w:rsidRPr="008B2CBB">
        <w:t xml:space="preserve">        if dh&gt;dv:</w:t>
      </w:r>
    </w:p>
    <w:p w14:paraId="3BD76CCC" w14:textId="77777777" w:rsidR="008B2CBB" w:rsidRPr="008B2CBB" w:rsidRDefault="008B2CBB" w:rsidP="008B2CBB">
      <w:r w:rsidRPr="008B2CBB">
        <w:t xml:space="preserve">            </w:t>
      </w:r>
      <w:proofErr w:type="spellStart"/>
      <w:r w:rsidRPr="008B2CBB">
        <w:t>gn</w:t>
      </w:r>
      <w:proofErr w:type="spellEnd"/>
      <w:r w:rsidRPr="008B2CBB">
        <w:t>[</w:t>
      </w:r>
      <w:proofErr w:type="spellStart"/>
      <w:r w:rsidRPr="008B2CBB">
        <w:t>int</w:t>
      </w:r>
      <w:proofErr w:type="spellEnd"/>
      <w:r w:rsidRPr="008B2CBB">
        <w:t>(x/2</w:t>
      </w:r>
      <w:proofErr w:type="gramStart"/>
      <w:r w:rsidRPr="008B2CBB">
        <w:t>),</w:t>
      </w:r>
      <w:proofErr w:type="spellStart"/>
      <w:r w:rsidRPr="008B2CBB">
        <w:t>int</w:t>
      </w:r>
      <w:proofErr w:type="spellEnd"/>
      <w:proofErr w:type="gramEnd"/>
      <w:r w:rsidRPr="008B2CBB">
        <w:t>(y/2)]=(</w:t>
      </w:r>
      <w:proofErr w:type="spellStart"/>
      <w:r w:rsidRPr="008B2CBB">
        <w:t>bayer</w:t>
      </w:r>
      <w:proofErr w:type="spellEnd"/>
      <w:r w:rsidRPr="008B2CBB">
        <w:t>[x-1,y]+</w:t>
      </w:r>
      <w:proofErr w:type="spellStart"/>
      <w:r w:rsidRPr="008B2CBB">
        <w:t>bayer</w:t>
      </w:r>
      <w:proofErr w:type="spellEnd"/>
      <w:r w:rsidRPr="008B2CBB">
        <w:t>[x+1,y])/2</w:t>
      </w:r>
    </w:p>
    <w:p w14:paraId="52759511" w14:textId="77777777" w:rsidR="008B2CBB" w:rsidRPr="008B2CBB" w:rsidRDefault="008B2CBB" w:rsidP="008B2CBB">
      <w:r w:rsidRPr="008B2CBB">
        <w:t xml:space="preserve">        </w:t>
      </w:r>
      <w:proofErr w:type="spellStart"/>
      <w:r w:rsidRPr="008B2CBB">
        <w:t>elif</w:t>
      </w:r>
      <w:proofErr w:type="spellEnd"/>
      <w:r w:rsidRPr="008B2CBB">
        <w:t xml:space="preserve"> dh&lt;dv:</w:t>
      </w:r>
    </w:p>
    <w:p w14:paraId="03E4878B" w14:textId="77777777" w:rsidR="008B2CBB" w:rsidRPr="008B2CBB" w:rsidRDefault="008B2CBB" w:rsidP="008B2CBB">
      <w:r w:rsidRPr="008B2CBB">
        <w:t xml:space="preserve">            </w:t>
      </w:r>
      <w:proofErr w:type="spellStart"/>
      <w:r w:rsidRPr="008B2CBB">
        <w:t>gn</w:t>
      </w:r>
      <w:proofErr w:type="spellEnd"/>
      <w:r w:rsidRPr="008B2CBB">
        <w:t>[</w:t>
      </w:r>
      <w:proofErr w:type="spellStart"/>
      <w:r w:rsidRPr="008B2CBB">
        <w:t>int</w:t>
      </w:r>
      <w:proofErr w:type="spellEnd"/>
      <w:r w:rsidRPr="008B2CBB">
        <w:t>(x/2</w:t>
      </w:r>
      <w:proofErr w:type="gramStart"/>
      <w:r w:rsidRPr="008B2CBB">
        <w:t>),</w:t>
      </w:r>
      <w:proofErr w:type="spellStart"/>
      <w:r w:rsidRPr="008B2CBB">
        <w:t>int</w:t>
      </w:r>
      <w:proofErr w:type="spellEnd"/>
      <w:proofErr w:type="gramEnd"/>
      <w:r w:rsidRPr="008B2CBB">
        <w:t>(y/2)]=(</w:t>
      </w:r>
      <w:proofErr w:type="spellStart"/>
      <w:r w:rsidRPr="008B2CBB">
        <w:t>bayer</w:t>
      </w:r>
      <w:proofErr w:type="spellEnd"/>
      <w:r w:rsidRPr="008B2CBB">
        <w:t>[x,y-1]+</w:t>
      </w:r>
      <w:proofErr w:type="spellStart"/>
      <w:r w:rsidRPr="008B2CBB">
        <w:t>bayer</w:t>
      </w:r>
      <w:proofErr w:type="spellEnd"/>
      <w:r w:rsidRPr="008B2CBB">
        <w:t>[x,y+1])/2</w:t>
      </w:r>
    </w:p>
    <w:p w14:paraId="71309538" w14:textId="77777777" w:rsidR="008B2CBB" w:rsidRPr="008B2CBB" w:rsidRDefault="008B2CBB" w:rsidP="008B2CBB">
      <w:r w:rsidRPr="008B2CBB">
        <w:t xml:space="preserve">        else:</w:t>
      </w:r>
    </w:p>
    <w:p w14:paraId="6FD9683F" w14:textId="77777777" w:rsidR="008B2CBB" w:rsidRPr="008B2CBB" w:rsidRDefault="008B2CBB" w:rsidP="008B2CBB">
      <w:r w:rsidRPr="008B2CBB">
        <w:t xml:space="preserve">            gn[int(x/2</w:t>
      </w:r>
      <w:proofErr w:type="gramStart"/>
      <w:r w:rsidRPr="008B2CBB">
        <w:t>),int</w:t>
      </w:r>
      <w:proofErr w:type="gramEnd"/>
      <w:r w:rsidRPr="008B2CBB">
        <w:t>(y/2)]=(bayer[x-1,y]+bayer[x,y-1]+bayer[x+1,y]+bayer[x,y+1])/4</w:t>
      </w:r>
    </w:p>
    <w:p w14:paraId="0281301A" w14:textId="77777777" w:rsidR="008B2CBB" w:rsidRPr="008B2CBB" w:rsidRDefault="008B2CBB" w:rsidP="008B2CBB"/>
    <w:p w14:paraId="311F089F" w14:textId="77777777" w:rsidR="008B2CBB" w:rsidRPr="008B2CBB" w:rsidRDefault="008B2CBB" w:rsidP="008B2CBB">
      <w:proofErr w:type="spellStart"/>
      <w:r w:rsidRPr="008B2CBB">
        <w:t>rk</w:t>
      </w:r>
      <w:proofErr w:type="spellEnd"/>
      <w:r w:rsidRPr="008B2CBB">
        <w:t>=(</w:t>
      </w:r>
      <w:proofErr w:type="spellStart"/>
      <w:r w:rsidRPr="008B2CBB">
        <w:t>rn</w:t>
      </w:r>
      <w:proofErr w:type="spellEnd"/>
      <w:r w:rsidRPr="008B2CBB">
        <w:t>/float(</w:t>
      </w:r>
      <w:proofErr w:type="spellStart"/>
      <w:r w:rsidRPr="008B2CBB">
        <w:t>np.max</w:t>
      </w:r>
      <w:proofErr w:type="spellEnd"/>
      <w:r w:rsidRPr="008B2CBB">
        <w:t>(</w:t>
      </w:r>
      <w:proofErr w:type="spellStart"/>
      <w:r w:rsidRPr="008B2CBB">
        <w:t>rn</w:t>
      </w:r>
      <w:proofErr w:type="spellEnd"/>
      <w:r w:rsidRPr="008B2CBB">
        <w:t>)</w:t>
      </w:r>
      <w:proofErr w:type="gramStart"/>
      <w:r w:rsidRPr="008B2CBB">
        <w:t>))*</w:t>
      </w:r>
      <w:proofErr w:type="gramEnd"/>
      <w:r w:rsidRPr="008B2CBB">
        <w:t>255</w:t>
      </w:r>
    </w:p>
    <w:p w14:paraId="0E9A97EE" w14:textId="77777777" w:rsidR="008B2CBB" w:rsidRPr="008B2CBB" w:rsidRDefault="008B2CBB" w:rsidP="008B2CBB">
      <w:proofErr w:type="spellStart"/>
      <w:r w:rsidRPr="008B2CBB">
        <w:t>gk</w:t>
      </w:r>
      <w:proofErr w:type="spellEnd"/>
      <w:r w:rsidRPr="008B2CBB">
        <w:t>=(</w:t>
      </w:r>
      <w:proofErr w:type="spellStart"/>
      <w:r w:rsidRPr="008B2CBB">
        <w:t>gn</w:t>
      </w:r>
      <w:proofErr w:type="spellEnd"/>
      <w:r w:rsidRPr="008B2CBB">
        <w:t>/float(</w:t>
      </w:r>
      <w:proofErr w:type="spellStart"/>
      <w:r w:rsidRPr="008B2CBB">
        <w:t>np.max</w:t>
      </w:r>
      <w:proofErr w:type="spellEnd"/>
      <w:r w:rsidRPr="008B2CBB">
        <w:t>(</w:t>
      </w:r>
      <w:proofErr w:type="spellStart"/>
      <w:r w:rsidRPr="008B2CBB">
        <w:t>gn</w:t>
      </w:r>
      <w:proofErr w:type="spellEnd"/>
      <w:r w:rsidRPr="008B2CBB">
        <w:t>)</w:t>
      </w:r>
      <w:proofErr w:type="gramStart"/>
      <w:r w:rsidRPr="008B2CBB">
        <w:t>))*</w:t>
      </w:r>
      <w:proofErr w:type="gramEnd"/>
      <w:r w:rsidRPr="008B2CBB">
        <w:t>255</w:t>
      </w:r>
    </w:p>
    <w:p w14:paraId="5BC3399C" w14:textId="77777777" w:rsidR="008B2CBB" w:rsidRPr="008B2CBB" w:rsidRDefault="008B2CBB" w:rsidP="008B2CBB">
      <w:proofErr w:type="spellStart"/>
      <w:r w:rsidRPr="008B2CBB">
        <w:t>bk</w:t>
      </w:r>
      <w:proofErr w:type="spellEnd"/>
      <w:r w:rsidRPr="008B2CBB">
        <w:t>=(</w:t>
      </w:r>
      <w:proofErr w:type="spellStart"/>
      <w:r w:rsidRPr="008B2CBB">
        <w:t>bn</w:t>
      </w:r>
      <w:proofErr w:type="spellEnd"/>
      <w:r w:rsidRPr="008B2CBB">
        <w:t>/float(</w:t>
      </w:r>
      <w:proofErr w:type="spellStart"/>
      <w:r w:rsidRPr="008B2CBB">
        <w:t>np.max</w:t>
      </w:r>
      <w:proofErr w:type="spellEnd"/>
      <w:r w:rsidRPr="008B2CBB">
        <w:t>(</w:t>
      </w:r>
      <w:proofErr w:type="spellStart"/>
      <w:r w:rsidRPr="008B2CBB">
        <w:t>bn</w:t>
      </w:r>
      <w:proofErr w:type="spellEnd"/>
      <w:r w:rsidRPr="008B2CBB">
        <w:t>)</w:t>
      </w:r>
      <w:proofErr w:type="gramStart"/>
      <w:r w:rsidRPr="008B2CBB">
        <w:t>))*</w:t>
      </w:r>
      <w:proofErr w:type="gramEnd"/>
      <w:r w:rsidRPr="008B2CBB">
        <w:t>255</w:t>
      </w:r>
    </w:p>
    <w:p w14:paraId="6B85FFB1" w14:textId="77777777" w:rsidR="008B2CBB" w:rsidRPr="008B2CBB" w:rsidRDefault="008B2CBB" w:rsidP="008B2CBB"/>
    <w:p w14:paraId="0EAF2A55" w14:textId="77777777" w:rsidR="008B2CBB" w:rsidRPr="008B2CBB" w:rsidRDefault="008B2CBB" w:rsidP="008B2CBB">
      <w:proofErr w:type="spellStart"/>
      <w:r w:rsidRPr="008B2CBB">
        <w:t>imk</w:t>
      </w:r>
      <w:proofErr w:type="spellEnd"/>
      <w:r w:rsidRPr="008B2CBB">
        <w:t xml:space="preserve"> = cv2.merge((</w:t>
      </w:r>
      <w:proofErr w:type="spellStart"/>
      <w:proofErr w:type="gramStart"/>
      <w:r w:rsidRPr="008B2CBB">
        <w:t>bk,gk</w:t>
      </w:r>
      <w:proofErr w:type="gramEnd"/>
      <w:r w:rsidRPr="008B2CBB">
        <w:t>,rk</w:t>
      </w:r>
      <w:proofErr w:type="spellEnd"/>
      <w:r w:rsidRPr="008B2CBB">
        <w:t>))</w:t>
      </w:r>
    </w:p>
    <w:p w14:paraId="70F7AA42" w14:textId="77777777" w:rsidR="008B2CBB" w:rsidRPr="008B2CBB" w:rsidRDefault="008B2CBB" w:rsidP="008B2CBB">
      <w:r w:rsidRPr="008B2CBB">
        <w:t>cv2.imwrite('tetons_dm.</w:t>
      </w:r>
      <w:proofErr w:type="spellStart"/>
      <w:r w:rsidRPr="008B2CBB">
        <w:t>png</w:t>
      </w:r>
      <w:proofErr w:type="spellEnd"/>
      <w:proofErr w:type="gramStart"/>
      <w:r w:rsidRPr="008B2CBB">
        <w:t>',</w:t>
      </w:r>
      <w:proofErr w:type="spellStart"/>
      <w:r w:rsidRPr="008B2CBB">
        <w:t>imk</w:t>
      </w:r>
      <w:proofErr w:type="spellEnd"/>
      <w:proofErr w:type="gramEnd"/>
      <w:r w:rsidRPr="008B2CBB">
        <w:t>)</w:t>
      </w:r>
    </w:p>
    <w:p w14:paraId="684BACB2" w14:textId="77777777" w:rsidR="008B2CBB" w:rsidRPr="008B2CBB" w:rsidRDefault="008B2CBB" w:rsidP="008B2CBB">
      <w:r w:rsidRPr="008B2CBB">
        <w:t>#####################################################################</w:t>
      </w:r>
    </w:p>
    <w:p w14:paraId="3A2D1948" w14:textId="66D6D72D" w:rsidR="008B2CBB" w:rsidRPr="008B2CBB" w:rsidRDefault="008B2CBB" w:rsidP="008B2CBB">
      <w:r>
        <w:rPr>
          <w:noProof/>
        </w:rPr>
        <w:drawing>
          <wp:inline distT="0" distB="0" distL="0" distR="0" wp14:anchorId="5B09C9AA" wp14:editId="0F6270CC">
            <wp:extent cx="3275463" cy="2174543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etons_d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0728" cy="2178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FB938" w14:textId="15653E1A" w:rsidR="008B2CBB" w:rsidRPr="008B2CBB" w:rsidRDefault="008B2CBB" w:rsidP="008B2CBB">
      <w:r w:rsidRPr="008B2CBB">
        <w:t xml:space="preserve">#########1e. </w:t>
      </w:r>
      <w:proofErr w:type="spellStart"/>
      <w:r>
        <w:t>Comparision</w:t>
      </w:r>
      <w:proofErr w:type="spellEnd"/>
      <w:r w:rsidRPr="008B2CBB">
        <w:t xml:space="preserve"> </w:t>
      </w:r>
      <w:r>
        <w:t xml:space="preserve">of NN, Bilinear and </w:t>
      </w:r>
      <w:proofErr w:type="spellStart"/>
      <w:r>
        <w:t>Gunturk</w:t>
      </w:r>
      <w:proofErr w:type="spellEnd"/>
      <w:r>
        <w:t xml:space="preserve"> methods </w:t>
      </w:r>
      <w:r w:rsidRPr="008B2CBB">
        <w:t>##########################</w:t>
      </w:r>
    </w:p>
    <w:p w14:paraId="14E17FEC" w14:textId="77777777" w:rsidR="008B2CBB" w:rsidRPr="008B2CBB" w:rsidRDefault="008B2CBB" w:rsidP="008B2CBB">
      <w:proofErr w:type="spellStart"/>
      <w:r w:rsidRPr="008B2CBB">
        <w:t>img</w:t>
      </w:r>
      <w:proofErr w:type="spellEnd"/>
      <w:r w:rsidRPr="008B2CBB">
        <w:t xml:space="preserve"> = cv2.imread('tetons_nn.png')</w:t>
      </w:r>
    </w:p>
    <w:p w14:paraId="29F54DD6" w14:textId="77777777" w:rsidR="008B2CBB" w:rsidRPr="008B2CBB" w:rsidRDefault="008B2CBB" w:rsidP="008B2CBB">
      <w:r w:rsidRPr="008B2CBB">
        <w:t>img1 = cv2.imread('tetons_bl.png')</w:t>
      </w:r>
    </w:p>
    <w:p w14:paraId="42B7E10F" w14:textId="77777777" w:rsidR="008B2CBB" w:rsidRPr="008B2CBB" w:rsidRDefault="008B2CBB" w:rsidP="008B2CBB">
      <w:r w:rsidRPr="008B2CBB">
        <w:t>img2 = cv2.imread('tetons_dm.png')</w:t>
      </w:r>
    </w:p>
    <w:p w14:paraId="2341DFE2" w14:textId="77777777" w:rsidR="008B2CBB" w:rsidRPr="008B2CBB" w:rsidRDefault="008B2CBB" w:rsidP="008B2CBB"/>
    <w:p w14:paraId="31369601" w14:textId="77777777" w:rsidR="008B2CBB" w:rsidRPr="008B2CBB" w:rsidRDefault="008B2CBB" w:rsidP="008B2CBB">
      <w:r w:rsidRPr="008B2CBB">
        <w:t xml:space="preserve">fig = </w:t>
      </w:r>
      <w:proofErr w:type="spellStart"/>
      <w:proofErr w:type="gramStart"/>
      <w:r w:rsidRPr="008B2CBB">
        <w:t>plt.figure</w:t>
      </w:r>
      <w:proofErr w:type="spellEnd"/>
      <w:proofErr w:type="gramEnd"/>
      <w:r w:rsidRPr="008B2CBB">
        <w:t>()</w:t>
      </w:r>
    </w:p>
    <w:p w14:paraId="162560FC" w14:textId="77777777" w:rsidR="008B2CBB" w:rsidRPr="008B2CBB" w:rsidRDefault="008B2CBB" w:rsidP="008B2CBB"/>
    <w:p w14:paraId="33065500" w14:textId="77777777" w:rsidR="008B2CBB" w:rsidRPr="008B2CBB" w:rsidRDefault="008B2CBB" w:rsidP="008B2CBB">
      <w:r w:rsidRPr="008B2CBB">
        <w:t>a=</w:t>
      </w:r>
      <w:proofErr w:type="spellStart"/>
      <w:r w:rsidRPr="008B2CBB">
        <w:t>fig.add_</w:t>
      </w:r>
      <w:proofErr w:type="gramStart"/>
      <w:r w:rsidRPr="008B2CBB">
        <w:t>subplot</w:t>
      </w:r>
      <w:proofErr w:type="spellEnd"/>
      <w:r w:rsidRPr="008B2CBB">
        <w:t>(</w:t>
      </w:r>
      <w:proofErr w:type="gramEnd"/>
      <w:r w:rsidRPr="008B2CBB">
        <w:t>2,3,1)</w:t>
      </w:r>
    </w:p>
    <w:p w14:paraId="14F7B659" w14:textId="77777777" w:rsidR="008B2CBB" w:rsidRPr="008B2CBB" w:rsidRDefault="008B2CBB" w:rsidP="008B2CBB">
      <w:proofErr w:type="spellStart"/>
      <w:r w:rsidRPr="008B2CBB">
        <w:t>az</w:t>
      </w:r>
      <w:proofErr w:type="spellEnd"/>
      <w:r w:rsidRPr="008B2CBB">
        <w:t xml:space="preserve"> = </w:t>
      </w:r>
      <w:proofErr w:type="spellStart"/>
      <w:proofErr w:type="gramStart"/>
      <w:r w:rsidRPr="008B2CBB">
        <w:t>img</w:t>
      </w:r>
      <w:proofErr w:type="spellEnd"/>
      <w:r w:rsidRPr="008B2CBB">
        <w:t>[</w:t>
      </w:r>
      <w:proofErr w:type="gramEnd"/>
      <w:r w:rsidRPr="008B2CBB">
        <w:t>100:150,100:150]</w:t>
      </w:r>
    </w:p>
    <w:p w14:paraId="7E1B2389" w14:textId="77777777" w:rsidR="008B2CBB" w:rsidRPr="008B2CBB" w:rsidRDefault="008B2CBB" w:rsidP="008B2CBB">
      <w:proofErr w:type="spellStart"/>
      <w:r w:rsidRPr="008B2CBB">
        <w:t>imgk</w:t>
      </w:r>
      <w:proofErr w:type="spellEnd"/>
      <w:r w:rsidRPr="008B2CBB">
        <w:t xml:space="preserve"> = </w:t>
      </w:r>
      <w:proofErr w:type="spellStart"/>
      <w:proofErr w:type="gramStart"/>
      <w:r w:rsidRPr="008B2CBB">
        <w:t>plt.imshow</w:t>
      </w:r>
      <w:proofErr w:type="spellEnd"/>
      <w:proofErr w:type="gramEnd"/>
      <w:r w:rsidRPr="008B2CBB">
        <w:t>(</w:t>
      </w:r>
      <w:proofErr w:type="spellStart"/>
      <w:r w:rsidRPr="008B2CBB">
        <w:t>az</w:t>
      </w:r>
      <w:proofErr w:type="spellEnd"/>
      <w:r w:rsidRPr="008B2CBB">
        <w:t>)</w:t>
      </w:r>
    </w:p>
    <w:p w14:paraId="722F293D" w14:textId="77777777" w:rsidR="008B2CBB" w:rsidRPr="008B2CBB" w:rsidRDefault="008B2CBB" w:rsidP="008B2CBB">
      <w:proofErr w:type="spellStart"/>
      <w:r w:rsidRPr="008B2CBB">
        <w:t>a.set_</w:t>
      </w:r>
      <w:proofErr w:type="gramStart"/>
      <w:r w:rsidRPr="008B2CBB">
        <w:t>title</w:t>
      </w:r>
      <w:proofErr w:type="spellEnd"/>
      <w:r w:rsidRPr="008B2CBB">
        <w:t>(</w:t>
      </w:r>
      <w:proofErr w:type="gramEnd"/>
      <w:r w:rsidRPr="008B2CBB">
        <w:t xml:space="preserve">'nearest </w:t>
      </w:r>
      <w:proofErr w:type="spellStart"/>
      <w:r w:rsidRPr="008B2CBB">
        <w:t>neighbour</w:t>
      </w:r>
      <w:proofErr w:type="spellEnd"/>
      <w:r w:rsidRPr="008B2CBB">
        <w:t>')</w:t>
      </w:r>
    </w:p>
    <w:p w14:paraId="164E0DB6" w14:textId="77777777" w:rsidR="008B2CBB" w:rsidRPr="008B2CBB" w:rsidRDefault="008B2CBB" w:rsidP="008B2CBB">
      <w:proofErr w:type="spellStart"/>
      <w:proofErr w:type="gramStart"/>
      <w:r w:rsidRPr="008B2CBB">
        <w:t>plt.colorbar</w:t>
      </w:r>
      <w:proofErr w:type="spellEnd"/>
      <w:proofErr w:type="gramEnd"/>
      <w:r w:rsidRPr="008B2CBB">
        <w:t>(orientation='horizontal')</w:t>
      </w:r>
    </w:p>
    <w:p w14:paraId="4B70BF08" w14:textId="77777777" w:rsidR="008B2CBB" w:rsidRPr="008B2CBB" w:rsidRDefault="008B2CBB" w:rsidP="008B2CBB"/>
    <w:p w14:paraId="3F5D6D6C" w14:textId="77777777" w:rsidR="008B2CBB" w:rsidRPr="008B2CBB" w:rsidRDefault="008B2CBB" w:rsidP="008B2CBB">
      <w:r w:rsidRPr="008B2CBB">
        <w:t>a1=</w:t>
      </w:r>
      <w:proofErr w:type="spellStart"/>
      <w:r w:rsidRPr="008B2CBB">
        <w:t>fig.add_</w:t>
      </w:r>
      <w:proofErr w:type="gramStart"/>
      <w:r w:rsidRPr="008B2CBB">
        <w:t>subplot</w:t>
      </w:r>
      <w:proofErr w:type="spellEnd"/>
      <w:r w:rsidRPr="008B2CBB">
        <w:t>(</w:t>
      </w:r>
      <w:proofErr w:type="gramEnd"/>
      <w:r w:rsidRPr="008B2CBB">
        <w:t>2,3,2)</w:t>
      </w:r>
    </w:p>
    <w:p w14:paraId="7E3BA810" w14:textId="77777777" w:rsidR="008B2CBB" w:rsidRPr="008B2CBB" w:rsidRDefault="008B2CBB" w:rsidP="008B2CBB">
      <w:r w:rsidRPr="008B2CBB">
        <w:t>az1 = img1[100:150,100:150]</w:t>
      </w:r>
    </w:p>
    <w:p w14:paraId="51AB7A3A" w14:textId="77777777" w:rsidR="008B2CBB" w:rsidRPr="008B2CBB" w:rsidRDefault="008B2CBB" w:rsidP="008B2CBB">
      <w:proofErr w:type="spellStart"/>
      <w:r w:rsidRPr="008B2CBB">
        <w:t>imgk</w:t>
      </w:r>
      <w:proofErr w:type="spellEnd"/>
      <w:r w:rsidRPr="008B2CBB">
        <w:t xml:space="preserve"> = </w:t>
      </w:r>
      <w:proofErr w:type="spellStart"/>
      <w:proofErr w:type="gramStart"/>
      <w:r w:rsidRPr="008B2CBB">
        <w:t>plt.imshow</w:t>
      </w:r>
      <w:proofErr w:type="spellEnd"/>
      <w:proofErr w:type="gramEnd"/>
      <w:r w:rsidRPr="008B2CBB">
        <w:t>(az1)</w:t>
      </w:r>
    </w:p>
    <w:p w14:paraId="3A7CEC32" w14:textId="77777777" w:rsidR="008B2CBB" w:rsidRPr="008B2CBB" w:rsidRDefault="008B2CBB" w:rsidP="008B2CBB">
      <w:r w:rsidRPr="008B2CBB">
        <w:t>a1.set_title('bilinear')</w:t>
      </w:r>
    </w:p>
    <w:p w14:paraId="657E0DEF" w14:textId="77777777" w:rsidR="008B2CBB" w:rsidRPr="008B2CBB" w:rsidRDefault="008B2CBB" w:rsidP="008B2CBB">
      <w:proofErr w:type="spellStart"/>
      <w:proofErr w:type="gramStart"/>
      <w:r w:rsidRPr="008B2CBB">
        <w:t>plt.colorbar</w:t>
      </w:r>
      <w:proofErr w:type="spellEnd"/>
      <w:proofErr w:type="gramEnd"/>
      <w:r w:rsidRPr="008B2CBB">
        <w:t>(orientation='horizontal')</w:t>
      </w:r>
    </w:p>
    <w:p w14:paraId="2FE96683" w14:textId="77777777" w:rsidR="008B2CBB" w:rsidRPr="008B2CBB" w:rsidRDefault="008B2CBB" w:rsidP="008B2CBB"/>
    <w:p w14:paraId="280E7D84" w14:textId="77777777" w:rsidR="008B2CBB" w:rsidRPr="008B2CBB" w:rsidRDefault="008B2CBB" w:rsidP="008B2CBB">
      <w:r w:rsidRPr="008B2CBB">
        <w:t>a2=</w:t>
      </w:r>
      <w:proofErr w:type="spellStart"/>
      <w:r w:rsidRPr="008B2CBB">
        <w:t>fig.add_</w:t>
      </w:r>
      <w:proofErr w:type="gramStart"/>
      <w:r w:rsidRPr="008B2CBB">
        <w:t>subplot</w:t>
      </w:r>
      <w:proofErr w:type="spellEnd"/>
      <w:r w:rsidRPr="008B2CBB">
        <w:t>(</w:t>
      </w:r>
      <w:proofErr w:type="gramEnd"/>
      <w:r w:rsidRPr="008B2CBB">
        <w:t>2,3,3)</w:t>
      </w:r>
    </w:p>
    <w:p w14:paraId="4EF20732" w14:textId="77777777" w:rsidR="008B2CBB" w:rsidRPr="008B2CBB" w:rsidRDefault="008B2CBB" w:rsidP="008B2CBB">
      <w:r w:rsidRPr="008B2CBB">
        <w:t>az2 = img2[100:150,100:150]</w:t>
      </w:r>
    </w:p>
    <w:p w14:paraId="360AE5A0" w14:textId="77777777" w:rsidR="008B2CBB" w:rsidRPr="008B2CBB" w:rsidRDefault="008B2CBB" w:rsidP="008B2CBB">
      <w:proofErr w:type="spellStart"/>
      <w:r w:rsidRPr="008B2CBB">
        <w:t>imgk</w:t>
      </w:r>
      <w:proofErr w:type="spellEnd"/>
      <w:r w:rsidRPr="008B2CBB">
        <w:t xml:space="preserve"> = </w:t>
      </w:r>
      <w:proofErr w:type="spellStart"/>
      <w:proofErr w:type="gramStart"/>
      <w:r w:rsidRPr="008B2CBB">
        <w:t>plt.imshow</w:t>
      </w:r>
      <w:proofErr w:type="spellEnd"/>
      <w:proofErr w:type="gramEnd"/>
      <w:r w:rsidRPr="008B2CBB">
        <w:t>(az2)</w:t>
      </w:r>
    </w:p>
    <w:p w14:paraId="5B180A82" w14:textId="77777777" w:rsidR="008B2CBB" w:rsidRPr="008B2CBB" w:rsidRDefault="008B2CBB" w:rsidP="008B2CBB">
      <w:r w:rsidRPr="008B2CBB">
        <w:t>a2.set_title('</w:t>
      </w:r>
      <w:proofErr w:type="spellStart"/>
      <w:r w:rsidRPr="008B2CBB">
        <w:t>gunturk</w:t>
      </w:r>
      <w:proofErr w:type="spellEnd"/>
      <w:r w:rsidRPr="008B2CBB">
        <w:t>')</w:t>
      </w:r>
    </w:p>
    <w:p w14:paraId="4457FFD5" w14:textId="77777777" w:rsidR="008B2CBB" w:rsidRPr="008B2CBB" w:rsidRDefault="008B2CBB" w:rsidP="008B2CBB">
      <w:proofErr w:type="spellStart"/>
      <w:proofErr w:type="gramStart"/>
      <w:r w:rsidRPr="008B2CBB">
        <w:t>plt.colorbar</w:t>
      </w:r>
      <w:proofErr w:type="spellEnd"/>
      <w:proofErr w:type="gramEnd"/>
      <w:r w:rsidRPr="008B2CBB">
        <w:t>(orientation='horizontal')</w:t>
      </w:r>
    </w:p>
    <w:p w14:paraId="7EFE69B7" w14:textId="77777777" w:rsidR="008B2CBB" w:rsidRPr="008B2CBB" w:rsidRDefault="008B2CBB" w:rsidP="008B2CBB"/>
    <w:p w14:paraId="012A7B6F" w14:textId="77777777" w:rsidR="008B2CBB" w:rsidRPr="008B2CBB" w:rsidRDefault="008B2CBB" w:rsidP="008B2CBB">
      <w:r w:rsidRPr="008B2CBB">
        <w:t>a3=</w:t>
      </w:r>
      <w:proofErr w:type="spellStart"/>
      <w:r w:rsidRPr="008B2CBB">
        <w:t>fig.add_</w:t>
      </w:r>
      <w:proofErr w:type="gramStart"/>
      <w:r w:rsidRPr="008B2CBB">
        <w:t>subplot</w:t>
      </w:r>
      <w:proofErr w:type="spellEnd"/>
      <w:r w:rsidRPr="008B2CBB">
        <w:t>(</w:t>
      </w:r>
      <w:proofErr w:type="gramEnd"/>
      <w:r w:rsidRPr="008B2CBB">
        <w:t>2,3,4)</w:t>
      </w:r>
    </w:p>
    <w:p w14:paraId="55CDFECE" w14:textId="77777777" w:rsidR="008B2CBB" w:rsidRPr="008B2CBB" w:rsidRDefault="008B2CBB" w:rsidP="008B2CBB">
      <w:r w:rsidRPr="008B2CBB">
        <w:t xml:space="preserve">az3 = </w:t>
      </w:r>
      <w:proofErr w:type="spellStart"/>
      <w:proofErr w:type="gramStart"/>
      <w:r w:rsidRPr="008B2CBB">
        <w:t>img</w:t>
      </w:r>
      <w:proofErr w:type="spellEnd"/>
      <w:r w:rsidRPr="008B2CBB">
        <w:t>[</w:t>
      </w:r>
      <w:proofErr w:type="gramEnd"/>
      <w:r w:rsidRPr="008B2CBB">
        <w:t>150:200,150:200]</w:t>
      </w:r>
    </w:p>
    <w:p w14:paraId="5AB5087E" w14:textId="77777777" w:rsidR="008B2CBB" w:rsidRPr="008B2CBB" w:rsidRDefault="008B2CBB" w:rsidP="008B2CBB">
      <w:proofErr w:type="spellStart"/>
      <w:r w:rsidRPr="008B2CBB">
        <w:t>imgk</w:t>
      </w:r>
      <w:proofErr w:type="spellEnd"/>
      <w:r w:rsidRPr="008B2CBB">
        <w:t xml:space="preserve"> = </w:t>
      </w:r>
      <w:proofErr w:type="spellStart"/>
      <w:proofErr w:type="gramStart"/>
      <w:r w:rsidRPr="008B2CBB">
        <w:t>plt.imshow</w:t>
      </w:r>
      <w:proofErr w:type="spellEnd"/>
      <w:proofErr w:type="gramEnd"/>
      <w:r w:rsidRPr="008B2CBB">
        <w:t>(az3)</w:t>
      </w:r>
    </w:p>
    <w:p w14:paraId="6E139F0A" w14:textId="77777777" w:rsidR="008B2CBB" w:rsidRPr="008B2CBB" w:rsidRDefault="008B2CBB" w:rsidP="008B2CBB">
      <w:r w:rsidRPr="008B2CBB">
        <w:t>a3.set_</w:t>
      </w:r>
      <w:proofErr w:type="gramStart"/>
      <w:r w:rsidRPr="008B2CBB">
        <w:t>title(</w:t>
      </w:r>
      <w:proofErr w:type="gramEnd"/>
      <w:r w:rsidRPr="008B2CBB">
        <w:t xml:space="preserve">'nearest </w:t>
      </w:r>
      <w:proofErr w:type="spellStart"/>
      <w:r w:rsidRPr="008B2CBB">
        <w:t>neighbour</w:t>
      </w:r>
      <w:proofErr w:type="spellEnd"/>
      <w:r w:rsidRPr="008B2CBB">
        <w:t>')</w:t>
      </w:r>
    </w:p>
    <w:p w14:paraId="01C9379A" w14:textId="77777777" w:rsidR="008B2CBB" w:rsidRPr="008B2CBB" w:rsidRDefault="008B2CBB" w:rsidP="008B2CBB">
      <w:proofErr w:type="spellStart"/>
      <w:proofErr w:type="gramStart"/>
      <w:r w:rsidRPr="008B2CBB">
        <w:t>plt.colorbar</w:t>
      </w:r>
      <w:proofErr w:type="spellEnd"/>
      <w:proofErr w:type="gramEnd"/>
      <w:r w:rsidRPr="008B2CBB">
        <w:t>(orientation='horizontal')</w:t>
      </w:r>
    </w:p>
    <w:p w14:paraId="1F66B0E4" w14:textId="77777777" w:rsidR="008B2CBB" w:rsidRPr="008B2CBB" w:rsidRDefault="008B2CBB" w:rsidP="008B2CBB"/>
    <w:p w14:paraId="419CD92C" w14:textId="77777777" w:rsidR="008B2CBB" w:rsidRPr="008B2CBB" w:rsidRDefault="008B2CBB" w:rsidP="008B2CBB">
      <w:r w:rsidRPr="008B2CBB">
        <w:t>a4=</w:t>
      </w:r>
      <w:proofErr w:type="spellStart"/>
      <w:r w:rsidRPr="008B2CBB">
        <w:t>fig.add_</w:t>
      </w:r>
      <w:proofErr w:type="gramStart"/>
      <w:r w:rsidRPr="008B2CBB">
        <w:t>subplot</w:t>
      </w:r>
      <w:proofErr w:type="spellEnd"/>
      <w:r w:rsidRPr="008B2CBB">
        <w:t>(</w:t>
      </w:r>
      <w:proofErr w:type="gramEnd"/>
      <w:r w:rsidRPr="008B2CBB">
        <w:t>2,3,5)</w:t>
      </w:r>
    </w:p>
    <w:p w14:paraId="39443C42" w14:textId="77777777" w:rsidR="008B2CBB" w:rsidRPr="008B2CBB" w:rsidRDefault="008B2CBB" w:rsidP="008B2CBB">
      <w:r w:rsidRPr="008B2CBB">
        <w:t>az4 = img1[150:200,150:200]</w:t>
      </w:r>
    </w:p>
    <w:p w14:paraId="09C89090" w14:textId="77777777" w:rsidR="008B2CBB" w:rsidRPr="008B2CBB" w:rsidRDefault="008B2CBB" w:rsidP="008B2CBB">
      <w:proofErr w:type="spellStart"/>
      <w:r w:rsidRPr="008B2CBB">
        <w:t>imgk</w:t>
      </w:r>
      <w:proofErr w:type="spellEnd"/>
      <w:r w:rsidRPr="008B2CBB">
        <w:t xml:space="preserve"> = </w:t>
      </w:r>
      <w:proofErr w:type="spellStart"/>
      <w:proofErr w:type="gramStart"/>
      <w:r w:rsidRPr="008B2CBB">
        <w:t>plt.imshow</w:t>
      </w:r>
      <w:proofErr w:type="spellEnd"/>
      <w:proofErr w:type="gramEnd"/>
      <w:r w:rsidRPr="008B2CBB">
        <w:t>(az4)</w:t>
      </w:r>
    </w:p>
    <w:p w14:paraId="6E5E9CF5" w14:textId="77777777" w:rsidR="008B2CBB" w:rsidRPr="008B2CBB" w:rsidRDefault="008B2CBB" w:rsidP="008B2CBB">
      <w:r w:rsidRPr="008B2CBB">
        <w:t>a4.set_title('bilinear')</w:t>
      </w:r>
    </w:p>
    <w:p w14:paraId="3EB84922" w14:textId="77777777" w:rsidR="008B2CBB" w:rsidRPr="008B2CBB" w:rsidRDefault="008B2CBB" w:rsidP="008B2CBB">
      <w:proofErr w:type="spellStart"/>
      <w:proofErr w:type="gramStart"/>
      <w:r w:rsidRPr="008B2CBB">
        <w:lastRenderedPageBreak/>
        <w:t>plt.colorbar</w:t>
      </w:r>
      <w:proofErr w:type="spellEnd"/>
      <w:proofErr w:type="gramEnd"/>
      <w:r w:rsidRPr="008B2CBB">
        <w:t>(orientation='horizontal')</w:t>
      </w:r>
    </w:p>
    <w:p w14:paraId="3EDA6702" w14:textId="77777777" w:rsidR="008B2CBB" w:rsidRPr="008B2CBB" w:rsidRDefault="008B2CBB" w:rsidP="008B2CBB"/>
    <w:p w14:paraId="5BAE8068" w14:textId="77777777" w:rsidR="008B2CBB" w:rsidRPr="008B2CBB" w:rsidRDefault="008B2CBB" w:rsidP="008B2CBB">
      <w:r w:rsidRPr="008B2CBB">
        <w:t>a5=</w:t>
      </w:r>
      <w:proofErr w:type="spellStart"/>
      <w:r w:rsidRPr="008B2CBB">
        <w:t>fig.add_</w:t>
      </w:r>
      <w:proofErr w:type="gramStart"/>
      <w:r w:rsidRPr="008B2CBB">
        <w:t>subplot</w:t>
      </w:r>
      <w:proofErr w:type="spellEnd"/>
      <w:r w:rsidRPr="008B2CBB">
        <w:t>(</w:t>
      </w:r>
      <w:proofErr w:type="gramEnd"/>
      <w:r w:rsidRPr="008B2CBB">
        <w:t>2,3,6)</w:t>
      </w:r>
    </w:p>
    <w:p w14:paraId="5080F6F6" w14:textId="77777777" w:rsidR="008B2CBB" w:rsidRPr="008B2CBB" w:rsidRDefault="008B2CBB" w:rsidP="008B2CBB">
      <w:r w:rsidRPr="008B2CBB">
        <w:t>az5 = img2[150:200,150:200]</w:t>
      </w:r>
    </w:p>
    <w:p w14:paraId="7E8F2BC2" w14:textId="77777777" w:rsidR="008B2CBB" w:rsidRPr="008B2CBB" w:rsidRDefault="008B2CBB" w:rsidP="008B2CBB">
      <w:proofErr w:type="spellStart"/>
      <w:r w:rsidRPr="008B2CBB">
        <w:t>imgk</w:t>
      </w:r>
      <w:proofErr w:type="spellEnd"/>
      <w:r w:rsidRPr="008B2CBB">
        <w:t xml:space="preserve"> = </w:t>
      </w:r>
      <w:proofErr w:type="spellStart"/>
      <w:proofErr w:type="gramStart"/>
      <w:r w:rsidRPr="008B2CBB">
        <w:t>plt.imshow</w:t>
      </w:r>
      <w:proofErr w:type="spellEnd"/>
      <w:proofErr w:type="gramEnd"/>
      <w:r w:rsidRPr="008B2CBB">
        <w:t>(az5)</w:t>
      </w:r>
    </w:p>
    <w:p w14:paraId="558E9CFF" w14:textId="77777777" w:rsidR="008B2CBB" w:rsidRPr="008B2CBB" w:rsidRDefault="008B2CBB" w:rsidP="008B2CBB">
      <w:r w:rsidRPr="008B2CBB">
        <w:t>a5.set_title('</w:t>
      </w:r>
      <w:proofErr w:type="spellStart"/>
      <w:r w:rsidRPr="008B2CBB">
        <w:t>gunturk</w:t>
      </w:r>
      <w:proofErr w:type="spellEnd"/>
      <w:r w:rsidRPr="008B2CBB">
        <w:t>')</w:t>
      </w:r>
    </w:p>
    <w:p w14:paraId="5B29D5A6" w14:textId="77777777" w:rsidR="008B2CBB" w:rsidRPr="008B2CBB" w:rsidRDefault="008B2CBB" w:rsidP="008B2CBB">
      <w:proofErr w:type="spellStart"/>
      <w:proofErr w:type="gramStart"/>
      <w:r w:rsidRPr="008B2CBB">
        <w:t>plt.colorbar</w:t>
      </w:r>
      <w:proofErr w:type="spellEnd"/>
      <w:proofErr w:type="gramEnd"/>
      <w:r w:rsidRPr="008B2CBB">
        <w:t>(orientation='horizontal')</w:t>
      </w:r>
    </w:p>
    <w:p w14:paraId="6EF63A89" w14:textId="77777777" w:rsidR="008B2CBB" w:rsidRPr="008B2CBB" w:rsidRDefault="008B2CBB" w:rsidP="008B2CBB"/>
    <w:p w14:paraId="773095EC" w14:textId="77777777" w:rsidR="008B2CBB" w:rsidRPr="008B2CBB" w:rsidRDefault="008B2CBB" w:rsidP="008B2CBB">
      <w:proofErr w:type="spellStart"/>
      <w:proofErr w:type="gramStart"/>
      <w:r w:rsidRPr="008B2CBB">
        <w:t>plt.show</w:t>
      </w:r>
      <w:proofErr w:type="spellEnd"/>
      <w:proofErr w:type="gramEnd"/>
      <w:r w:rsidRPr="008B2CBB">
        <w:t>()</w:t>
      </w:r>
    </w:p>
    <w:p w14:paraId="5B66793F" w14:textId="1DF47E31" w:rsidR="00EC4988" w:rsidRPr="008B2CBB" w:rsidRDefault="008B2CBB" w:rsidP="008B2CBB">
      <w:r w:rsidRPr="008B2CBB">
        <w:t>#####################################################################</w:t>
      </w:r>
    </w:p>
    <w:p w14:paraId="180DCB3A" w14:textId="342F2891" w:rsidR="008B2CBB" w:rsidRDefault="00493D7F" w:rsidP="00561AFA">
      <w:pPr>
        <w:rPr>
          <w:b/>
        </w:rPr>
      </w:pPr>
      <w:r>
        <w:rPr>
          <w:b/>
          <w:noProof/>
        </w:rPr>
        <w:drawing>
          <wp:inline distT="0" distB="0" distL="0" distR="0" wp14:anchorId="10340A63" wp14:editId="3951E8D8">
            <wp:extent cx="4737934" cy="4178595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mparision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0034" cy="418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F44A5" w14:textId="77777777" w:rsidR="00540E94" w:rsidRDefault="00540E94" w:rsidP="00561AFA">
      <w:pPr>
        <w:rPr>
          <w:b/>
        </w:rPr>
      </w:pPr>
    </w:p>
    <w:p w14:paraId="1A46C7F8" w14:textId="77777777" w:rsidR="00540E94" w:rsidRDefault="00540E94" w:rsidP="00561AFA">
      <w:pPr>
        <w:rPr>
          <w:b/>
        </w:rPr>
      </w:pPr>
    </w:p>
    <w:p w14:paraId="422BB0F0" w14:textId="77777777" w:rsidR="00540E94" w:rsidRDefault="00540E94" w:rsidP="00561AFA">
      <w:pPr>
        <w:rPr>
          <w:b/>
        </w:rPr>
      </w:pPr>
    </w:p>
    <w:p w14:paraId="41B947F2" w14:textId="77777777" w:rsidR="00540E94" w:rsidRDefault="00540E94" w:rsidP="00561AFA">
      <w:pPr>
        <w:rPr>
          <w:b/>
        </w:rPr>
      </w:pPr>
    </w:p>
    <w:p w14:paraId="424FDA88" w14:textId="212FCC31" w:rsidR="00561AFA" w:rsidRPr="007E2821" w:rsidRDefault="00561AFA" w:rsidP="00561AFA">
      <w:pPr>
        <w:rPr>
          <w:b/>
        </w:rPr>
      </w:pPr>
      <w:r w:rsidRPr="007E2821">
        <w:rPr>
          <w:b/>
        </w:rPr>
        <w:lastRenderedPageBreak/>
        <w:t>2)HDR imaging</w:t>
      </w:r>
    </w:p>
    <w:p w14:paraId="08CE36B7" w14:textId="77777777" w:rsidR="003A107C" w:rsidRDefault="003A107C" w:rsidP="00561AFA"/>
    <w:p w14:paraId="0A400BDF" w14:textId="77777777" w:rsidR="003A107C" w:rsidRDefault="003A107C" w:rsidP="003A107C">
      <w:r>
        <w:t>import cv2</w:t>
      </w:r>
    </w:p>
    <w:p w14:paraId="56142BCC" w14:textId="77777777" w:rsidR="003A107C" w:rsidRDefault="003A107C" w:rsidP="003A107C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5EE11D61" w14:textId="77777777" w:rsidR="003A107C" w:rsidRDefault="003A107C" w:rsidP="003A107C"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7D30FE22" w14:textId="77777777" w:rsidR="003A107C" w:rsidRDefault="003A107C" w:rsidP="003A107C">
      <w:r>
        <w:t xml:space="preserve">import </w:t>
      </w:r>
      <w:proofErr w:type="spellStart"/>
      <w:r>
        <w:t>rawpy</w:t>
      </w:r>
      <w:proofErr w:type="spellEnd"/>
    </w:p>
    <w:p w14:paraId="5B924DC5" w14:textId="77777777" w:rsidR="003A107C" w:rsidRDefault="003A107C" w:rsidP="003A107C">
      <w:r>
        <w:t xml:space="preserve">import </w:t>
      </w:r>
      <w:proofErr w:type="spellStart"/>
      <w:r>
        <w:t>imageio</w:t>
      </w:r>
      <w:proofErr w:type="spellEnd"/>
    </w:p>
    <w:p w14:paraId="16BE5C4E" w14:textId="77777777" w:rsidR="003A107C" w:rsidRDefault="003A107C" w:rsidP="003A107C">
      <w:r>
        <w:t>from PIL import Image</w:t>
      </w:r>
    </w:p>
    <w:p w14:paraId="1FE7D8BB" w14:textId="77777777" w:rsidR="003A107C" w:rsidRDefault="003A107C" w:rsidP="003A107C">
      <w:r>
        <w:t xml:space="preserve">import </w:t>
      </w:r>
      <w:proofErr w:type="spellStart"/>
      <w:r>
        <w:t>tifffile</w:t>
      </w:r>
      <w:proofErr w:type="spellEnd"/>
      <w:r>
        <w:t xml:space="preserve"> as tiff</w:t>
      </w:r>
    </w:p>
    <w:p w14:paraId="1C7240D9" w14:textId="77777777" w:rsidR="003A107C" w:rsidRDefault="003A107C" w:rsidP="003A107C">
      <w:r>
        <w:t>import math</w:t>
      </w:r>
    </w:p>
    <w:p w14:paraId="662E802C" w14:textId="77777777" w:rsidR="003A107C" w:rsidRDefault="003A107C" w:rsidP="003A107C"/>
    <w:p w14:paraId="20F812CB" w14:textId="77777777" w:rsidR="003A107C" w:rsidRDefault="003A107C" w:rsidP="003A107C">
      <w:r>
        <w:t xml:space="preserve">paths = </w:t>
      </w:r>
      <w:proofErr w:type="gramStart"/>
      <w:r>
        <w:t>[ ]</w:t>
      </w:r>
      <w:proofErr w:type="gramEnd"/>
    </w:p>
    <w:p w14:paraId="67F5C46B" w14:textId="77777777" w:rsidR="003A107C" w:rsidRDefault="003A107C" w:rsidP="003A107C">
      <w:proofErr w:type="spellStart"/>
      <w:r>
        <w:t>tk</w:t>
      </w:r>
      <w:proofErr w:type="spellEnd"/>
      <w:r>
        <w:t xml:space="preserve"> = []</w:t>
      </w:r>
    </w:p>
    <w:p w14:paraId="5A7D326F" w14:textId="77777777" w:rsidR="003A107C" w:rsidRDefault="003A107C" w:rsidP="003A107C">
      <w:proofErr w:type="spellStart"/>
      <w:r>
        <w:t>for k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1,17):</w:t>
      </w:r>
    </w:p>
    <w:p w14:paraId="1004A5F1" w14:textId="77777777" w:rsidR="003A107C" w:rsidRDefault="003A107C" w:rsidP="003A107C">
      <w:r>
        <w:tab/>
      </w:r>
      <w:proofErr w:type="spellStart"/>
      <w:proofErr w:type="gramStart"/>
      <w:r>
        <w:t>paths.append</w:t>
      </w:r>
      <w:proofErr w:type="spellEnd"/>
      <w:proofErr w:type="gramEnd"/>
      <w:r>
        <w:t>('</w:t>
      </w:r>
      <w:proofErr w:type="spellStart"/>
      <w:r>
        <w:t>exposure%d.nef</w:t>
      </w:r>
      <w:proofErr w:type="spellEnd"/>
      <w:r>
        <w:t>' % k )</w:t>
      </w:r>
    </w:p>
    <w:p w14:paraId="1D5ECB52" w14:textId="77777777" w:rsidR="003A107C" w:rsidRDefault="003A107C" w:rsidP="003A107C">
      <w:r>
        <w:tab/>
      </w:r>
      <w:proofErr w:type="spellStart"/>
      <w:proofErr w:type="gramStart"/>
      <w:r>
        <w:t>tk.append</w:t>
      </w:r>
      <w:proofErr w:type="spellEnd"/>
      <w:proofErr w:type="gramEnd"/>
      <w:r>
        <w:t>(2**(k-12))</w:t>
      </w:r>
    </w:p>
    <w:p w14:paraId="58AAC82D" w14:textId="77777777" w:rsidR="003A107C" w:rsidRDefault="003A107C" w:rsidP="003A107C">
      <w:r>
        <w:t>#print(k)</w:t>
      </w:r>
    </w:p>
    <w:p w14:paraId="2ACE59D0" w14:textId="77777777" w:rsidR="003A107C" w:rsidRDefault="003A107C" w:rsidP="003A107C">
      <w:r>
        <w:t>#print(paths)</w:t>
      </w:r>
    </w:p>
    <w:p w14:paraId="495856E1" w14:textId="77777777" w:rsidR="003A107C" w:rsidRDefault="003A107C" w:rsidP="003A107C">
      <w:r>
        <w:t>#print(</w:t>
      </w:r>
      <w:proofErr w:type="spellStart"/>
      <w:r>
        <w:t>tk</w:t>
      </w:r>
      <w:proofErr w:type="spellEnd"/>
      <w:r>
        <w:t>)</w:t>
      </w:r>
    </w:p>
    <w:p w14:paraId="5D09D92B" w14:textId="51995D28" w:rsidR="003A107C" w:rsidRDefault="003A107C" w:rsidP="003A107C">
      <w:proofErr w:type="spellStart"/>
      <w:r>
        <w:t>i</w:t>
      </w:r>
      <w:proofErr w:type="spellEnd"/>
      <w:r>
        <w:t xml:space="preserve"> = 0;</w:t>
      </w:r>
    </w:p>
    <w:p w14:paraId="0397B66E" w14:textId="286189EA" w:rsidR="00E540EC" w:rsidRDefault="00E540EC" w:rsidP="003A107C">
      <w:r w:rsidRPr="00E540EC">
        <w:t xml:space="preserve">########## section </w:t>
      </w:r>
      <w:r>
        <w:t>3</w:t>
      </w:r>
      <w:r w:rsidRPr="00E540EC">
        <w:t>.a &lt;</w:t>
      </w:r>
      <w:r>
        <w:t>processing raw images and resizing the images</w:t>
      </w:r>
      <w:r w:rsidRPr="00E540EC">
        <w:t xml:space="preserve"> &gt;#######################</w:t>
      </w:r>
    </w:p>
    <w:p w14:paraId="5DDD21E2" w14:textId="77777777" w:rsidR="003A107C" w:rsidRDefault="003A107C" w:rsidP="003A107C">
      <w:r>
        <w:t>for path in paths:</w:t>
      </w:r>
    </w:p>
    <w:p w14:paraId="0769BE16" w14:textId="77777777" w:rsidR="003A107C" w:rsidRDefault="003A107C" w:rsidP="003A107C">
      <w:r>
        <w:tab/>
      </w:r>
      <w:proofErr w:type="spellStart"/>
      <w:r>
        <w:t>i</w:t>
      </w:r>
      <w:proofErr w:type="spellEnd"/>
      <w:r>
        <w:t xml:space="preserve">= </w:t>
      </w:r>
      <w:proofErr w:type="spellStart"/>
      <w:r>
        <w:t>i</w:t>
      </w:r>
      <w:proofErr w:type="spellEnd"/>
      <w:r>
        <w:t xml:space="preserve"> +1</w:t>
      </w:r>
      <w:r>
        <w:tab/>
      </w:r>
    </w:p>
    <w:p w14:paraId="7EAE0371" w14:textId="77777777" w:rsidR="003A107C" w:rsidRDefault="003A107C" w:rsidP="003A107C">
      <w:r>
        <w:tab/>
        <w:t xml:space="preserve">with </w:t>
      </w:r>
      <w:proofErr w:type="spellStart"/>
      <w:proofErr w:type="gramStart"/>
      <w:r>
        <w:t>rawpy.imread</w:t>
      </w:r>
      <w:proofErr w:type="spellEnd"/>
      <w:proofErr w:type="gramEnd"/>
      <w:r>
        <w:t>(path) as raw:</w:t>
      </w:r>
    </w:p>
    <w:p w14:paraId="74C701C1" w14:textId="77777777" w:rsidR="003A107C" w:rsidRDefault="003A107C" w:rsidP="003A107C">
      <w:r>
        <w:t xml:space="preserve">   </w:t>
      </w:r>
      <w:r>
        <w:tab/>
      </w:r>
      <w:r>
        <w:tab/>
        <w:t xml:space="preserve"> </w:t>
      </w:r>
      <w:proofErr w:type="spellStart"/>
      <w:r>
        <w:t>rgb</w:t>
      </w:r>
      <w:proofErr w:type="spellEnd"/>
      <w:r>
        <w:t xml:space="preserve"> = </w:t>
      </w:r>
      <w:proofErr w:type="spellStart"/>
      <w:proofErr w:type="gramStart"/>
      <w:r>
        <w:t>raw.postprocess</w:t>
      </w:r>
      <w:proofErr w:type="spellEnd"/>
      <w:proofErr w:type="gramEnd"/>
      <w:r>
        <w:t xml:space="preserve">(gamma=(1,1), </w:t>
      </w:r>
      <w:proofErr w:type="spellStart"/>
      <w:r>
        <w:t>no_auto_bright</w:t>
      </w:r>
      <w:proofErr w:type="spellEnd"/>
      <w:r>
        <w:t xml:space="preserve">=True, </w:t>
      </w:r>
      <w:proofErr w:type="spellStart"/>
      <w:r>
        <w:t>output_bps</w:t>
      </w:r>
      <w:proofErr w:type="spellEnd"/>
      <w:r>
        <w:t>=16)</w:t>
      </w:r>
    </w:p>
    <w:p w14:paraId="119B451F" w14:textId="77777777" w:rsidR="003A107C" w:rsidRDefault="003A107C" w:rsidP="003A107C">
      <w:r>
        <w:tab/>
      </w:r>
      <w:proofErr w:type="spellStart"/>
      <w:proofErr w:type="gramStart"/>
      <w:r>
        <w:t>xnew,ynew</w:t>
      </w:r>
      <w:proofErr w:type="spellEnd"/>
      <w:proofErr w:type="gramEnd"/>
      <w:r>
        <w:t>=</w:t>
      </w:r>
      <w:proofErr w:type="spellStart"/>
      <w:r>
        <w:t>rgb.shape</w:t>
      </w:r>
      <w:proofErr w:type="spellEnd"/>
      <w:r>
        <w:t>[1]/10,rgb.shape[0]/10</w:t>
      </w:r>
    </w:p>
    <w:p w14:paraId="0CB7816B" w14:textId="77777777" w:rsidR="003A107C" w:rsidRDefault="003A107C" w:rsidP="003A107C">
      <w:r>
        <w:tab/>
      </w:r>
      <w:proofErr w:type="spellStart"/>
      <w:r>
        <w:t>xnew</w:t>
      </w:r>
      <w:proofErr w:type="spellEnd"/>
      <w:r>
        <w:t xml:space="preserve"> = </w:t>
      </w:r>
      <w:proofErr w:type="spellStart"/>
      <w:r>
        <w:t>int</w:t>
      </w:r>
      <w:proofErr w:type="spellEnd"/>
      <w:r>
        <w:t>(</w:t>
      </w:r>
      <w:proofErr w:type="spellStart"/>
      <w:r>
        <w:t>xnew</w:t>
      </w:r>
      <w:proofErr w:type="spellEnd"/>
      <w:r>
        <w:t>)</w:t>
      </w:r>
    </w:p>
    <w:p w14:paraId="76ECA076" w14:textId="77777777" w:rsidR="003A107C" w:rsidRDefault="003A107C" w:rsidP="003A107C">
      <w:r>
        <w:tab/>
      </w:r>
      <w:proofErr w:type="spellStart"/>
      <w:r>
        <w:t>ynew</w:t>
      </w:r>
      <w:proofErr w:type="spellEnd"/>
      <w:r>
        <w:t xml:space="preserve"> = </w:t>
      </w:r>
      <w:proofErr w:type="spellStart"/>
      <w:r>
        <w:t>int</w:t>
      </w:r>
      <w:proofErr w:type="spellEnd"/>
      <w:r>
        <w:t>(</w:t>
      </w:r>
      <w:proofErr w:type="spellStart"/>
      <w:r>
        <w:t>ynew</w:t>
      </w:r>
      <w:proofErr w:type="spellEnd"/>
      <w:r>
        <w:t>)</w:t>
      </w:r>
    </w:p>
    <w:p w14:paraId="6ED4D0B7" w14:textId="77777777" w:rsidR="003A107C" w:rsidRDefault="003A107C" w:rsidP="003A107C">
      <w:r>
        <w:tab/>
        <w:t>#print (</w:t>
      </w:r>
      <w:proofErr w:type="spellStart"/>
      <w:r>
        <w:t>xnew</w:t>
      </w:r>
      <w:proofErr w:type="spellEnd"/>
      <w:r>
        <w:t>)</w:t>
      </w:r>
    </w:p>
    <w:p w14:paraId="7557F470" w14:textId="77777777" w:rsidR="003A107C" w:rsidRDefault="003A107C" w:rsidP="003A107C">
      <w:r>
        <w:lastRenderedPageBreak/>
        <w:tab/>
      </w:r>
      <w:proofErr w:type="spellStart"/>
      <w:r>
        <w:t>rgb</w:t>
      </w:r>
      <w:proofErr w:type="spellEnd"/>
      <w:r>
        <w:t>=cv2.resize(</w:t>
      </w:r>
      <w:proofErr w:type="spellStart"/>
      <w:proofErr w:type="gramStart"/>
      <w:r>
        <w:t>rgb</w:t>
      </w:r>
      <w:proofErr w:type="spellEnd"/>
      <w:r>
        <w:t>,(</w:t>
      </w:r>
      <w:proofErr w:type="spellStart"/>
      <w:proofErr w:type="gramEnd"/>
      <w:r>
        <w:t>xnew,ynew</w:t>
      </w:r>
      <w:proofErr w:type="spellEnd"/>
      <w:r>
        <w:t>))</w:t>
      </w:r>
    </w:p>
    <w:p w14:paraId="4A49658C" w14:textId="40F49519" w:rsidR="003A107C" w:rsidRDefault="003A107C" w:rsidP="003A107C">
      <w:r>
        <w:tab/>
      </w:r>
      <w:proofErr w:type="spellStart"/>
      <w:proofErr w:type="gramStart"/>
      <w:r>
        <w:t>imageio.imsave</w:t>
      </w:r>
      <w:proofErr w:type="spellEnd"/>
      <w:proofErr w:type="gramEnd"/>
      <w:r>
        <w:t xml:space="preserve">('processed_exposure%d.tiff' % </w:t>
      </w:r>
      <w:proofErr w:type="spellStart"/>
      <w:r>
        <w:t>i,rgb</w:t>
      </w:r>
      <w:proofErr w:type="spellEnd"/>
      <w:r>
        <w:t>)</w:t>
      </w:r>
    </w:p>
    <w:p w14:paraId="0208B7AD" w14:textId="5C5B4798" w:rsidR="00E540EC" w:rsidRDefault="00E540EC" w:rsidP="003A107C">
      <w:r w:rsidRPr="00E540EC">
        <w:t>####################################</w:t>
      </w:r>
    </w:p>
    <w:p w14:paraId="7CC9853F" w14:textId="2326D17B" w:rsidR="003A107C" w:rsidRDefault="00E540EC" w:rsidP="003A107C">
      <w:r w:rsidRPr="00E540EC">
        <w:t xml:space="preserve">########## section </w:t>
      </w:r>
      <w:r>
        <w:t>3</w:t>
      </w:r>
      <w:r w:rsidRPr="00E540EC">
        <w:t>.</w:t>
      </w:r>
      <w:r>
        <w:t>b</w:t>
      </w:r>
      <w:r w:rsidRPr="00E540EC">
        <w:t xml:space="preserve"> &lt;</w:t>
      </w:r>
      <w:r>
        <w:t xml:space="preserve">calculating </w:t>
      </w:r>
      <w:proofErr w:type="spellStart"/>
      <w:r>
        <w:t>hdr</w:t>
      </w:r>
      <w:proofErr w:type="spellEnd"/>
      <w:r>
        <w:t xml:space="preserve"> image using the formula</w:t>
      </w:r>
      <w:r w:rsidRPr="00E540EC">
        <w:t xml:space="preserve"> &gt;#######################</w:t>
      </w:r>
    </w:p>
    <w:p w14:paraId="5A09B679" w14:textId="77777777" w:rsidR="003A107C" w:rsidRDefault="003A107C" w:rsidP="003A107C">
      <w:proofErr w:type="spellStart"/>
      <w:r>
        <w:t>Ihdr</w:t>
      </w:r>
      <w:proofErr w:type="spellEnd"/>
      <w:r>
        <w:t>=</w:t>
      </w:r>
      <w:proofErr w:type="spellStart"/>
      <w:r>
        <w:t>np.zeros</w:t>
      </w:r>
      <w:proofErr w:type="spellEnd"/>
      <w:r>
        <w:t>((400,600,3))</w:t>
      </w:r>
    </w:p>
    <w:p w14:paraId="41AA3213" w14:textId="77777777" w:rsidR="003A107C" w:rsidRDefault="003A107C" w:rsidP="003A107C">
      <w:r>
        <w:t>Ihdr1=0</w:t>
      </w:r>
    </w:p>
    <w:p w14:paraId="394FCEE1" w14:textId="77777777" w:rsidR="003A107C" w:rsidRDefault="003A107C" w:rsidP="003A107C">
      <w:r>
        <w:t>Ihdr11=0</w:t>
      </w:r>
    </w:p>
    <w:p w14:paraId="45C06E9F" w14:textId="77777777" w:rsidR="003A107C" w:rsidRDefault="003A107C" w:rsidP="003A107C"/>
    <w:p w14:paraId="02609E49" w14:textId="77777777" w:rsidR="003A107C" w:rsidRDefault="003A107C" w:rsidP="003A107C">
      <w:r>
        <w:t xml:space="preserve">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0,400):</w:t>
      </w:r>
    </w:p>
    <w:p w14:paraId="4FA505CC" w14:textId="77777777" w:rsidR="003A107C" w:rsidRDefault="003A107C" w:rsidP="003A107C">
      <w:r>
        <w:tab/>
        <w:t xml:space="preserve">for j in </w:t>
      </w:r>
      <w:proofErr w:type="gramStart"/>
      <w:r>
        <w:t>range(</w:t>
      </w:r>
      <w:proofErr w:type="gramEnd"/>
      <w:r>
        <w:t>0,600):</w:t>
      </w:r>
    </w:p>
    <w:p w14:paraId="08DC548F" w14:textId="77777777" w:rsidR="003A107C" w:rsidRDefault="003A107C" w:rsidP="003A107C">
      <w:r>
        <w:tab/>
      </w:r>
      <w:r>
        <w:tab/>
        <w:t xml:space="preserve">for c in </w:t>
      </w:r>
      <w:proofErr w:type="gramStart"/>
      <w:r>
        <w:t>range(</w:t>
      </w:r>
      <w:proofErr w:type="gramEnd"/>
      <w:r>
        <w:t>0,3):</w:t>
      </w:r>
    </w:p>
    <w:p w14:paraId="07A49638" w14:textId="77777777" w:rsidR="003A107C" w:rsidRDefault="003A107C" w:rsidP="003A107C">
      <w:r>
        <w:tab/>
      </w:r>
      <w:r>
        <w:tab/>
      </w:r>
      <w:r>
        <w:tab/>
      </w:r>
      <w:proofErr w:type="spellStart"/>
      <w:r>
        <w:t>for k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1,17):</w:t>
      </w:r>
    </w:p>
    <w:p w14:paraId="50239286" w14:textId="77777777" w:rsidR="003A107C" w:rsidRDefault="003A107C" w:rsidP="003A107C">
      <w:r>
        <w:tab/>
      </w:r>
      <w:r>
        <w:tab/>
      </w:r>
      <w:r>
        <w:tab/>
      </w:r>
      <w:r>
        <w:tab/>
      </w:r>
      <w:proofErr w:type="spellStart"/>
      <w:r>
        <w:t>img</w:t>
      </w:r>
      <w:proofErr w:type="spellEnd"/>
      <w:r>
        <w:t>=cv2.imread('processed_exposure'+</w:t>
      </w:r>
      <w:proofErr w:type="spellStart"/>
      <w:r>
        <w:t>str</w:t>
      </w:r>
      <w:proofErr w:type="spellEnd"/>
      <w:r>
        <w:t>(k)+'.tiff')</w:t>
      </w:r>
    </w:p>
    <w:p w14:paraId="7FB8F0A6" w14:textId="77777777" w:rsidR="003A107C" w:rsidRDefault="003A107C" w:rsidP="003A107C">
      <w:r>
        <w:tab/>
      </w:r>
      <w:r>
        <w:tab/>
      </w:r>
      <w:r>
        <w:tab/>
      </w:r>
      <w:r>
        <w:tab/>
        <w:t>norm=</w:t>
      </w:r>
      <w:proofErr w:type="spellStart"/>
      <w:r>
        <w:t>img</w:t>
      </w:r>
      <w:proofErr w:type="spellEnd"/>
      <w:r>
        <w:t>[</w:t>
      </w:r>
      <w:proofErr w:type="spellStart"/>
      <w:proofErr w:type="gramStart"/>
      <w:r>
        <w:t>i,j</w:t>
      </w:r>
      <w:proofErr w:type="spellEnd"/>
      <w:proofErr w:type="gramEnd"/>
      <w:r>
        <w:t>][c]/(255.0)</w:t>
      </w:r>
    </w:p>
    <w:p w14:paraId="74F50591" w14:textId="77777777" w:rsidR="003A107C" w:rsidRDefault="003A107C" w:rsidP="003A107C">
      <w:r>
        <w:tab/>
      </w:r>
      <w:r>
        <w:tab/>
      </w:r>
      <w:r>
        <w:tab/>
      </w:r>
      <w:r>
        <w:tab/>
        <w:t>Ihdr1=Ihdr1+math.exp((-4*(norm-0.</w:t>
      </w:r>
      <w:proofErr w:type="gramStart"/>
      <w:r>
        <w:t>5)*</w:t>
      </w:r>
      <w:proofErr w:type="gramEnd"/>
      <w:r>
        <w:t>*2)/(0.5**2))*((Pex[i,j][c])/((1.0/2048)*(2**(k-1))))</w:t>
      </w:r>
    </w:p>
    <w:p w14:paraId="76E36FDA" w14:textId="77777777" w:rsidR="003A107C" w:rsidRDefault="003A107C" w:rsidP="003A107C">
      <w:r>
        <w:tab/>
      </w:r>
      <w:r>
        <w:tab/>
      </w:r>
      <w:r>
        <w:tab/>
      </w:r>
      <w:r>
        <w:tab/>
        <w:t>Ihdr11=Ihdr11+math.exp((-4*(norm-0.</w:t>
      </w:r>
      <w:proofErr w:type="gramStart"/>
      <w:r>
        <w:t>5)*</w:t>
      </w:r>
      <w:proofErr w:type="gramEnd"/>
      <w:r>
        <w:t>*2)/(0.5**2))</w:t>
      </w:r>
    </w:p>
    <w:p w14:paraId="0E46F8DB" w14:textId="77777777" w:rsidR="003A107C" w:rsidRDefault="003A107C" w:rsidP="003A107C">
      <w:r>
        <w:tab/>
      </w:r>
      <w:r>
        <w:tab/>
      </w:r>
      <w:r>
        <w:tab/>
      </w:r>
      <w:proofErr w:type="spellStart"/>
      <w:r>
        <w:t>Ihdr</w:t>
      </w:r>
      <w:proofErr w:type="spellEnd"/>
      <w:r>
        <w:t>[</w:t>
      </w:r>
      <w:proofErr w:type="spellStart"/>
      <w:proofErr w:type="gramStart"/>
      <w:r>
        <w:t>i,j</w:t>
      </w:r>
      <w:proofErr w:type="spellEnd"/>
      <w:proofErr w:type="gramEnd"/>
      <w:r>
        <w:t>][c]=Ihdr1/Ihdr11</w:t>
      </w:r>
    </w:p>
    <w:p w14:paraId="53C5AA5F" w14:textId="77777777" w:rsidR="003A107C" w:rsidRDefault="003A107C" w:rsidP="003A107C">
      <w:r>
        <w:tab/>
      </w:r>
      <w:r>
        <w:tab/>
      </w:r>
      <w:r>
        <w:tab/>
        <w:t>Ihdr1=0</w:t>
      </w:r>
    </w:p>
    <w:p w14:paraId="6125DCEB" w14:textId="77777777" w:rsidR="003A107C" w:rsidRDefault="003A107C" w:rsidP="003A107C">
      <w:r>
        <w:tab/>
      </w:r>
      <w:r>
        <w:tab/>
      </w:r>
      <w:r>
        <w:tab/>
        <w:t>Ihdr11=0</w:t>
      </w:r>
      <w:r>
        <w:tab/>
      </w:r>
      <w:r>
        <w:tab/>
      </w:r>
      <w:r>
        <w:tab/>
      </w:r>
    </w:p>
    <w:p w14:paraId="04991E7B" w14:textId="2F108FF9" w:rsidR="003A107C" w:rsidRDefault="003A107C" w:rsidP="003A107C">
      <w:r>
        <w:tab/>
        <w:t>#</w:t>
      </w:r>
      <w:proofErr w:type="gramStart"/>
      <w:r>
        <w:t xml:space="preserve">print( </w:t>
      </w:r>
      <w:proofErr w:type="spellStart"/>
      <w:r>
        <w:t>i</w:t>
      </w:r>
      <w:proofErr w:type="spellEnd"/>
      <w:proofErr w:type="gramEnd"/>
      <w:r>
        <w:t xml:space="preserve"> )</w:t>
      </w:r>
    </w:p>
    <w:p w14:paraId="296FFD14" w14:textId="41EACC90" w:rsidR="00E540EC" w:rsidRDefault="00E540EC" w:rsidP="003A107C">
      <w:r w:rsidRPr="00E540EC">
        <w:t>####################################</w:t>
      </w:r>
    </w:p>
    <w:p w14:paraId="48C78071" w14:textId="2BFB13B2" w:rsidR="00E540EC" w:rsidRDefault="00E540EC" w:rsidP="003A107C">
      <w:r w:rsidRPr="00E540EC">
        <w:t xml:space="preserve">########## section </w:t>
      </w:r>
      <w:r>
        <w:t>3</w:t>
      </w:r>
      <w:r w:rsidRPr="00E540EC">
        <w:t>.</w:t>
      </w:r>
      <w:r w:rsidR="00D36736">
        <w:t>c</w:t>
      </w:r>
      <w:r w:rsidRPr="00E540EC">
        <w:t xml:space="preserve"> &lt;</w:t>
      </w:r>
      <w:r>
        <w:t xml:space="preserve">displaying and saving the </w:t>
      </w:r>
      <w:proofErr w:type="spellStart"/>
      <w:r>
        <w:t>tonemapped</w:t>
      </w:r>
      <w:proofErr w:type="spellEnd"/>
      <w:r>
        <w:t xml:space="preserve"> image</w:t>
      </w:r>
      <w:r w:rsidRPr="00E540EC">
        <w:t xml:space="preserve"> &gt;#######################</w:t>
      </w:r>
    </w:p>
    <w:p w14:paraId="62509009" w14:textId="083970A6" w:rsidR="00E540EC" w:rsidRDefault="00E540EC" w:rsidP="00E540EC">
      <w:r>
        <w:t>cv2.imshow('image</w:t>
      </w:r>
      <w:proofErr w:type="gramStart"/>
      <w:r>
        <w:t>',</w:t>
      </w:r>
      <w:proofErr w:type="spellStart"/>
      <w:r>
        <w:t>lhdr</w:t>
      </w:r>
      <w:proofErr w:type="spellEnd"/>
      <w:proofErr w:type="gramEnd"/>
      <w:r>
        <w:t>)</w:t>
      </w:r>
    </w:p>
    <w:p w14:paraId="47B28C1A" w14:textId="77777777" w:rsidR="00E540EC" w:rsidRDefault="00E540EC" w:rsidP="00E540EC">
      <w:r>
        <w:t>cv2.waitKey(0)</w:t>
      </w:r>
    </w:p>
    <w:p w14:paraId="0890DE52" w14:textId="27B58B54" w:rsidR="00E540EC" w:rsidRDefault="00E540EC" w:rsidP="00E540EC">
      <w:r>
        <w:t>cv2.destroyAllWindows()</w:t>
      </w:r>
    </w:p>
    <w:p w14:paraId="013318DF" w14:textId="67B676E5" w:rsidR="003A107C" w:rsidRDefault="003A107C" w:rsidP="003A107C">
      <w:r>
        <w:t>cv2.imwrite('HDR_phototonemap.</w:t>
      </w:r>
      <w:proofErr w:type="spellStart"/>
      <w:r>
        <w:t>png</w:t>
      </w:r>
      <w:proofErr w:type="spellEnd"/>
      <w:proofErr w:type="gramStart"/>
      <w:r>
        <w:t>',</w:t>
      </w:r>
      <w:proofErr w:type="spellStart"/>
      <w:r>
        <w:t>Ihdr</w:t>
      </w:r>
      <w:proofErr w:type="spellEnd"/>
      <w:proofErr w:type="gramEnd"/>
      <w:r>
        <w:t>)</w:t>
      </w:r>
    </w:p>
    <w:p w14:paraId="298E8299" w14:textId="2A3B3351" w:rsidR="00E540EC" w:rsidRDefault="00E540EC" w:rsidP="00E540EC">
      <w:r w:rsidRPr="00E540EC">
        <w:t>####################################</w:t>
      </w:r>
    </w:p>
    <w:p w14:paraId="3C2C6C10" w14:textId="53C8C0FF" w:rsidR="00DE3D26" w:rsidRDefault="00DE3D26" w:rsidP="00E540EC">
      <w:r>
        <w:rPr>
          <w:noProof/>
        </w:rPr>
        <w:lastRenderedPageBreak/>
        <w:drawing>
          <wp:inline distT="0" distB="0" distL="0" distR="0" wp14:anchorId="57A0D4D2" wp14:editId="421379C2">
            <wp:extent cx="4593265" cy="339734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dr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8835" cy="3408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3EA07" w14:textId="77777777" w:rsidR="00DE3D26" w:rsidRDefault="00DE3D26" w:rsidP="00E540EC"/>
    <w:p w14:paraId="5DFC0D13" w14:textId="36C43B59" w:rsidR="00E540EC" w:rsidRDefault="00E540EC" w:rsidP="003A107C">
      <w:r w:rsidRPr="00E540EC">
        <w:t xml:space="preserve">########## section </w:t>
      </w:r>
      <w:r>
        <w:t>3</w:t>
      </w:r>
      <w:r w:rsidRPr="00E540EC">
        <w:t xml:space="preserve">. </w:t>
      </w:r>
      <w:r>
        <w:t>d</w:t>
      </w:r>
      <w:r w:rsidRPr="00E540EC">
        <w:t>&lt;</w:t>
      </w:r>
      <w:r>
        <w:t xml:space="preserve">built In </w:t>
      </w:r>
      <w:proofErr w:type="spellStart"/>
      <w:proofErr w:type="gramStart"/>
      <w:r>
        <w:t>tonemapping</w:t>
      </w:r>
      <w:proofErr w:type="spellEnd"/>
      <w:r>
        <w:t xml:space="preserve"> </w:t>
      </w:r>
      <w:r w:rsidRPr="00E540EC">
        <w:t xml:space="preserve"> &gt;</w:t>
      </w:r>
      <w:proofErr w:type="gramEnd"/>
      <w:r w:rsidRPr="00E540EC">
        <w:t>#######################</w:t>
      </w:r>
    </w:p>
    <w:p w14:paraId="204DE1BB" w14:textId="77777777" w:rsidR="003A107C" w:rsidRDefault="003A107C" w:rsidP="003A107C">
      <w:proofErr w:type="spellStart"/>
      <w:r>
        <w:t>ps</w:t>
      </w:r>
      <w:proofErr w:type="spellEnd"/>
      <w:r>
        <w:t xml:space="preserve"> </w:t>
      </w:r>
      <w:proofErr w:type="gramStart"/>
      <w:r>
        <w:t>=[</w:t>
      </w:r>
      <w:proofErr w:type="gramEnd"/>
      <w:r>
        <w:t>]</w:t>
      </w:r>
    </w:p>
    <w:p w14:paraId="66D977AF" w14:textId="77777777" w:rsidR="003A107C" w:rsidRDefault="003A107C" w:rsidP="003A107C">
      <w:proofErr w:type="spellStart"/>
      <w:r>
        <w:t>for k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1,17):</w:t>
      </w:r>
    </w:p>
    <w:p w14:paraId="3FD1551F" w14:textId="77777777" w:rsidR="003A107C" w:rsidRDefault="003A107C" w:rsidP="003A107C">
      <w:r>
        <w:tab/>
      </w:r>
      <w:proofErr w:type="spellStart"/>
      <w:proofErr w:type="gramStart"/>
      <w:r>
        <w:t>ps.append</w:t>
      </w:r>
      <w:proofErr w:type="spellEnd"/>
      <w:proofErr w:type="gramEnd"/>
      <w:r>
        <w:t>('processed_exposure%d.tiff' % k )</w:t>
      </w:r>
    </w:p>
    <w:p w14:paraId="5CBB4EA4" w14:textId="77777777" w:rsidR="003A107C" w:rsidRDefault="003A107C" w:rsidP="003A107C">
      <w:proofErr w:type="spellStart"/>
      <w:r>
        <w:t>img_list</w:t>
      </w:r>
      <w:proofErr w:type="spellEnd"/>
      <w:r>
        <w:t xml:space="preserve"> = [cv2.imread(</w:t>
      </w:r>
      <w:proofErr w:type="spellStart"/>
      <w:r>
        <w:t>fn</w:t>
      </w:r>
      <w:proofErr w:type="spellEnd"/>
      <w:r>
        <w:t xml:space="preserve">) for </w:t>
      </w:r>
      <w:proofErr w:type="spellStart"/>
      <w:r>
        <w:t>fn</w:t>
      </w:r>
      <w:proofErr w:type="spellEnd"/>
      <w:r>
        <w:t xml:space="preserve"> in </w:t>
      </w:r>
      <w:proofErr w:type="spellStart"/>
      <w:r>
        <w:t>ps</w:t>
      </w:r>
      <w:proofErr w:type="spellEnd"/>
      <w:r>
        <w:t>]</w:t>
      </w:r>
    </w:p>
    <w:p w14:paraId="18C4D541" w14:textId="77777777" w:rsidR="003A107C" w:rsidRDefault="003A107C" w:rsidP="003A107C">
      <w:proofErr w:type="spellStart"/>
      <w:r>
        <w:t>ks</w:t>
      </w:r>
      <w:proofErr w:type="spellEnd"/>
      <w:r>
        <w:t xml:space="preserve"> = </w:t>
      </w:r>
      <w:proofErr w:type="spellStart"/>
      <w:proofErr w:type="gramStart"/>
      <w:r>
        <w:t>np.array</w:t>
      </w:r>
      <w:proofErr w:type="spellEnd"/>
      <w:proofErr w:type="gramEnd"/>
      <w:r>
        <w:t>(</w:t>
      </w:r>
      <w:proofErr w:type="spellStart"/>
      <w:r>
        <w:t>tk</w:t>
      </w:r>
      <w:proofErr w:type="spellEnd"/>
      <w:r>
        <w:t>)</w:t>
      </w:r>
    </w:p>
    <w:p w14:paraId="5235D2C3" w14:textId="77777777" w:rsidR="003A107C" w:rsidRDefault="003A107C" w:rsidP="003A107C">
      <w:r>
        <w:t>#print(type(</w:t>
      </w:r>
      <w:proofErr w:type="spellStart"/>
      <w:r>
        <w:t>ks</w:t>
      </w:r>
      <w:proofErr w:type="spellEnd"/>
      <w:r>
        <w:t>))</w:t>
      </w:r>
    </w:p>
    <w:p w14:paraId="75E36CDC" w14:textId="77777777" w:rsidR="003A107C" w:rsidRDefault="003A107C" w:rsidP="003A107C">
      <w:r>
        <w:t># images alignment</w:t>
      </w:r>
    </w:p>
    <w:p w14:paraId="30D434F3" w14:textId="77777777" w:rsidR="003A107C" w:rsidRDefault="003A107C" w:rsidP="003A107C">
      <w:proofErr w:type="spellStart"/>
      <w:r>
        <w:t>alignMTB</w:t>
      </w:r>
      <w:proofErr w:type="spellEnd"/>
      <w:r>
        <w:t xml:space="preserve"> = cv2.createAlignMTB()</w:t>
      </w:r>
    </w:p>
    <w:p w14:paraId="58002006" w14:textId="77777777" w:rsidR="003A107C" w:rsidRDefault="003A107C" w:rsidP="003A107C">
      <w:proofErr w:type="spellStart"/>
      <w:r>
        <w:t>alignMTB.process</w:t>
      </w:r>
      <w:proofErr w:type="spellEnd"/>
      <w:r>
        <w:t>(</w:t>
      </w:r>
      <w:proofErr w:type="spellStart"/>
      <w:r>
        <w:t>img_list</w:t>
      </w:r>
      <w:proofErr w:type="spellEnd"/>
      <w:r>
        <w:t xml:space="preserve">, </w:t>
      </w:r>
      <w:proofErr w:type="spellStart"/>
      <w:r>
        <w:t>img_list</w:t>
      </w:r>
      <w:proofErr w:type="spellEnd"/>
      <w:r>
        <w:t>)</w:t>
      </w:r>
    </w:p>
    <w:p w14:paraId="17D9668A" w14:textId="77777777" w:rsidR="003A107C" w:rsidRDefault="003A107C" w:rsidP="003A107C"/>
    <w:p w14:paraId="0A3F863E" w14:textId="77777777" w:rsidR="003A107C" w:rsidRDefault="003A107C" w:rsidP="003A107C">
      <w:proofErr w:type="spellStart"/>
      <w:r>
        <w:t>merge_robertson</w:t>
      </w:r>
      <w:proofErr w:type="spellEnd"/>
      <w:r>
        <w:t xml:space="preserve"> = cv2.createMergeRobertson()</w:t>
      </w:r>
    </w:p>
    <w:p w14:paraId="420D9E4A" w14:textId="77777777" w:rsidR="003A107C" w:rsidRDefault="003A107C" w:rsidP="003A107C">
      <w:proofErr w:type="spellStart"/>
      <w:r>
        <w:t>hdr_robertson</w:t>
      </w:r>
      <w:proofErr w:type="spellEnd"/>
      <w:r>
        <w:t xml:space="preserve"> = </w:t>
      </w:r>
      <w:proofErr w:type="spellStart"/>
      <w:r>
        <w:t>merge_</w:t>
      </w:r>
      <w:proofErr w:type="gramStart"/>
      <w:r>
        <w:t>robertson.process</w:t>
      </w:r>
      <w:proofErr w:type="spellEnd"/>
      <w:proofErr w:type="gramEnd"/>
      <w:r>
        <w:t>(</w:t>
      </w:r>
      <w:proofErr w:type="spellStart"/>
      <w:r>
        <w:t>img_list</w:t>
      </w:r>
      <w:proofErr w:type="spellEnd"/>
      <w:r>
        <w:t>, times=</w:t>
      </w:r>
      <w:proofErr w:type="spellStart"/>
      <w:r>
        <w:t>ks</w:t>
      </w:r>
      <w:proofErr w:type="spellEnd"/>
      <w:r>
        <w:t>)</w:t>
      </w:r>
    </w:p>
    <w:p w14:paraId="1F7E4557" w14:textId="77777777" w:rsidR="003A107C" w:rsidRDefault="003A107C" w:rsidP="003A107C"/>
    <w:p w14:paraId="4A36E6E2" w14:textId="77777777" w:rsidR="003A107C" w:rsidRDefault="003A107C" w:rsidP="003A107C">
      <w:r>
        <w:t>#</w:t>
      </w:r>
      <w:proofErr w:type="spellStart"/>
      <w:r>
        <w:t>Tonemap</w:t>
      </w:r>
      <w:proofErr w:type="spellEnd"/>
      <w:r>
        <w:t xml:space="preserve"> HDR image with gamma and saturation parameters</w:t>
      </w:r>
    </w:p>
    <w:p w14:paraId="3744427F" w14:textId="77777777" w:rsidR="003A107C" w:rsidRDefault="003A107C" w:rsidP="003A107C">
      <w:r>
        <w:lastRenderedPageBreak/>
        <w:t>tonemap2 = cv2.createTonemapDrago(1.2,0.7)</w:t>
      </w:r>
    </w:p>
    <w:p w14:paraId="50B7C62C" w14:textId="77777777" w:rsidR="003A107C" w:rsidRDefault="003A107C" w:rsidP="003A107C">
      <w:proofErr w:type="spellStart"/>
      <w:r>
        <w:t>res_robertson</w:t>
      </w:r>
      <w:proofErr w:type="spellEnd"/>
      <w:r>
        <w:t xml:space="preserve"> = tonemap2.process(</w:t>
      </w:r>
      <w:proofErr w:type="spellStart"/>
      <w:r>
        <w:t>hdr_</w:t>
      </w:r>
      <w:proofErr w:type="gramStart"/>
      <w:r>
        <w:t>robertson.copy</w:t>
      </w:r>
      <w:proofErr w:type="spellEnd"/>
      <w:proofErr w:type="gramEnd"/>
      <w:r>
        <w:t>())</w:t>
      </w:r>
    </w:p>
    <w:p w14:paraId="353A5D21" w14:textId="77777777" w:rsidR="003A107C" w:rsidRDefault="003A107C" w:rsidP="003A107C"/>
    <w:p w14:paraId="1B1377FC" w14:textId="77777777" w:rsidR="003A107C" w:rsidRDefault="003A107C" w:rsidP="003A107C">
      <w:r>
        <w:t># Convert datatype to 8-bit and save</w:t>
      </w:r>
    </w:p>
    <w:p w14:paraId="54EEAC7A" w14:textId="1EA33C4A" w:rsidR="003A107C" w:rsidRDefault="003A107C" w:rsidP="003A107C">
      <w:r>
        <w:t xml:space="preserve">res_robertson_8bit = </w:t>
      </w:r>
      <w:proofErr w:type="spellStart"/>
      <w:proofErr w:type="gramStart"/>
      <w:r>
        <w:t>np.clip</w:t>
      </w:r>
      <w:proofErr w:type="spellEnd"/>
      <w:proofErr w:type="gramEnd"/>
      <w:r>
        <w:t>(</w:t>
      </w:r>
      <w:proofErr w:type="spellStart"/>
      <w:r>
        <w:t>res_robertson</w:t>
      </w:r>
      <w:proofErr w:type="spellEnd"/>
      <w:r>
        <w:t>*255, 0, 255).</w:t>
      </w:r>
      <w:proofErr w:type="spellStart"/>
      <w:r>
        <w:t>astype</w:t>
      </w:r>
      <w:proofErr w:type="spellEnd"/>
      <w:r>
        <w:t>('uint8')</w:t>
      </w:r>
    </w:p>
    <w:p w14:paraId="5FC0BFDE" w14:textId="4A1A7D08" w:rsidR="00E540EC" w:rsidRDefault="00E540EC" w:rsidP="00E540EC">
      <w:r>
        <w:t>cv2.imshow('image</w:t>
      </w:r>
      <w:proofErr w:type="gramStart"/>
      <w:r>
        <w:t>',</w:t>
      </w:r>
      <w:r>
        <w:t>res</w:t>
      </w:r>
      <w:proofErr w:type="gramEnd"/>
      <w:r>
        <w:t>_robertson_8bit</w:t>
      </w:r>
      <w:r>
        <w:t>)</w:t>
      </w:r>
    </w:p>
    <w:p w14:paraId="008DA455" w14:textId="77777777" w:rsidR="00E540EC" w:rsidRDefault="00E540EC" w:rsidP="00E540EC">
      <w:r>
        <w:t>cv2.waitKey(0)</w:t>
      </w:r>
    </w:p>
    <w:p w14:paraId="774CAE42" w14:textId="54E60DF2" w:rsidR="00E540EC" w:rsidRDefault="00E540EC" w:rsidP="00E540EC">
      <w:r>
        <w:t>cv2.destroyAllWindows()</w:t>
      </w:r>
    </w:p>
    <w:p w14:paraId="3A2CF209" w14:textId="635BAB6B" w:rsidR="00F53732" w:rsidRDefault="003A107C" w:rsidP="003A107C">
      <w:r>
        <w:t>cv2.imwrite("ldr_robertson_builtintonemap.jpg", res_robertson_8bit)</w:t>
      </w:r>
    </w:p>
    <w:p w14:paraId="39F3BCB1" w14:textId="06590D77" w:rsidR="00E540EC" w:rsidRDefault="00E540EC" w:rsidP="00E540EC">
      <w:r w:rsidRPr="00E540EC">
        <w:t>####################################</w:t>
      </w:r>
    </w:p>
    <w:p w14:paraId="21665125" w14:textId="76FA2FA1" w:rsidR="00C928D7" w:rsidRDefault="00DE3D26" w:rsidP="00E540EC">
      <w:r>
        <w:rPr>
          <w:noProof/>
        </w:rPr>
        <w:drawing>
          <wp:inline distT="0" distB="0" distL="0" distR="0" wp14:anchorId="77023689" wp14:editId="57C48BFC">
            <wp:extent cx="5943600" cy="3976577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obert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9323" cy="3987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00AB5" w14:textId="77777777" w:rsidR="00561AFA" w:rsidRDefault="00561AFA" w:rsidP="00561AFA"/>
    <w:p w14:paraId="765EC34B" w14:textId="6BBCE7B6" w:rsidR="00561AFA" w:rsidRPr="007E2821" w:rsidRDefault="00561AFA" w:rsidP="00561AFA">
      <w:pPr>
        <w:rPr>
          <w:b/>
        </w:rPr>
      </w:pPr>
      <w:r w:rsidRPr="007E2821">
        <w:rPr>
          <w:b/>
        </w:rPr>
        <w:t xml:space="preserve">3Bilateral </w:t>
      </w:r>
      <w:r w:rsidR="00F7459C">
        <w:rPr>
          <w:b/>
        </w:rPr>
        <w:t>filtering</w:t>
      </w:r>
    </w:p>
    <w:p w14:paraId="6C9E39C8" w14:textId="77777777" w:rsidR="00F7459C" w:rsidRDefault="00F7459C" w:rsidP="00F7459C">
      <w:r>
        <w:t>import cv2</w:t>
      </w:r>
    </w:p>
    <w:p w14:paraId="0D1B997B" w14:textId="77777777" w:rsidR="00F7459C" w:rsidRDefault="00F7459C" w:rsidP="00F7459C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76DBC5D8" w14:textId="77777777" w:rsidR="00F7459C" w:rsidRDefault="00F7459C" w:rsidP="00F7459C">
      <w:r>
        <w:lastRenderedPageBreak/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6841D837" w14:textId="77777777" w:rsidR="00F7459C" w:rsidRDefault="00F7459C" w:rsidP="00F7459C">
      <w:r>
        <w:t xml:space="preserve">import </w:t>
      </w:r>
      <w:proofErr w:type="spellStart"/>
      <w:r>
        <w:t>rawpy</w:t>
      </w:r>
      <w:proofErr w:type="spellEnd"/>
    </w:p>
    <w:p w14:paraId="4110B3C9" w14:textId="77777777" w:rsidR="00F7459C" w:rsidRDefault="00F7459C" w:rsidP="00F7459C">
      <w:r>
        <w:t xml:space="preserve">import </w:t>
      </w:r>
      <w:proofErr w:type="spellStart"/>
      <w:r>
        <w:t>imageio</w:t>
      </w:r>
      <w:proofErr w:type="spellEnd"/>
    </w:p>
    <w:p w14:paraId="38CDFEE3" w14:textId="77777777" w:rsidR="00F7459C" w:rsidRDefault="00F7459C" w:rsidP="00F7459C">
      <w:r>
        <w:t>from PIL import Image</w:t>
      </w:r>
    </w:p>
    <w:p w14:paraId="51B80E46" w14:textId="77777777" w:rsidR="00F7459C" w:rsidRDefault="00F7459C" w:rsidP="00F7459C">
      <w:r>
        <w:t xml:space="preserve">import </w:t>
      </w:r>
      <w:proofErr w:type="spellStart"/>
      <w:r>
        <w:t>tifffile</w:t>
      </w:r>
      <w:proofErr w:type="spellEnd"/>
      <w:r>
        <w:t xml:space="preserve"> as tiff</w:t>
      </w:r>
    </w:p>
    <w:p w14:paraId="1D087C08" w14:textId="77777777" w:rsidR="00F7459C" w:rsidRDefault="00F7459C" w:rsidP="00F7459C">
      <w:r>
        <w:t>import math</w:t>
      </w:r>
    </w:p>
    <w:p w14:paraId="698B0842" w14:textId="77777777" w:rsidR="00F7459C" w:rsidRDefault="00F7459C" w:rsidP="00F7459C"/>
    <w:p w14:paraId="15C8C583" w14:textId="77777777" w:rsidR="00F7459C" w:rsidRDefault="00F7459C" w:rsidP="00F7459C">
      <w:r>
        <w:t>##########distance function#######################</w:t>
      </w:r>
    </w:p>
    <w:p w14:paraId="524DFDE4" w14:textId="77777777" w:rsidR="00F7459C" w:rsidRDefault="00F7459C" w:rsidP="00F7459C">
      <w:r>
        <w:t xml:space="preserve">def </w:t>
      </w:r>
      <w:proofErr w:type="gramStart"/>
      <w:r>
        <w:t>distance(</w:t>
      </w:r>
      <w:proofErr w:type="gramEnd"/>
      <w:r>
        <w:t xml:space="preserve">x, y, </w:t>
      </w:r>
      <w:proofErr w:type="spellStart"/>
      <w:r>
        <w:t>i</w:t>
      </w:r>
      <w:proofErr w:type="spellEnd"/>
      <w:r>
        <w:t>, j):</w:t>
      </w:r>
    </w:p>
    <w:p w14:paraId="151202BA" w14:textId="77777777" w:rsidR="00F7459C" w:rsidRDefault="00F7459C" w:rsidP="00F7459C">
      <w:r>
        <w:t xml:space="preserve">    return </w:t>
      </w:r>
      <w:proofErr w:type="spellStart"/>
      <w:proofErr w:type="gramStart"/>
      <w:r>
        <w:t>np.sqrt</w:t>
      </w:r>
      <w:proofErr w:type="spellEnd"/>
      <w:proofErr w:type="gramEnd"/>
      <w:r>
        <w:t>((x-</w:t>
      </w:r>
      <w:proofErr w:type="spellStart"/>
      <w:r>
        <w:t>i</w:t>
      </w:r>
      <w:proofErr w:type="spellEnd"/>
      <w:r>
        <w:t>)**2 + (y-j)**2)</w:t>
      </w:r>
    </w:p>
    <w:p w14:paraId="6EFF4673" w14:textId="77777777" w:rsidR="00F7459C" w:rsidRDefault="00F7459C" w:rsidP="00F7459C">
      <w:r>
        <w:t>#################################</w:t>
      </w:r>
    </w:p>
    <w:p w14:paraId="523EA269" w14:textId="77777777" w:rsidR="00F7459C" w:rsidRDefault="00F7459C" w:rsidP="00F7459C"/>
    <w:p w14:paraId="47E98111" w14:textId="77777777" w:rsidR="00F7459C" w:rsidRDefault="00F7459C" w:rsidP="00F7459C">
      <w:r>
        <w:t xml:space="preserve">########## </w:t>
      </w:r>
      <w:proofErr w:type="spellStart"/>
      <w:r>
        <w:t>gaussain</w:t>
      </w:r>
      <w:proofErr w:type="spellEnd"/>
      <w:r>
        <w:t xml:space="preserve"> function#######################</w:t>
      </w:r>
    </w:p>
    <w:p w14:paraId="64094ABB" w14:textId="77777777" w:rsidR="00F7459C" w:rsidRDefault="00F7459C" w:rsidP="00F7459C">
      <w:r>
        <w:t xml:space="preserve">def </w:t>
      </w:r>
      <w:proofErr w:type="gramStart"/>
      <w:r>
        <w:t>gaussian(</w:t>
      </w:r>
      <w:proofErr w:type="gramEnd"/>
      <w:r>
        <w:t>x, sigma):</w:t>
      </w:r>
    </w:p>
    <w:p w14:paraId="5384D4CE" w14:textId="77777777" w:rsidR="00F7459C" w:rsidRDefault="00F7459C" w:rsidP="00F7459C">
      <w:r>
        <w:t xml:space="preserve">    return (1.0 / </w:t>
      </w:r>
      <w:proofErr w:type="spellStart"/>
      <w:proofErr w:type="gramStart"/>
      <w:r>
        <w:t>np.sqrt</w:t>
      </w:r>
      <w:proofErr w:type="spellEnd"/>
      <w:proofErr w:type="gramEnd"/>
      <w:r>
        <w:t xml:space="preserve">((2 * </w:t>
      </w:r>
      <w:proofErr w:type="spellStart"/>
      <w:r>
        <w:t>math.pi</w:t>
      </w:r>
      <w:proofErr w:type="spellEnd"/>
      <w:r>
        <w:t xml:space="preserve"> * (sigma ** 2)))) * </w:t>
      </w:r>
      <w:proofErr w:type="spellStart"/>
      <w:r>
        <w:t>np.exp</w:t>
      </w:r>
      <w:proofErr w:type="spellEnd"/>
      <w:r>
        <w:t>(- (x ** 2) / (2 * sigma ** 2))</w:t>
      </w:r>
    </w:p>
    <w:p w14:paraId="29E4B9C1" w14:textId="77777777" w:rsidR="00F7459C" w:rsidRDefault="00F7459C" w:rsidP="00F7459C">
      <w:r>
        <w:t>#################################</w:t>
      </w:r>
    </w:p>
    <w:p w14:paraId="46B6EF90" w14:textId="77777777" w:rsidR="00F7459C" w:rsidRDefault="00F7459C" w:rsidP="00F7459C"/>
    <w:p w14:paraId="731147F8" w14:textId="77777777" w:rsidR="00F7459C" w:rsidRDefault="00F7459C" w:rsidP="00F7459C">
      <w:r>
        <w:t>########## section 3.b &lt;bilateral filtering function &gt;#######################</w:t>
      </w:r>
    </w:p>
    <w:p w14:paraId="7902DB11" w14:textId="77777777" w:rsidR="00F7459C" w:rsidRDefault="00F7459C" w:rsidP="00F7459C">
      <w:r>
        <w:t xml:space="preserve">def </w:t>
      </w:r>
      <w:proofErr w:type="spellStart"/>
      <w:r>
        <w:t>bilateral_filter_</w:t>
      </w:r>
      <w:proofErr w:type="gramStart"/>
      <w:r>
        <w:t>own</w:t>
      </w:r>
      <w:proofErr w:type="spellEnd"/>
      <w:r>
        <w:t>(</w:t>
      </w:r>
      <w:proofErr w:type="gramEnd"/>
      <w:r>
        <w:t xml:space="preserve">source, x, y, diameter, </w:t>
      </w:r>
      <w:proofErr w:type="spellStart"/>
      <w:r>
        <w:t>sigma_i</w:t>
      </w:r>
      <w:proofErr w:type="spellEnd"/>
      <w:r>
        <w:t xml:space="preserve">, </w:t>
      </w:r>
      <w:proofErr w:type="spellStart"/>
      <w:r>
        <w:t>sigma_s</w:t>
      </w:r>
      <w:proofErr w:type="spellEnd"/>
      <w:r>
        <w:t>):</w:t>
      </w:r>
    </w:p>
    <w:p w14:paraId="7D9B239E" w14:textId="77777777" w:rsidR="00F7459C" w:rsidRDefault="00F7459C" w:rsidP="00F7459C">
      <w:r>
        <w:t xml:space="preserve">    #print(type(source))</w:t>
      </w:r>
    </w:p>
    <w:p w14:paraId="43B25BC2" w14:textId="77777777" w:rsidR="00F7459C" w:rsidRDefault="00F7459C" w:rsidP="00F7459C">
      <w:r>
        <w:t xml:space="preserve">    hl = </w:t>
      </w:r>
      <w:proofErr w:type="spellStart"/>
      <w:r>
        <w:t>int</w:t>
      </w:r>
      <w:proofErr w:type="spellEnd"/>
      <w:r>
        <w:t>(diameter/2)</w:t>
      </w:r>
    </w:p>
    <w:p w14:paraId="2C7708F4" w14:textId="77777777" w:rsidR="00F7459C" w:rsidRDefault="00F7459C" w:rsidP="00F7459C">
      <w:r>
        <w:t xml:space="preserve">    </w:t>
      </w:r>
      <w:proofErr w:type="spellStart"/>
      <w:r>
        <w:t>i_filtered</w:t>
      </w:r>
      <w:proofErr w:type="spellEnd"/>
      <w:r>
        <w:t xml:space="preserve"> = 0</w:t>
      </w:r>
    </w:p>
    <w:p w14:paraId="6D9F4C8F" w14:textId="77777777" w:rsidR="00F7459C" w:rsidRDefault="00F7459C" w:rsidP="00F7459C">
      <w:r>
        <w:t xml:space="preserve">    </w:t>
      </w:r>
      <w:proofErr w:type="spellStart"/>
      <w:r>
        <w:t>Wp</w:t>
      </w:r>
      <w:proofErr w:type="spellEnd"/>
      <w:r>
        <w:t xml:space="preserve"> = 0</w:t>
      </w:r>
    </w:p>
    <w:p w14:paraId="1348F493" w14:textId="77777777" w:rsidR="00F7459C" w:rsidRDefault="00F7459C" w:rsidP="00F7459C">
      <w:r>
        <w:t xml:space="preserve">    </w:t>
      </w:r>
      <w:proofErr w:type="spellStart"/>
      <w:r>
        <w:t>i</w:t>
      </w:r>
      <w:proofErr w:type="spellEnd"/>
      <w:r>
        <w:t xml:space="preserve"> = 0</w:t>
      </w:r>
    </w:p>
    <w:p w14:paraId="70DB7128" w14:textId="77777777" w:rsidR="00F7459C" w:rsidRDefault="00F7459C" w:rsidP="00F7459C">
      <w:r>
        <w:t xml:space="preserve">    while </w:t>
      </w:r>
      <w:proofErr w:type="spellStart"/>
      <w:r>
        <w:t>i</w:t>
      </w:r>
      <w:proofErr w:type="spellEnd"/>
      <w:r>
        <w:t xml:space="preserve"> &lt; diameter:</w:t>
      </w:r>
    </w:p>
    <w:p w14:paraId="2D910FDB" w14:textId="77777777" w:rsidR="00F7459C" w:rsidRDefault="00F7459C" w:rsidP="00F7459C">
      <w:r>
        <w:t xml:space="preserve">        j = 0</w:t>
      </w:r>
    </w:p>
    <w:p w14:paraId="311A1602" w14:textId="77777777" w:rsidR="00F7459C" w:rsidRDefault="00F7459C" w:rsidP="00F7459C">
      <w:r>
        <w:t xml:space="preserve">        while j &lt; diameter:</w:t>
      </w:r>
    </w:p>
    <w:p w14:paraId="50CB0F36" w14:textId="77777777" w:rsidR="00F7459C" w:rsidRDefault="00F7459C" w:rsidP="00F7459C">
      <w:r>
        <w:t xml:space="preserve">            </w:t>
      </w:r>
      <w:proofErr w:type="spellStart"/>
      <w:r>
        <w:t>neighbour_x</w:t>
      </w:r>
      <w:proofErr w:type="spellEnd"/>
      <w:r>
        <w:t xml:space="preserve"> = x - (hl - </w:t>
      </w:r>
      <w:proofErr w:type="spellStart"/>
      <w:r>
        <w:t>i</w:t>
      </w:r>
      <w:proofErr w:type="spellEnd"/>
      <w:r>
        <w:t>)</w:t>
      </w:r>
    </w:p>
    <w:p w14:paraId="19136535" w14:textId="77777777" w:rsidR="00F7459C" w:rsidRDefault="00F7459C" w:rsidP="00F7459C">
      <w:r>
        <w:t xml:space="preserve">            </w:t>
      </w:r>
      <w:proofErr w:type="spellStart"/>
      <w:r>
        <w:t>neighbour_y</w:t>
      </w:r>
      <w:proofErr w:type="spellEnd"/>
      <w:r>
        <w:t xml:space="preserve"> = y - (hl - j)</w:t>
      </w:r>
    </w:p>
    <w:p w14:paraId="181E6CE3" w14:textId="77777777" w:rsidR="00F7459C" w:rsidRDefault="00F7459C" w:rsidP="00F7459C">
      <w:r>
        <w:lastRenderedPageBreak/>
        <w:t xml:space="preserve">            if </w:t>
      </w:r>
      <w:proofErr w:type="spellStart"/>
      <w:r>
        <w:t>neighbour_x</w:t>
      </w:r>
      <w:proofErr w:type="spellEnd"/>
      <w:r>
        <w:t xml:space="preserve"> &gt;= </w:t>
      </w:r>
      <w:proofErr w:type="spellStart"/>
      <w:r>
        <w:t>len</w:t>
      </w:r>
      <w:proofErr w:type="spellEnd"/>
      <w:r>
        <w:t>(source):</w:t>
      </w:r>
    </w:p>
    <w:p w14:paraId="6243F0A4" w14:textId="77777777" w:rsidR="00F7459C" w:rsidRDefault="00F7459C" w:rsidP="00F7459C">
      <w:r>
        <w:t xml:space="preserve">                </w:t>
      </w:r>
      <w:proofErr w:type="spellStart"/>
      <w:r>
        <w:t>neighbour_x</w:t>
      </w:r>
      <w:proofErr w:type="spellEnd"/>
      <w:r>
        <w:t xml:space="preserve"> -= </w:t>
      </w:r>
      <w:proofErr w:type="spellStart"/>
      <w:r>
        <w:t>len</w:t>
      </w:r>
      <w:proofErr w:type="spellEnd"/>
      <w:r>
        <w:t>(source)</w:t>
      </w:r>
    </w:p>
    <w:p w14:paraId="6373BBE9" w14:textId="77777777" w:rsidR="00F7459C" w:rsidRDefault="00F7459C" w:rsidP="00F7459C">
      <w:r>
        <w:t xml:space="preserve">            if </w:t>
      </w:r>
      <w:proofErr w:type="spellStart"/>
      <w:r>
        <w:t>neighbour_y</w:t>
      </w:r>
      <w:proofErr w:type="spellEnd"/>
      <w:r>
        <w:t xml:space="preserve"> &gt;= </w:t>
      </w:r>
      <w:proofErr w:type="spellStart"/>
      <w:r>
        <w:t>len</w:t>
      </w:r>
      <w:proofErr w:type="spellEnd"/>
      <w:r>
        <w:t>(</w:t>
      </w:r>
      <w:proofErr w:type="gramStart"/>
      <w:r>
        <w:t>source[</w:t>
      </w:r>
      <w:proofErr w:type="gramEnd"/>
      <w:r>
        <w:t>0]):</w:t>
      </w:r>
    </w:p>
    <w:p w14:paraId="69FCCEE8" w14:textId="77777777" w:rsidR="00F7459C" w:rsidRDefault="00F7459C" w:rsidP="00F7459C">
      <w:r>
        <w:t xml:space="preserve">                </w:t>
      </w:r>
      <w:proofErr w:type="spellStart"/>
      <w:r>
        <w:t>neighbour_y</w:t>
      </w:r>
      <w:proofErr w:type="spellEnd"/>
      <w:r>
        <w:t xml:space="preserve"> -= </w:t>
      </w:r>
      <w:proofErr w:type="spellStart"/>
      <w:r>
        <w:t>len</w:t>
      </w:r>
      <w:proofErr w:type="spellEnd"/>
      <w:r>
        <w:t>(</w:t>
      </w:r>
      <w:proofErr w:type="gramStart"/>
      <w:r>
        <w:t>source[</w:t>
      </w:r>
      <w:proofErr w:type="gramEnd"/>
      <w:r>
        <w:t>0])</w:t>
      </w:r>
    </w:p>
    <w:p w14:paraId="229A7E63" w14:textId="77777777" w:rsidR="00F7459C" w:rsidRDefault="00F7459C" w:rsidP="00F7459C">
      <w:r>
        <w:t xml:space="preserve">            </w:t>
      </w:r>
      <w:proofErr w:type="spellStart"/>
      <w:r>
        <w:t>gi</w:t>
      </w:r>
      <w:proofErr w:type="spellEnd"/>
      <w:r>
        <w:t xml:space="preserve"> = gaussian(source[</w:t>
      </w:r>
      <w:proofErr w:type="spellStart"/>
      <w:r>
        <w:t>neighbour_</w:t>
      </w:r>
      <w:proofErr w:type="gramStart"/>
      <w:r>
        <w:t>x</w:t>
      </w:r>
      <w:proofErr w:type="spellEnd"/>
      <w:r>
        <w:t>][</w:t>
      </w:r>
      <w:proofErr w:type="spellStart"/>
      <w:proofErr w:type="gramEnd"/>
      <w:r>
        <w:t>neighbour_y</w:t>
      </w:r>
      <w:proofErr w:type="spellEnd"/>
      <w:r>
        <w:t xml:space="preserve">] - source[x][y], </w:t>
      </w:r>
      <w:proofErr w:type="spellStart"/>
      <w:r>
        <w:t>sigma_i</w:t>
      </w:r>
      <w:proofErr w:type="spellEnd"/>
      <w:r>
        <w:t>)</w:t>
      </w:r>
    </w:p>
    <w:p w14:paraId="1BEF6938" w14:textId="77777777" w:rsidR="00F7459C" w:rsidRDefault="00F7459C" w:rsidP="00F7459C">
      <w:r>
        <w:t xml:space="preserve">            </w:t>
      </w:r>
      <w:proofErr w:type="spellStart"/>
      <w:r>
        <w:t>gs</w:t>
      </w:r>
      <w:proofErr w:type="spellEnd"/>
      <w:r>
        <w:t xml:space="preserve"> = </w:t>
      </w:r>
      <w:proofErr w:type="gramStart"/>
      <w:r>
        <w:t>gaussian(</w:t>
      </w:r>
      <w:proofErr w:type="gramEnd"/>
      <w:r>
        <w:t>distance(</w:t>
      </w:r>
      <w:proofErr w:type="spellStart"/>
      <w:r>
        <w:t>neighbour_x</w:t>
      </w:r>
      <w:proofErr w:type="spellEnd"/>
      <w:r>
        <w:t xml:space="preserve">, </w:t>
      </w:r>
      <w:proofErr w:type="spellStart"/>
      <w:r>
        <w:t>neighbour_y</w:t>
      </w:r>
      <w:proofErr w:type="spellEnd"/>
      <w:r>
        <w:t xml:space="preserve">, x, y), </w:t>
      </w:r>
      <w:proofErr w:type="spellStart"/>
      <w:r>
        <w:t>sigma_s</w:t>
      </w:r>
      <w:proofErr w:type="spellEnd"/>
      <w:r>
        <w:t>)</w:t>
      </w:r>
    </w:p>
    <w:p w14:paraId="4AA4473C" w14:textId="77777777" w:rsidR="00F7459C" w:rsidRDefault="00F7459C" w:rsidP="00F7459C">
      <w:r>
        <w:t xml:space="preserve">            w = </w:t>
      </w:r>
      <w:proofErr w:type="spellStart"/>
      <w:r>
        <w:t>gi</w:t>
      </w:r>
      <w:proofErr w:type="spellEnd"/>
      <w:r>
        <w:t xml:space="preserve"> * </w:t>
      </w:r>
      <w:proofErr w:type="spellStart"/>
      <w:r>
        <w:t>gs</w:t>
      </w:r>
      <w:proofErr w:type="spellEnd"/>
    </w:p>
    <w:p w14:paraId="1B4DA3FD" w14:textId="77777777" w:rsidR="00F7459C" w:rsidRDefault="00F7459C" w:rsidP="00F7459C">
      <w:r>
        <w:t xml:space="preserve">            </w:t>
      </w:r>
      <w:proofErr w:type="spellStart"/>
      <w:r>
        <w:t>i_filtered</w:t>
      </w:r>
      <w:proofErr w:type="spellEnd"/>
      <w:r>
        <w:t xml:space="preserve"> += source[</w:t>
      </w:r>
      <w:proofErr w:type="spellStart"/>
      <w:r>
        <w:t>neighbour_</w:t>
      </w:r>
      <w:proofErr w:type="gramStart"/>
      <w:r>
        <w:t>x</w:t>
      </w:r>
      <w:proofErr w:type="spellEnd"/>
      <w:r>
        <w:t>][</w:t>
      </w:r>
      <w:proofErr w:type="spellStart"/>
      <w:proofErr w:type="gramEnd"/>
      <w:r>
        <w:t>neighbour_y</w:t>
      </w:r>
      <w:proofErr w:type="spellEnd"/>
      <w:r>
        <w:t>] * w</w:t>
      </w:r>
    </w:p>
    <w:p w14:paraId="0C98D690" w14:textId="77777777" w:rsidR="00F7459C" w:rsidRDefault="00F7459C" w:rsidP="00F7459C">
      <w:r>
        <w:t xml:space="preserve">            </w:t>
      </w:r>
      <w:proofErr w:type="spellStart"/>
      <w:r>
        <w:t>Wp</w:t>
      </w:r>
      <w:proofErr w:type="spellEnd"/>
      <w:r>
        <w:t xml:space="preserve"> += w</w:t>
      </w:r>
    </w:p>
    <w:p w14:paraId="5E6C07E2" w14:textId="77777777" w:rsidR="00F7459C" w:rsidRDefault="00F7459C" w:rsidP="00F7459C">
      <w:r>
        <w:t xml:space="preserve">            j += 1</w:t>
      </w:r>
    </w:p>
    <w:p w14:paraId="7177646E" w14:textId="77777777" w:rsidR="00F7459C" w:rsidRDefault="00F7459C" w:rsidP="00F7459C">
      <w:r>
        <w:t xml:space="preserve">        </w:t>
      </w:r>
      <w:proofErr w:type="spellStart"/>
      <w:r>
        <w:t>i</w:t>
      </w:r>
      <w:proofErr w:type="spellEnd"/>
      <w:r>
        <w:t xml:space="preserve"> += 1</w:t>
      </w:r>
    </w:p>
    <w:p w14:paraId="0C54CF6B" w14:textId="77777777" w:rsidR="00F7459C" w:rsidRDefault="00F7459C" w:rsidP="00F7459C">
      <w:r>
        <w:t xml:space="preserve">    return (</w:t>
      </w:r>
      <w:proofErr w:type="spellStart"/>
      <w:r>
        <w:t>i_filtered</w:t>
      </w:r>
      <w:proofErr w:type="spellEnd"/>
      <w:r>
        <w:t xml:space="preserve"> / </w:t>
      </w:r>
      <w:proofErr w:type="spellStart"/>
      <w:r>
        <w:t>Wp</w:t>
      </w:r>
      <w:proofErr w:type="spellEnd"/>
      <w:r>
        <w:t>)</w:t>
      </w:r>
    </w:p>
    <w:p w14:paraId="2CA5EE4D" w14:textId="77777777" w:rsidR="00F7459C" w:rsidRDefault="00F7459C" w:rsidP="00F7459C">
      <w:r>
        <w:t>###################################################</w:t>
      </w:r>
    </w:p>
    <w:p w14:paraId="74B3BCD0" w14:textId="77777777" w:rsidR="00F7459C" w:rsidRDefault="00F7459C" w:rsidP="00F7459C"/>
    <w:p w14:paraId="2E5F6449" w14:textId="77777777" w:rsidR="00F7459C" w:rsidRDefault="00F7459C" w:rsidP="00F7459C">
      <w:r>
        <w:t>########## section 3.b &lt;calling bilateral filtering function with following parameters&gt;#######################</w:t>
      </w:r>
    </w:p>
    <w:p w14:paraId="1C970D94" w14:textId="77777777" w:rsidR="00F7459C" w:rsidRDefault="00F7459C" w:rsidP="00F7459C">
      <w:r>
        <w:t>if __name__ == "__main__":</w:t>
      </w:r>
    </w:p>
    <w:p w14:paraId="69F09E0F" w14:textId="77777777" w:rsidR="00F7459C" w:rsidRDefault="00F7459C" w:rsidP="00F7459C">
      <w:r>
        <w:t xml:space="preserve">    </w:t>
      </w:r>
      <w:proofErr w:type="spellStart"/>
      <w:r>
        <w:t>imh</w:t>
      </w:r>
      <w:proofErr w:type="spellEnd"/>
      <w:r>
        <w:t>= cv2.imread('babyelephant.jpg')</w:t>
      </w:r>
    </w:p>
    <w:p w14:paraId="4EECA799" w14:textId="77777777" w:rsidR="00F7459C" w:rsidRDefault="00F7459C" w:rsidP="00F7459C">
      <w:r>
        <w:t xml:space="preserve">    </w:t>
      </w:r>
      <w:proofErr w:type="spellStart"/>
      <w:r>
        <w:t>diam</w:t>
      </w:r>
      <w:proofErr w:type="spellEnd"/>
      <w:r>
        <w:t xml:space="preserve"> = 5</w:t>
      </w:r>
    </w:p>
    <w:p w14:paraId="67E685FA" w14:textId="77777777" w:rsidR="00F7459C" w:rsidRDefault="00F7459C" w:rsidP="00F7459C">
      <w:r>
        <w:t xml:space="preserve">    </w:t>
      </w:r>
      <w:proofErr w:type="spellStart"/>
      <w:r>
        <w:t>ele_new</w:t>
      </w:r>
      <w:proofErr w:type="spellEnd"/>
      <w:r>
        <w:t xml:space="preserve"> = </w:t>
      </w:r>
      <w:proofErr w:type="spellStart"/>
      <w:proofErr w:type="gramStart"/>
      <w:r>
        <w:t>np.zeros</w:t>
      </w:r>
      <w:proofErr w:type="spellEnd"/>
      <w:proofErr w:type="gramEnd"/>
      <w:r>
        <w:t>([</w:t>
      </w:r>
      <w:proofErr w:type="spellStart"/>
      <w:r>
        <w:t>imh.shape</w:t>
      </w:r>
      <w:proofErr w:type="spellEnd"/>
      <w:r>
        <w:t xml:space="preserve">[0], </w:t>
      </w:r>
      <w:proofErr w:type="spellStart"/>
      <w:r>
        <w:t>imh.shape</w:t>
      </w:r>
      <w:proofErr w:type="spellEnd"/>
      <w:r>
        <w:t xml:space="preserve">[1],3])    </w:t>
      </w:r>
    </w:p>
    <w:p w14:paraId="11AEA928" w14:textId="77777777" w:rsidR="00F7459C" w:rsidRDefault="00F7459C" w:rsidP="00F7459C">
      <w:r>
        <w:t xml:space="preserve">    for c in </w:t>
      </w:r>
      <w:proofErr w:type="gramStart"/>
      <w:r>
        <w:t>range(</w:t>
      </w:r>
      <w:proofErr w:type="gramEnd"/>
      <w:r>
        <w:t>0,3):</w:t>
      </w:r>
    </w:p>
    <w:p w14:paraId="749C1522" w14:textId="77777777" w:rsidR="00F7459C" w:rsidRDefault="00F7459C" w:rsidP="00F7459C">
      <w:r>
        <w:t xml:space="preserve">        #print(</w:t>
      </w:r>
      <w:proofErr w:type="spellStart"/>
      <w:proofErr w:type="gramStart"/>
      <w:r>
        <w:t>src.shape</w:t>
      </w:r>
      <w:proofErr w:type="spellEnd"/>
      <w:proofErr w:type="gramEnd"/>
      <w:r>
        <w:t>[0])</w:t>
      </w:r>
    </w:p>
    <w:p w14:paraId="22E39CA2" w14:textId="77777777" w:rsidR="00F7459C" w:rsidRDefault="00F7459C" w:rsidP="00F7459C">
      <w:r>
        <w:t xml:space="preserve">        #print(</w:t>
      </w:r>
      <w:proofErr w:type="spellStart"/>
      <w:proofErr w:type="gramStart"/>
      <w:r>
        <w:t>src.shape</w:t>
      </w:r>
      <w:proofErr w:type="spellEnd"/>
      <w:proofErr w:type="gramEnd"/>
      <w:r>
        <w:t>[1])</w:t>
      </w:r>
    </w:p>
    <w:p w14:paraId="10FCC041" w14:textId="77777777" w:rsidR="00F7459C" w:rsidRDefault="00F7459C" w:rsidP="00F7459C">
      <w:r>
        <w:t xml:space="preserve">        for l in </w:t>
      </w:r>
      <w:proofErr w:type="gramStart"/>
      <w:r>
        <w:t>range(</w:t>
      </w:r>
      <w:proofErr w:type="gramEnd"/>
      <w:r>
        <w:t xml:space="preserve">0, </w:t>
      </w:r>
      <w:proofErr w:type="spellStart"/>
      <w:r>
        <w:t>imh.shape</w:t>
      </w:r>
      <w:proofErr w:type="spellEnd"/>
      <w:r>
        <w:t>[0]):</w:t>
      </w:r>
    </w:p>
    <w:p w14:paraId="4B684971" w14:textId="77777777" w:rsidR="00F7459C" w:rsidRDefault="00F7459C" w:rsidP="00F7459C">
      <w:r>
        <w:t xml:space="preserve">            </w:t>
      </w:r>
      <w:proofErr w:type="spellStart"/>
      <w:r>
        <w:t>for m</w:t>
      </w:r>
      <w:proofErr w:type="spellEnd"/>
      <w:r>
        <w:t xml:space="preserve"> in </w:t>
      </w:r>
      <w:proofErr w:type="gramStart"/>
      <w:r>
        <w:t>range(</w:t>
      </w:r>
      <w:proofErr w:type="gramEnd"/>
      <w:r>
        <w:t xml:space="preserve">0, </w:t>
      </w:r>
      <w:proofErr w:type="spellStart"/>
      <w:r>
        <w:t>imh.shape</w:t>
      </w:r>
      <w:proofErr w:type="spellEnd"/>
      <w:r>
        <w:t>[1]):</w:t>
      </w:r>
    </w:p>
    <w:p w14:paraId="7AD646FE" w14:textId="77777777" w:rsidR="00F7459C" w:rsidRDefault="00F7459C" w:rsidP="00F7459C">
      <w:r>
        <w:t xml:space="preserve">            </w:t>
      </w:r>
    </w:p>
    <w:p w14:paraId="096E8167" w14:textId="77777777" w:rsidR="00F7459C" w:rsidRDefault="00F7459C" w:rsidP="00F7459C">
      <w:r>
        <w:t xml:space="preserve">                </w:t>
      </w:r>
      <w:proofErr w:type="spellStart"/>
      <w:r>
        <w:t>imh</w:t>
      </w:r>
      <w:proofErr w:type="spellEnd"/>
      <w:r>
        <w:t>[</w:t>
      </w:r>
      <w:proofErr w:type="spellStart"/>
      <w:proofErr w:type="gramStart"/>
      <w:r>
        <w:t>l,m</w:t>
      </w:r>
      <w:proofErr w:type="gramEnd"/>
      <w:r>
        <w:t>,c</w:t>
      </w:r>
      <w:proofErr w:type="spellEnd"/>
      <w:r>
        <w:t xml:space="preserve">] = </w:t>
      </w:r>
      <w:proofErr w:type="spellStart"/>
      <w:r>
        <w:t>bilateral_filter_own</w:t>
      </w:r>
      <w:proofErr w:type="spellEnd"/>
      <w:r>
        <w:t>(</w:t>
      </w:r>
      <w:proofErr w:type="spellStart"/>
      <w:r>
        <w:t>imh</w:t>
      </w:r>
      <w:proofErr w:type="spellEnd"/>
      <w:r>
        <w:t>[:,:,c],l,m,diam,15,30)</w:t>
      </w:r>
    </w:p>
    <w:p w14:paraId="6F66FB19" w14:textId="77777777" w:rsidR="00F7459C" w:rsidRDefault="00F7459C" w:rsidP="00F7459C"/>
    <w:p w14:paraId="5CBBCE24" w14:textId="77777777" w:rsidR="00F7459C" w:rsidRDefault="00F7459C" w:rsidP="00F7459C">
      <w:r>
        <w:t xml:space="preserve">cv2.imwrite('bilateral_bl_elephant.jpg', </w:t>
      </w:r>
      <w:proofErr w:type="gramStart"/>
      <w:r>
        <w:t>np.uint</w:t>
      </w:r>
      <w:proofErr w:type="gramEnd"/>
      <w:r>
        <w:t>8(</w:t>
      </w:r>
      <w:proofErr w:type="spellStart"/>
      <w:r>
        <w:t>imh</w:t>
      </w:r>
      <w:proofErr w:type="spellEnd"/>
      <w:r>
        <w:t>))</w:t>
      </w:r>
    </w:p>
    <w:p w14:paraId="2BE00FD3" w14:textId="77777777" w:rsidR="00F7459C" w:rsidRDefault="00F7459C" w:rsidP="00F7459C">
      <w:r>
        <w:lastRenderedPageBreak/>
        <w:t>################################################################</w:t>
      </w:r>
    </w:p>
    <w:p w14:paraId="4DCBD5D6" w14:textId="56D32CF3" w:rsidR="00F7459C" w:rsidRDefault="00F7459C" w:rsidP="00F7459C">
      <w:r>
        <w:rPr>
          <w:noProof/>
        </w:rPr>
        <w:drawing>
          <wp:inline distT="0" distB="0" distL="0" distR="0" wp14:anchorId="7E7054B8" wp14:editId="165C976C">
            <wp:extent cx="2286000" cy="2286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ilateral_bl_elephant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019" cy="2298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757D3" w14:textId="77777777" w:rsidR="00F7459C" w:rsidRDefault="00F7459C" w:rsidP="00F7459C">
      <w:r>
        <w:t>########## section 3.a &lt;Loading and displaying the image &gt;#######################</w:t>
      </w:r>
    </w:p>
    <w:p w14:paraId="2350EE67" w14:textId="77777777" w:rsidR="00F7459C" w:rsidRDefault="00F7459C" w:rsidP="00F7459C">
      <w:r>
        <w:t>#load image</w:t>
      </w:r>
    </w:p>
    <w:p w14:paraId="72D6BA75" w14:textId="77777777" w:rsidR="00F7459C" w:rsidRDefault="00F7459C" w:rsidP="00F7459C">
      <w:proofErr w:type="spellStart"/>
      <w:r>
        <w:t>img</w:t>
      </w:r>
      <w:proofErr w:type="spellEnd"/>
      <w:r>
        <w:t xml:space="preserve"> = cv2.imread('babyelephant.jpg')</w:t>
      </w:r>
    </w:p>
    <w:p w14:paraId="32BC20ED" w14:textId="77777777" w:rsidR="00F7459C" w:rsidRDefault="00F7459C" w:rsidP="00F7459C">
      <w:r>
        <w:t>#display image</w:t>
      </w:r>
    </w:p>
    <w:p w14:paraId="7647F8D7" w14:textId="77777777" w:rsidR="00F7459C" w:rsidRDefault="00F7459C" w:rsidP="00F7459C">
      <w:r>
        <w:t>cv2.imshow('image</w:t>
      </w:r>
      <w:proofErr w:type="gramStart"/>
      <w:r>
        <w:t>',</w:t>
      </w:r>
      <w:proofErr w:type="spellStart"/>
      <w:r>
        <w:t>img</w:t>
      </w:r>
      <w:proofErr w:type="spellEnd"/>
      <w:proofErr w:type="gramEnd"/>
      <w:r>
        <w:t>)</w:t>
      </w:r>
    </w:p>
    <w:p w14:paraId="42223AA7" w14:textId="77777777" w:rsidR="00F7459C" w:rsidRDefault="00F7459C" w:rsidP="00F7459C">
      <w:r>
        <w:t>cv2.waitKey(0)</w:t>
      </w:r>
    </w:p>
    <w:p w14:paraId="3630FDE6" w14:textId="77777777" w:rsidR="00F7459C" w:rsidRDefault="00F7459C" w:rsidP="00F7459C">
      <w:r>
        <w:t>cv2.destroyAllWindows()</w:t>
      </w:r>
    </w:p>
    <w:p w14:paraId="1089233E" w14:textId="77777777" w:rsidR="00F7459C" w:rsidRDefault="00F7459C" w:rsidP="00F7459C">
      <w:r>
        <w:t>####################################</w:t>
      </w:r>
    </w:p>
    <w:p w14:paraId="7819CE52" w14:textId="77777777" w:rsidR="00F7459C" w:rsidRDefault="00F7459C" w:rsidP="00F7459C"/>
    <w:p w14:paraId="110D26F6" w14:textId="77777777" w:rsidR="00F7459C" w:rsidRDefault="00F7459C" w:rsidP="00F7459C">
      <w:r>
        <w:t>########## section 3.a &lt;displaying the image after applying gaussian blur &gt;#######################</w:t>
      </w:r>
    </w:p>
    <w:p w14:paraId="409C78EB" w14:textId="77777777" w:rsidR="00F7459C" w:rsidRDefault="00F7459C" w:rsidP="00F7459C">
      <w:r>
        <w:t>#display image</w:t>
      </w:r>
    </w:p>
    <w:p w14:paraId="4DD7A922" w14:textId="77777777" w:rsidR="00F7459C" w:rsidRDefault="00F7459C" w:rsidP="00F7459C">
      <w:proofErr w:type="spellStart"/>
      <w:r>
        <w:t>dst</w:t>
      </w:r>
      <w:proofErr w:type="spellEnd"/>
      <w:r>
        <w:t xml:space="preserve"> = cv2.GaussianBlur(</w:t>
      </w:r>
      <w:proofErr w:type="spellStart"/>
      <w:r>
        <w:t>img</w:t>
      </w:r>
      <w:proofErr w:type="spellEnd"/>
      <w:r>
        <w:t>, (5,5),0)</w:t>
      </w:r>
    </w:p>
    <w:p w14:paraId="65806E6B" w14:textId="77777777" w:rsidR="00F7459C" w:rsidRDefault="00F7459C" w:rsidP="00F7459C">
      <w:r>
        <w:t>cv2.imshow('gaussian blurred image</w:t>
      </w:r>
      <w:proofErr w:type="gramStart"/>
      <w:r>
        <w:t>',</w:t>
      </w:r>
      <w:proofErr w:type="spellStart"/>
      <w:r>
        <w:t>dst</w:t>
      </w:r>
      <w:proofErr w:type="spellEnd"/>
      <w:proofErr w:type="gramEnd"/>
      <w:r>
        <w:t xml:space="preserve">) </w:t>
      </w:r>
    </w:p>
    <w:p w14:paraId="0B18DC63" w14:textId="77777777" w:rsidR="00F7459C" w:rsidRDefault="00F7459C" w:rsidP="00F7459C">
      <w:r>
        <w:t>cv2.waitKey(0)</w:t>
      </w:r>
    </w:p>
    <w:p w14:paraId="53CB6974" w14:textId="77777777" w:rsidR="00F7459C" w:rsidRDefault="00F7459C" w:rsidP="00F7459C">
      <w:r>
        <w:t>cv2.destroyAllWindows()</w:t>
      </w:r>
    </w:p>
    <w:p w14:paraId="3D99566A" w14:textId="77777777" w:rsidR="00F7459C" w:rsidRDefault="00F7459C" w:rsidP="00F7459C">
      <w:r>
        <w:t xml:space="preserve">cv2.imwrite("gaussianblurred.jpg", </w:t>
      </w:r>
      <w:proofErr w:type="spellStart"/>
      <w:r>
        <w:t>dst</w:t>
      </w:r>
      <w:proofErr w:type="spellEnd"/>
      <w:r>
        <w:t>)</w:t>
      </w:r>
    </w:p>
    <w:p w14:paraId="3E950117" w14:textId="77777777" w:rsidR="00F7459C" w:rsidRDefault="00F7459C" w:rsidP="00F7459C">
      <w:r>
        <w:t>####################################</w:t>
      </w:r>
    </w:p>
    <w:p w14:paraId="7557AE5D" w14:textId="1F3C7EA2" w:rsidR="00F7459C" w:rsidRDefault="00656CA6" w:rsidP="00F7459C">
      <w:r>
        <w:rPr>
          <w:noProof/>
        </w:rPr>
        <w:lastRenderedPageBreak/>
        <w:drawing>
          <wp:inline distT="0" distB="0" distL="0" distR="0" wp14:anchorId="6ED2CB7D" wp14:editId="069A4B11">
            <wp:extent cx="3168502" cy="316850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aussianblurred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7254" cy="3177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5998C" w14:textId="506C5091" w:rsidR="00656CA6" w:rsidRDefault="00656CA6" w:rsidP="00F7459C">
      <w:r w:rsidRPr="00656CA6">
        <w:t>###################</w:t>
      </w:r>
      <w:proofErr w:type="gramStart"/>
      <w:r w:rsidRPr="00656CA6">
        <w:t>3.b</w:t>
      </w:r>
      <w:proofErr w:type="gramEnd"/>
      <w:r w:rsidRPr="00656CA6">
        <w:t xml:space="preserve"> </w:t>
      </w:r>
      <w:proofErr w:type="spellStart"/>
      <w:r w:rsidRPr="00656CA6">
        <w:t>comparision</w:t>
      </w:r>
      <w:proofErr w:type="spellEnd"/>
      <w:r w:rsidRPr="00656CA6">
        <w:t xml:space="preserve"> of original, gaussian blurred and bilateral images#######################</w:t>
      </w:r>
    </w:p>
    <w:p w14:paraId="3FC90BEA" w14:textId="42816828" w:rsidR="00F7459C" w:rsidRDefault="00F7459C" w:rsidP="00F7459C">
      <w:proofErr w:type="spellStart"/>
      <w:r>
        <w:t>img</w:t>
      </w:r>
      <w:proofErr w:type="spellEnd"/>
      <w:r>
        <w:t xml:space="preserve"> = cv2.imread('original_image_grayscale.png')</w:t>
      </w:r>
    </w:p>
    <w:p w14:paraId="1EDAD9AA" w14:textId="77777777" w:rsidR="00F7459C" w:rsidRDefault="00F7459C" w:rsidP="00F7459C">
      <w:r>
        <w:t>img1 = cv2.imread('gaussianblurred.jpg')</w:t>
      </w:r>
    </w:p>
    <w:p w14:paraId="4CDD1770" w14:textId="77777777" w:rsidR="00F7459C" w:rsidRDefault="00F7459C" w:rsidP="00F7459C">
      <w:r>
        <w:t>img2 = cv2.imread('bilateral_bl_elephant.jpg')</w:t>
      </w:r>
    </w:p>
    <w:p w14:paraId="58D904DE" w14:textId="77777777" w:rsidR="00F7459C" w:rsidRDefault="00F7459C" w:rsidP="00F7459C"/>
    <w:p w14:paraId="189CA90B" w14:textId="77777777" w:rsidR="00F7459C" w:rsidRDefault="00F7459C" w:rsidP="00F7459C">
      <w:r>
        <w:t xml:space="preserve">fig = </w:t>
      </w:r>
      <w:proofErr w:type="spellStart"/>
      <w:proofErr w:type="gramStart"/>
      <w:r>
        <w:t>plt.figure</w:t>
      </w:r>
      <w:proofErr w:type="spellEnd"/>
      <w:proofErr w:type="gramEnd"/>
      <w:r>
        <w:t>()</w:t>
      </w:r>
    </w:p>
    <w:p w14:paraId="4D0DD028" w14:textId="77777777" w:rsidR="00F7459C" w:rsidRDefault="00F7459C" w:rsidP="00F7459C"/>
    <w:p w14:paraId="25F75B1C" w14:textId="77777777" w:rsidR="00F7459C" w:rsidRDefault="00F7459C" w:rsidP="00F7459C">
      <w:r>
        <w:t>a=</w:t>
      </w:r>
      <w:proofErr w:type="spellStart"/>
      <w:r>
        <w:t>fig.add_</w:t>
      </w:r>
      <w:proofErr w:type="gramStart"/>
      <w:r>
        <w:t>subplot</w:t>
      </w:r>
      <w:proofErr w:type="spellEnd"/>
      <w:r>
        <w:t>(</w:t>
      </w:r>
      <w:proofErr w:type="gramEnd"/>
      <w:r>
        <w:t>2,3,1)</w:t>
      </w:r>
    </w:p>
    <w:p w14:paraId="1D6F0D14" w14:textId="77777777" w:rsidR="00F7459C" w:rsidRDefault="00F7459C" w:rsidP="00F7459C">
      <w:proofErr w:type="spellStart"/>
      <w:r>
        <w:t>az</w:t>
      </w:r>
      <w:proofErr w:type="spellEnd"/>
      <w:r>
        <w:t xml:space="preserve"> = </w:t>
      </w:r>
      <w:proofErr w:type="spellStart"/>
      <w:proofErr w:type="gramStart"/>
      <w:r>
        <w:t>img</w:t>
      </w:r>
      <w:proofErr w:type="spellEnd"/>
      <w:r>
        <w:t>[</w:t>
      </w:r>
      <w:proofErr w:type="gramEnd"/>
      <w:r>
        <w:t>180:250,180:250]</w:t>
      </w:r>
    </w:p>
    <w:p w14:paraId="48556BD1" w14:textId="77777777" w:rsidR="00F7459C" w:rsidRDefault="00F7459C" w:rsidP="00F7459C">
      <w:proofErr w:type="spellStart"/>
      <w:r>
        <w:t>imgk</w:t>
      </w:r>
      <w:proofErr w:type="spellEnd"/>
      <w:r>
        <w:t xml:space="preserve"> = </w:t>
      </w:r>
      <w:proofErr w:type="spellStart"/>
      <w:proofErr w:type="gramStart"/>
      <w:r>
        <w:t>plt.imshow</w:t>
      </w:r>
      <w:proofErr w:type="spellEnd"/>
      <w:proofErr w:type="gramEnd"/>
      <w:r>
        <w:t>(</w:t>
      </w:r>
      <w:proofErr w:type="spellStart"/>
      <w:r>
        <w:t>az</w:t>
      </w:r>
      <w:proofErr w:type="spellEnd"/>
      <w:r>
        <w:t>)</w:t>
      </w:r>
    </w:p>
    <w:p w14:paraId="10160992" w14:textId="77777777" w:rsidR="00F7459C" w:rsidRDefault="00F7459C" w:rsidP="00F7459C">
      <w:proofErr w:type="spellStart"/>
      <w:r>
        <w:t>a.set_title</w:t>
      </w:r>
      <w:proofErr w:type="spellEnd"/>
      <w:r>
        <w:t>('original')</w:t>
      </w:r>
    </w:p>
    <w:p w14:paraId="3879D4F2" w14:textId="77777777" w:rsidR="00F7459C" w:rsidRDefault="00F7459C" w:rsidP="00F7459C">
      <w:proofErr w:type="spellStart"/>
      <w:proofErr w:type="gramStart"/>
      <w:r>
        <w:t>plt.colorbar</w:t>
      </w:r>
      <w:proofErr w:type="spellEnd"/>
      <w:proofErr w:type="gramEnd"/>
      <w:r>
        <w:t>(orientation='horizontal')</w:t>
      </w:r>
    </w:p>
    <w:p w14:paraId="34EB1684" w14:textId="77777777" w:rsidR="00F7459C" w:rsidRDefault="00F7459C" w:rsidP="00F7459C"/>
    <w:p w14:paraId="39CB8E2F" w14:textId="77777777" w:rsidR="00F7459C" w:rsidRDefault="00F7459C" w:rsidP="00F7459C">
      <w:r>
        <w:t>a1=</w:t>
      </w:r>
      <w:proofErr w:type="spellStart"/>
      <w:r>
        <w:t>fig.add_</w:t>
      </w:r>
      <w:proofErr w:type="gramStart"/>
      <w:r>
        <w:t>subplot</w:t>
      </w:r>
      <w:proofErr w:type="spellEnd"/>
      <w:r>
        <w:t>(</w:t>
      </w:r>
      <w:proofErr w:type="gramEnd"/>
      <w:r>
        <w:t>2,3,2)</w:t>
      </w:r>
    </w:p>
    <w:p w14:paraId="511A7ECF" w14:textId="77777777" w:rsidR="00F7459C" w:rsidRDefault="00F7459C" w:rsidP="00F7459C">
      <w:r>
        <w:t>az1 = img1[180:250,180:250]</w:t>
      </w:r>
    </w:p>
    <w:p w14:paraId="007FADF5" w14:textId="77777777" w:rsidR="00F7459C" w:rsidRDefault="00F7459C" w:rsidP="00F7459C">
      <w:proofErr w:type="spellStart"/>
      <w:r>
        <w:t>imgk</w:t>
      </w:r>
      <w:proofErr w:type="spellEnd"/>
      <w:r>
        <w:t xml:space="preserve"> = </w:t>
      </w:r>
      <w:proofErr w:type="spellStart"/>
      <w:proofErr w:type="gramStart"/>
      <w:r>
        <w:t>plt.imshow</w:t>
      </w:r>
      <w:proofErr w:type="spellEnd"/>
      <w:proofErr w:type="gramEnd"/>
      <w:r>
        <w:t>(az1)</w:t>
      </w:r>
    </w:p>
    <w:p w14:paraId="3D4152EA" w14:textId="77777777" w:rsidR="00F7459C" w:rsidRDefault="00F7459C" w:rsidP="00F7459C">
      <w:r>
        <w:t>a1.set_</w:t>
      </w:r>
      <w:proofErr w:type="gramStart"/>
      <w:r>
        <w:t>title(</w:t>
      </w:r>
      <w:proofErr w:type="gramEnd"/>
      <w:r>
        <w:t>'gaussian blurred')</w:t>
      </w:r>
    </w:p>
    <w:p w14:paraId="0E16BCB8" w14:textId="77777777" w:rsidR="00F7459C" w:rsidRDefault="00F7459C" w:rsidP="00F7459C">
      <w:proofErr w:type="spellStart"/>
      <w:proofErr w:type="gramStart"/>
      <w:r>
        <w:lastRenderedPageBreak/>
        <w:t>plt.colorbar</w:t>
      </w:r>
      <w:proofErr w:type="spellEnd"/>
      <w:proofErr w:type="gramEnd"/>
      <w:r>
        <w:t>(orientation='horizontal')</w:t>
      </w:r>
    </w:p>
    <w:p w14:paraId="19529864" w14:textId="77777777" w:rsidR="00F7459C" w:rsidRDefault="00F7459C" w:rsidP="00F7459C"/>
    <w:p w14:paraId="10ACFAFD" w14:textId="77777777" w:rsidR="00F7459C" w:rsidRDefault="00F7459C" w:rsidP="00F7459C">
      <w:r>
        <w:t>a2=</w:t>
      </w:r>
      <w:proofErr w:type="spellStart"/>
      <w:r>
        <w:t>fig.add_</w:t>
      </w:r>
      <w:proofErr w:type="gramStart"/>
      <w:r>
        <w:t>subplot</w:t>
      </w:r>
      <w:proofErr w:type="spellEnd"/>
      <w:r>
        <w:t>(</w:t>
      </w:r>
      <w:proofErr w:type="gramEnd"/>
      <w:r>
        <w:t>2,3,3)</w:t>
      </w:r>
    </w:p>
    <w:p w14:paraId="57257A66" w14:textId="77777777" w:rsidR="00F7459C" w:rsidRDefault="00F7459C" w:rsidP="00F7459C">
      <w:r>
        <w:t>az2 = img2[180:250,180:250]</w:t>
      </w:r>
    </w:p>
    <w:p w14:paraId="53D587A0" w14:textId="77777777" w:rsidR="00F7459C" w:rsidRDefault="00F7459C" w:rsidP="00F7459C">
      <w:proofErr w:type="spellStart"/>
      <w:r>
        <w:t>imgk</w:t>
      </w:r>
      <w:proofErr w:type="spellEnd"/>
      <w:r>
        <w:t xml:space="preserve"> = </w:t>
      </w:r>
      <w:proofErr w:type="spellStart"/>
      <w:proofErr w:type="gramStart"/>
      <w:r>
        <w:t>plt.imshow</w:t>
      </w:r>
      <w:proofErr w:type="spellEnd"/>
      <w:proofErr w:type="gramEnd"/>
      <w:r>
        <w:t>(az2)</w:t>
      </w:r>
    </w:p>
    <w:p w14:paraId="41C0E688" w14:textId="77777777" w:rsidR="00F7459C" w:rsidRDefault="00F7459C" w:rsidP="00F7459C">
      <w:r>
        <w:t>a2.set_title('bilinear')</w:t>
      </w:r>
    </w:p>
    <w:p w14:paraId="2058CE58" w14:textId="77777777" w:rsidR="00F7459C" w:rsidRDefault="00F7459C" w:rsidP="00F7459C">
      <w:proofErr w:type="spellStart"/>
      <w:proofErr w:type="gramStart"/>
      <w:r>
        <w:t>plt.colorbar</w:t>
      </w:r>
      <w:proofErr w:type="spellEnd"/>
      <w:proofErr w:type="gramEnd"/>
      <w:r>
        <w:t>(orientation='horizontal')</w:t>
      </w:r>
    </w:p>
    <w:p w14:paraId="09F0BEC5" w14:textId="77777777" w:rsidR="00F7459C" w:rsidRDefault="00F7459C" w:rsidP="00F7459C"/>
    <w:p w14:paraId="73D332E7" w14:textId="77777777" w:rsidR="00F7459C" w:rsidRDefault="00F7459C" w:rsidP="00F7459C">
      <w:r>
        <w:t>a3=</w:t>
      </w:r>
      <w:proofErr w:type="spellStart"/>
      <w:r>
        <w:t>fig.add_</w:t>
      </w:r>
      <w:proofErr w:type="gramStart"/>
      <w:r>
        <w:t>subplot</w:t>
      </w:r>
      <w:proofErr w:type="spellEnd"/>
      <w:r>
        <w:t>(</w:t>
      </w:r>
      <w:proofErr w:type="gramEnd"/>
      <w:r>
        <w:t>2,3,4)</w:t>
      </w:r>
    </w:p>
    <w:p w14:paraId="0854AF9F" w14:textId="77777777" w:rsidR="00F7459C" w:rsidRDefault="00F7459C" w:rsidP="00F7459C">
      <w:r>
        <w:t xml:space="preserve">az3 = </w:t>
      </w:r>
      <w:proofErr w:type="spellStart"/>
      <w:proofErr w:type="gramStart"/>
      <w:r>
        <w:t>img</w:t>
      </w:r>
      <w:proofErr w:type="spellEnd"/>
      <w:r>
        <w:t>[</w:t>
      </w:r>
      <w:proofErr w:type="gramEnd"/>
      <w:r>
        <w:t>250:350,250:350]</w:t>
      </w:r>
    </w:p>
    <w:p w14:paraId="33E22939" w14:textId="77777777" w:rsidR="00F7459C" w:rsidRDefault="00F7459C" w:rsidP="00F7459C">
      <w:proofErr w:type="spellStart"/>
      <w:r>
        <w:t>imgk</w:t>
      </w:r>
      <w:proofErr w:type="spellEnd"/>
      <w:r>
        <w:t xml:space="preserve"> = </w:t>
      </w:r>
      <w:proofErr w:type="spellStart"/>
      <w:proofErr w:type="gramStart"/>
      <w:r>
        <w:t>plt.imshow</w:t>
      </w:r>
      <w:proofErr w:type="spellEnd"/>
      <w:proofErr w:type="gramEnd"/>
      <w:r>
        <w:t>(az3)</w:t>
      </w:r>
    </w:p>
    <w:p w14:paraId="06544DF8" w14:textId="77777777" w:rsidR="00F7459C" w:rsidRDefault="00F7459C" w:rsidP="00F7459C">
      <w:r>
        <w:t>a3.set_title('original')</w:t>
      </w:r>
    </w:p>
    <w:p w14:paraId="6B3FE9E6" w14:textId="77777777" w:rsidR="00F7459C" w:rsidRDefault="00F7459C" w:rsidP="00F7459C">
      <w:proofErr w:type="spellStart"/>
      <w:proofErr w:type="gramStart"/>
      <w:r>
        <w:t>plt.colorbar</w:t>
      </w:r>
      <w:proofErr w:type="spellEnd"/>
      <w:proofErr w:type="gramEnd"/>
      <w:r>
        <w:t>(orientation='horizontal')</w:t>
      </w:r>
    </w:p>
    <w:p w14:paraId="0DFD0F59" w14:textId="77777777" w:rsidR="00F7459C" w:rsidRDefault="00F7459C" w:rsidP="00F7459C"/>
    <w:p w14:paraId="4042874C" w14:textId="77777777" w:rsidR="00F7459C" w:rsidRDefault="00F7459C" w:rsidP="00F7459C">
      <w:r>
        <w:t>a4=</w:t>
      </w:r>
      <w:proofErr w:type="spellStart"/>
      <w:r>
        <w:t>fig.add_</w:t>
      </w:r>
      <w:proofErr w:type="gramStart"/>
      <w:r>
        <w:t>subplot</w:t>
      </w:r>
      <w:proofErr w:type="spellEnd"/>
      <w:r>
        <w:t>(</w:t>
      </w:r>
      <w:proofErr w:type="gramEnd"/>
      <w:r>
        <w:t>2,3,5)</w:t>
      </w:r>
    </w:p>
    <w:p w14:paraId="534D50C4" w14:textId="77777777" w:rsidR="00F7459C" w:rsidRDefault="00F7459C" w:rsidP="00F7459C">
      <w:r>
        <w:t>az4 = img1[250:350,250:350]</w:t>
      </w:r>
    </w:p>
    <w:p w14:paraId="58204718" w14:textId="77777777" w:rsidR="00F7459C" w:rsidRDefault="00F7459C" w:rsidP="00F7459C">
      <w:proofErr w:type="spellStart"/>
      <w:r>
        <w:t>imgk</w:t>
      </w:r>
      <w:proofErr w:type="spellEnd"/>
      <w:r>
        <w:t xml:space="preserve"> = </w:t>
      </w:r>
      <w:proofErr w:type="spellStart"/>
      <w:proofErr w:type="gramStart"/>
      <w:r>
        <w:t>plt.imshow</w:t>
      </w:r>
      <w:proofErr w:type="spellEnd"/>
      <w:proofErr w:type="gramEnd"/>
      <w:r>
        <w:t>(az4)</w:t>
      </w:r>
    </w:p>
    <w:p w14:paraId="69544007" w14:textId="77777777" w:rsidR="00F7459C" w:rsidRDefault="00F7459C" w:rsidP="00F7459C">
      <w:r>
        <w:t>a4.set_</w:t>
      </w:r>
      <w:proofErr w:type="gramStart"/>
      <w:r>
        <w:t>title(</w:t>
      </w:r>
      <w:proofErr w:type="gramEnd"/>
      <w:r>
        <w:t>'gaussian blurred')</w:t>
      </w:r>
    </w:p>
    <w:p w14:paraId="6029445A" w14:textId="77777777" w:rsidR="00F7459C" w:rsidRDefault="00F7459C" w:rsidP="00F7459C">
      <w:proofErr w:type="spellStart"/>
      <w:proofErr w:type="gramStart"/>
      <w:r>
        <w:t>plt.colorbar</w:t>
      </w:r>
      <w:proofErr w:type="spellEnd"/>
      <w:proofErr w:type="gramEnd"/>
      <w:r>
        <w:t>(orientation='horizontal')</w:t>
      </w:r>
    </w:p>
    <w:p w14:paraId="2A301B8B" w14:textId="77777777" w:rsidR="00F7459C" w:rsidRDefault="00F7459C" w:rsidP="00F7459C"/>
    <w:p w14:paraId="129D7E16" w14:textId="77777777" w:rsidR="00F7459C" w:rsidRDefault="00F7459C" w:rsidP="00F7459C">
      <w:r>
        <w:t>a5=</w:t>
      </w:r>
      <w:proofErr w:type="spellStart"/>
      <w:r>
        <w:t>fig.add_</w:t>
      </w:r>
      <w:proofErr w:type="gramStart"/>
      <w:r>
        <w:t>subplot</w:t>
      </w:r>
      <w:proofErr w:type="spellEnd"/>
      <w:r>
        <w:t>(</w:t>
      </w:r>
      <w:proofErr w:type="gramEnd"/>
      <w:r>
        <w:t>2,3,6)</w:t>
      </w:r>
    </w:p>
    <w:p w14:paraId="3EFADC9F" w14:textId="77777777" w:rsidR="00F7459C" w:rsidRDefault="00F7459C" w:rsidP="00F7459C">
      <w:r>
        <w:t>az5 = img2[250:350,250:350]</w:t>
      </w:r>
    </w:p>
    <w:p w14:paraId="38EE964E" w14:textId="77777777" w:rsidR="00F7459C" w:rsidRDefault="00F7459C" w:rsidP="00F7459C">
      <w:proofErr w:type="spellStart"/>
      <w:r>
        <w:t>imgk</w:t>
      </w:r>
      <w:proofErr w:type="spellEnd"/>
      <w:r>
        <w:t xml:space="preserve"> = </w:t>
      </w:r>
      <w:proofErr w:type="spellStart"/>
      <w:proofErr w:type="gramStart"/>
      <w:r>
        <w:t>plt.imshow</w:t>
      </w:r>
      <w:proofErr w:type="spellEnd"/>
      <w:proofErr w:type="gramEnd"/>
      <w:r>
        <w:t>(az5)</w:t>
      </w:r>
    </w:p>
    <w:p w14:paraId="3409004F" w14:textId="77777777" w:rsidR="00F7459C" w:rsidRDefault="00F7459C" w:rsidP="00F7459C">
      <w:r>
        <w:t>a5.set_title('bilinear')</w:t>
      </w:r>
    </w:p>
    <w:p w14:paraId="585DA599" w14:textId="77777777" w:rsidR="00F7459C" w:rsidRDefault="00F7459C" w:rsidP="00F7459C">
      <w:proofErr w:type="spellStart"/>
      <w:proofErr w:type="gramStart"/>
      <w:r>
        <w:t>plt.colorbar</w:t>
      </w:r>
      <w:proofErr w:type="spellEnd"/>
      <w:proofErr w:type="gramEnd"/>
      <w:r>
        <w:t>(orientation='horizontal')</w:t>
      </w:r>
    </w:p>
    <w:p w14:paraId="1BA6C2B0" w14:textId="77777777" w:rsidR="00F7459C" w:rsidRDefault="00F7459C" w:rsidP="00F7459C"/>
    <w:p w14:paraId="29B278DB" w14:textId="683E804C" w:rsidR="00566B0B" w:rsidRDefault="00F7459C" w:rsidP="00F7459C">
      <w:proofErr w:type="spellStart"/>
      <w:proofErr w:type="gramStart"/>
      <w:r>
        <w:t>plt.show</w:t>
      </w:r>
      <w:proofErr w:type="spellEnd"/>
      <w:proofErr w:type="gramEnd"/>
      <w:r>
        <w:t>()</w:t>
      </w:r>
    </w:p>
    <w:p w14:paraId="40CCDB7F" w14:textId="2E7AD8B9" w:rsidR="00656CA6" w:rsidRDefault="00656CA6" w:rsidP="00F7459C">
      <w:r w:rsidRPr="00656CA6">
        <w:t>####################################################################</w:t>
      </w:r>
    </w:p>
    <w:p w14:paraId="39D908B9" w14:textId="5630810A" w:rsidR="00656CA6" w:rsidRDefault="00656CA6" w:rsidP="00F7459C"/>
    <w:p w14:paraId="1DD342B0" w14:textId="48C9033D" w:rsidR="00656CA6" w:rsidRDefault="002D10B7" w:rsidP="00F7459C">
      <w:r>
        <w:rPr>
          <w:noProof/>
        </w:rPr>
        <w:lastRenderedPageBreak/>
        <w:drawing>
          <wp:inline distT="0" distB="0" distL="0" distR="0" wp14:anchorId="628E16CC" wp14:editId="12C2E071">
            <wp:extent cx="5652655" cy="4167145"/>
            <wp:effectExtent l="0" t="0" r="5715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omparisionprob3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5595" cy="417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C1153" w14:textId="77777777" w:rsidR="00656CA6" w:rsidRDefault="00656CA6" w:rsidP="00F7459C"/>
    <w:p w14:paraId="1ABCBFFC" w14:textId="77777777" w:rsidR="00561AFA" w:rsidRDefault="00561AFA" w:rsidP="00561AFA">
      <w:bookmarkStart w:id="0" w:name="_GoBack"/>
      <w:bookmarkEnd w:id="0"/>
    </w:p>
    <w:sectPr w:rsidR="00561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DC3CA2"/>
    <w:multiLevelType w:val="hybridMultilevel"/>
    <w:tmpl w:val="16E818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2E4D0C"/>
    <w:multiLevelType w:val="hybridMultilevel"/>
    <w:tmpl w:val="EF4248DA"/>
    <w:lvl w:ilvl="0" w:tplc="8B84CB7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15F25E9"/>
    <w:multiLevelType w:val="hybridMultilevel"/>
    <w:tmpl w:val="74149B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EF5C0C"/>
    <w:multiLevelType w:val="hybridMultilevel"/>
    <w:tmpl w:val="A0E28B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DD73AD"/>
    <w:multiLevelType w:val="hybridMultilevel"/>
    <w:tmpl w:val="EFB0C8F8"/>
    <w:lvl w:ilvl="0" w:tplc="39F6F0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E3078E2"/>
    <w:multiLevelType w:val="hybridMultilevel"/>
    <w:tmpl w:val="F06CE9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D4AA6"/>
    <w:multiLevelType w:val="hybridMultilevel"/>
    <w:tmpl w:val="0164CA3A"/>
    <w:lvl w:ilvl="0" w:tplc="9F9E083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5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0NTA3sTQ3NjY0NDdT0lEKTi0uzszPAykwqgUAspXRKiwAAAA="/>
  </w:docVars>
  <w:rsids>
    <w:rsidRoot w:val="006A088B"/>
    <w:rsid w:val="000647C2"/>
    <w:rsid w:val="000D533E"/>
    <w:rsid w:val="002D10B7"/>
    <w:rsid w:val="003A107C"/>
    <w:rsid w:val="00493D7F"/>
    <w:rsid w:val="004D42A4"/>
    <w:rsid w:val="00540E94"/>
    <w:rsid w:val="00561AFA"/>
    <w:rsid w:val="00566B0B"/>
    <w:rsid w:val="005D6B71"/>
    <w:rsid w:val="00656CA6"/>
    <w:rsid w:val="006A088B"/>
    <w:rsid w:val="007E2821"/>
    <w:rsid w:val="008B2CBB"/>
    <w:rsid w:val="00C928D7"/>
    <w:rsid w:val="00D36736"/>
    <w:rsid w:val="00D42315"/>
    <w:rsid w:val="00DD48EF"/>
    <w:rsid w:val="00DE3D26"/>
    <w:rsid w:val="00E540EC"/>
    <w:rsid w:val="00E90A4B"/>
    <w:rsid w:val="00EC4988"/>
    <w:rsid w:val="00F53732"/>
    <w:rsid w:val="00F74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CCA70"/>
  <w15:chartTrackingRefBased/>
  <w15:docId w15:val="{4E82BF14-42FB-4395-A113-F7B41B938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A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1465</Words>
  <Characters>835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oorthy</dc:creator>
  <cp:keywords/>
  <dc:description/>
  <cp:lastModifiedBy>spoorthy</cp:lastModifiedBy>
  <cp:revision>2</cp:revision>
  <cp:lastPrinted>2018-03-07T16:36:00Z</cp:lastPrinted>
  <dcterms:created xsi:type="dcterms:W3CDTF">2018-03-07T16:36:00Z</dcterms:created>
  <dcterms:modified xsi:type="dcterms:W3CDTF">2018-03-07T16:36:00Z</dcterms:modified>
</cp:coreProperties>
</file>